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ABE9687" w14:textId="77777777" w:rsidR="00B10664" w:rsidRPr="00B10664" w:rsidRDefault="00B10664" w:rsidP="00B10664">
      <w:pPr>
        <w:rPr>
          <w:rFonts w:ascii="Times New Roman" w:eastAsia="Times New Roman" w:hAnsi="Times New Roman" w:cs="Times New Roman"/>
          <w:b/>
          <w:bCs/>
          <w:color w:val="000000"/>
          <w:sz w:val="22"/>
          <w:szCs w:val="22"/>
          <w:lang w:val="en-GB"/>
        </w:rPr>
      </w:pPr>
      <w:r w:rsidRPr="00B10664">
        <w:rPr>
          <w:rFonts w:ascii="Times New Roman" w:eastAsia="Times New Roman" w:hAnsi="Times New Roman" w:cs="Times New Roman"/>
          <w:b/>
          <w:bCs/>
          <w:color w:val="000000"/>
          <w:sz w:val="22"/>
          <w:szCs w:val="22"/>
          <w:lang w:val="en-GB"/>
        </w:rPr>
        <w:t>Chapter 1 - Food Choices and Human Health</w:t>
      </w:r>
    </w:p>
    <w:p w14:paraId="7CA1C348" w14:textId="77777777" w:rsidR="00B10664" w:rsidRPr="00B10664" w:rsidRDefault="00B10664" w:rsidP="00B10664">
      <w:pPr>
        <w:rPr>
          <w:rFonts w:ascii="Times New Roman" w:hAnsi="Times New Roman" w:cs="Times New Roman"/>
          <w:sz w:val="22"/>
          <w:szCs w:val="22"/>
          <w:lang w:val="en-GB"/>
        </w:rPr>
      </w:pPr>
    </w:p>
    <w:p w14:paraId="64CDA64D" w14:textId="5F5889A2" w:rsidR="00B10664" w:rsidRPr="00B10664" w:rsidRDefault="00B10664" w:rsidP="00B10664">
      <w:pPr>
        <w:rPr>
          <w:rFonts w:ascii="Times New Roman" w:hAnsi="Times New Roman" w:cs="Times New Roman"/>
          <w:b/>
          <w:bCs/>
          <w:sz w:val="22"/>
          <w:szCs w:val="22"/>
          <w:lang w:val="en-GB"/>
        </w:rPr>
      </w:pPr>
      <w:r>
        <w:rPr>
          <w:rFonts w:ascii="Times New Roman" w:hAnsi="Times New Roman" w:cs="Times New Roman"/>
          <w:b/>
          <w:bCs/>
          <w:sz w:val="22"/>
          <w:szCs w:val="22"/>
          <w:lang w:val="en-GB"/>
        </w:rPr>
        <w:t>Multiple Choice</w:t>
      </w:r>
    </w:p>
    <w:p w14:paraId="7B017E6A" w14:textId="77777777" w:rsidR="00B10664" w:rsidRPr="00B10664" w:rsidRDefault="00B10664" w:rsidP="00B10664">
      <w:pPr>
        <w:rPr>
          <w:rFonts w:ascii="Times New Roman" w:hAnsi="Times New Roman" w:cs="Times New Roman"/>
          <w:sz w:val="22"/>
          <w:szCs w:val="22"/>
          <w:lang w:val="en-GB"/>
        </w:rPr>
      </w:pPr>
    </w:p>
    <w:p w14:paraId="4071CFA2" w14:textId="693B25B2"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1.</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condition is the most responsive to nutrition?</w:t>
      </w:r>
    </w:p>
    <w:p w14:paraId="693756C3" w14:textId="0B95E050"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iabetes</w:t>
      </w:r>
    </w:p>
    <w:p w14:paraId="0B0859AC" w14:textId="57BD2AC9"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iron deficiency anemia</w:t>
      </w:r>
    </w:p>
    <w:p w14:paraId="5A64E55D" w14:textId="3B58A4A6"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ickle cell disease</w:t>
      </w:r>
    </w:p>
    <w:p w14:paraId="6BBFFE5E" w14:textId="743B53B3"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heart disease</w:t>
      </w:r>
    </w:p>
    <w:p w14:paraId="3F8E5755" w14:textId="77777777" w:rsidR="00B10664" w:rsidRPr="00B10664" w:rsidRDefault="00B10664" w:rsidP="00154520">
      <w:pPr>
        <w:rPr>
          <w:rFonts w:ascii="Times New Roman" w:hAnsi="Times New Roman" w:cs="Times New Roman"/>
          <w:vanish/>
          <w:sz w:val="22"/>
          <w:szCs w:val="22"/>
          <w:lang w:val="en-GB"/>
        </w:rPr>
      </w:pPr>
    </w:p>
    <w:p w14:paraId="52B92308"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p>
    <w:p w14:paraId="2381CADE"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45505BC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How Powerful Is a Nutritious Diet in Preventing Diseases?</w:t>
      </w:r>
    </w:p>
    <w:p w14:paraId="36DD8C74" w14:textId="2306FC7B"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6C620997"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Remember</w:t>
      </w:r>
    </w:p>
    <w:p w14:paraId="0816E2B1" w14:textId="5E10B74D"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01</w:t>
      </w:r>
    </w:p>
    <w:p w14:paraId="71034517" w14:textId="77777777" w:rsidR="00B10664" w:rsidRPr="00B10664" w:rsidRDefault="00B10664" w:rsidP="00154520">
      <w:pPr>
        <w:rPr>
          <w:rFonts w:ascii="Times New Roman" w:hAnsi="Times New Roman" w:cs="Times New Roman"/>
          <w:sz w:val="22"/>
          <w:szCs w:val="22"/>
          <w:lang w:val="en-GB"/>
        </w:rPr>
      </w:pPr>
    </w:p>
    <w:p w14:paraId="257E6451" w14:textId="77777777" w:rsidR="00B10664" w:rsidRPr="00B10664" w:rsidRDefault="00B10664" w:rsidP="00154520">
      <w:pPr>
        <w:spacing w:after="75"/>
        <w:ind w:left="113"/>
        <w:rPr>
          <w:rFonts w:ascii="Times New Roman" w:hAnsi="Times New Roman" w:cs="Times New Roman"/>
          <w:sz w:val="22"/>
          <w:szCs w:val="22"/>
          <w:lang w:val="en-GB"/>
        </w:rPr>
      </w:pPr>
    </w:p>
    <w:p w14:paraId="7CDB2CB2" w14:textId="1D21FC9A"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2.</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at is the name for the study of environmental influences on genetic expression?</w:t>
      </w:r>
    </w:p>
    <w:p w14:paraId="7F4EAE7C" w14:textId="3EB9E324"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epigenetics</w:t>
      </w:r>
    </w:p>
    <w:p w14:paraId="0888B4C6" w14:textId="7C4D2F8B"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genetic counselling</w:t>
      </w:r>
    </w:p>
    <w:p w14:paraId="7F8BCECA" w14:textId="22058677"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nutritional nucleic acid pool</w:t>
      </w:r>
    </w:p>
    <w:p w14:paraId="31892ACC" w14:textId="44349296"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genetic </w:t>
      </w:r>
      <w:proofErr w:type="spellStart"/>
      <w:r w:rsidRPr="00B10664">
        <w:rPr>
          <w:rFonts w:ascii="Times New Roman" w:eastAsia="Times New Roman" w:hAnsi="Times New Roman" w:cs="Times New Roman"/>
          <w:sz w:val="22"/>
          <w:szCs w:val="22"/>
          <w:lang w:val="en-GB"/>
        </w:rPr>
        <w:t>metabolics</w:t>
      </w:r>
      <w:proofErr w:type="spellEnd"/>
    </w:p>
    <w:p w14:paraId="763BA10F" w14:textId="77777777" w:rsidR="00B10664" w:rsidRPr="00B10664" w:rsidRDefault="00B10664" w:rsidP="00154520">
      <w:pPr>
        <w:rPr>
          <w:rFonts w:ascii="Times New Roman" w:hAnsi="Times New Roman" w:cs="Times New Roman"/>
          <w:vanish/>
          <w:sz w:val="22"/>
          <w:szCs w:val="22"/>
          <w:lang w:val="en-GB"/>
        </w:rPr>
      </w:pPr>
    </w:p>
    <w:p w14:paraId="689EAB31"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p>
    <w:p w14:paraId="2A1A62A0"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5146563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Genetics and Individuality</w:t>
      </w:r>
    </w:p>
    <w:p w14:paraId="12663767" w14:textId="2FE85F9B"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76681F77"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Remember</w:t>
      </w:r>
    </w:p>
    <w:p w14:paraId="138C0927" w14:textId="00A8925B"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02</w:t>
      </w:r>
    </w:p>
    <w:p w14:paraId="7E47C673" w14:textId="77777777" w:rsidR="00B10664" w:rsidRPr="00B10664" w:rsidRDefault="00B10664" w:rsidP="00154520">
      <w:pPr>
        <w:rPr>
          <w:rFonts w:ascii="Times New Roman" w:hAnsi="Times New Roman" w:cs="Times New Roman"/>
          <w:sz w:val="22"/>
          <w:szCs w:val="22"/>
          <w:lang w:val="en-GB"/>
        </w:rPr>
      </w:pPr>
    </w:p>
    <w:p w14:paraId="22952D34" w14:textId="77777777" w:rsidR="00B10664" w:rsidRPr="00B10664" w:rsidRDefault="00B10664" w:rsidP="00154520">
      <w:pPr>
        <w:spacing w:after="75"/>
        <w:ind w:left="113"/>
        <w:rPr>
          <w:rFonts w:ascii="Times New Roman" w:hAnsi="Times New Roman" w:cs="Times New Roman"/>
          <w:sz w:val="22"/>
          <w:szCs w:val="22"/>
          <w:lang w:val="en-GB"/>
        </w:rPr>
      </w:pPr>
    </w:p>
    <w:p w14:paraId="4FF3EE72" w14:textId="3BE458BE"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3.</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The integration of nutrition, genomic science, and molecular biology has launched a new area of study. What is this area of study called?</w:t>
      </w:r>
    </w:p>
    <w:p w14:paraId="5C0F5AFD" w14:textId="18CBDDD5"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nutrition genetics</w:t>
      </w:r>
    </w:p>
    <w:p w14:paraId="54227200" w14:textId="78C85A71"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nutritional genomics</w:t>
      </w:r>
    </w:p>
    <w:p w14:paraId="487C5EE3" w14:textId="499ECA0D"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nutritional molecular science</w:t>
      </w:r>
    </w:p>
    <w:p w14:paraId="66511217" w14:textId="60513F37"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nutritional science</w:t>
      </w:r>
    </w:p>
    <w:p w14:paraId="4F2FDE36" w14:textId="77777777" w:rsidR="00B10664" w:rsidRPr="00B10664" w:rsidRDefault="00B10664" w:rsidP="00154520">
      <w:pPr>
        <w:rPr>
          <w:rFonts w:ascii="Times New Roman" w:hAnsi="Times New Roman" w:cs="Times New Roman"/>
          <w:vanish/>
          <w:sz w:val="22"/>
          <w:szCs w:val="22"/>
          <w:lang w:val="en-GB"/>
        </w:rPr>
      </w:pPr>
    </w:p>
    <w:p w14:paraId="7A6C9FFF"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p>
    <w:p w14:paraId="3442E66F"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058F0047"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Importance of Nutritional Genomics</w:t>
      </w:r>
    </w:p>
    <w:p w14:paraId="5A0A5000" w14:textId="27F314BF"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58ABF048"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Remember</w:t>
      </w:r>
    </w:p>
    <w:p w14:paraId="572DE3A7" w14:textId="336FAF3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03</w:t>
      </w:r>
    </w:p>
    <w:p w14:paraId="16837448" w14:textId="77777777" w:rsidR="00B10664" w:rsidRPr="00B10664" w:rsidRDefault="00B10664" w:rsidP="00154520">
      <w:pPr>
        <w:rPr>
          <w:rFonts w:ascii="Times New Roman" w:hAnsi="Times New Roman" w:cs="Times New Roman"/>
          <w:sz w:val="22"/>
          <w:szCs w:val="22"/>
          <w:lang w:val="en-GB"/>
        </w:rPr>
      </w:pPr>
    </w:p>
    <w:p w14:paraId="4C10B63D" w14:textId="77777777" w:rsidR="00B10664" w:rsidRPr="00B10664" w:rsidRDefault="00B10664" w:rsidP="00154520">
      <w:pPr>
        <w:spacing w:after="75"/>
        <w:ind w:left="113"/>
        <w:rPr>
          <w:rFonts w:ascii="Times New Roman" w:hAnsi="Times New Roman" w:cs="Times New Roman"/>
          <w:sz w:val="22"/>
          <w:szCs w:val="22"/>
          <w:lang w:val="en-GB"/>
        </w:rPr>
      </w:pPr>
    </w:p>
    <w:p w14:paraId="382C11F6" w14:textId="422D3EB9"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4.</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How many classes of nutrients are there?</w:t>
      </w:r>
    </w:p>
    <w:p w14:paraId="0DB9CF01" w14:textId="6940A7D0" w:rsidR="00B10664" w:rsidRPr="00B10664" w:rsidRDefault="00B10664" w:rsidP="00154520">
      <w:pPr>
        <w:pStyle w:val="p"/>
        <w:tabs>
          <w:tab w:val="left" w:pos="400"/>
          <w:tab w:val="left" w:pos="66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2</w:t>
      </w:r>
    </w:p>
    <w:p w14:paraId="2C471B87" w14:textId="7F80BC10" w:rsidR="00B10664" w:rsidRPr="00B10664" w:rsidRDefault="00B10664" w:rsidP="00154520">
      <w:pPr>
        <w:pStyle w:val="p"/>
        <w:tabs>
          <w:tab w:val="left" w:pos="400"/>
          <w:tab w:val="left" w:pos="66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4</w:t>
      </w:r>
    </w:p>
    <w:p w14:paraId="3EF7CC6E" w14:textId="235898D3" w:rsidR="00B10664" w:rsidRPr="00B10664" w:rsidRDefault="00B10664" w:rsidP="00154520">
      <w:pPr>
        <w:pStyle w:val="p"/>
        <w:tabs>
          <w:tab w:val="left" w:pos="400"/>
          <w:tab w:val="left" w:pos="66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6</w:t>
      </w:r>
    </w:p>
    <w:p w14:paraId="436A6F41" w14:textId="202479E5" w:rsidR="00B10664" w:rsidRPr="00B10664" w:rsidRDefault="00B10664" w:rsidP="00154520">
      <w:pPr>
        <w:pStyle w:val="p"/>
        <w:tabs>
          <w:tab w:val="left" w:pos="400"/>
          <w:tab w:val="left" w:pos="66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8</w:t>
      </w:r>
    </w:p>
    <w:p w14:paraId="653ADB8A" w14:textId="77777777" w:rsidR="00B10664" w:rsidRPr="00B10664" w:rsidRDefault="00B10664" w:rsidP="00154520">
      <w:pPr>
        <w:rPr>
          <w:rFonts w:ascii="Times New Roman" w:hAnsi="Times New Roman" w:cs="Times New Roman"/>
          <w:vanish/>
          <w:sz w:val="22"/>
          <w:szCs w:val="22"/>
          <w:lang w:val="en-GB"/>
        </w:rPr>
      </w:pPr>
    </w:p>
    <w:p w14:paraId="1E052F8D"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p>
    <w:p w14:paraId="47FDF5B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74C81783"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lastRenderedPageBreak/>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Human Body and Its Food</w:t>
      </w:r>
    </w:p>
    <w:p w14:paraId="3B3AF8F9" w14:textId="326501D6"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606E3003"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Remember</w:t>
      </w:r>
    </w:p>
    <w:p w14:paraId="7E34CED5" w14:textId="680438B2"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04</w:t>
      </w:r>
    </w:p>
    <w:p w14:paraId="4AEFC939" w14:textId="77777777" w:rsidR="00B10664" w:rsidRPr="00B10664" w:rsidRDefault="00B10664" w:rsidP="00154520">
      <w:pPr>
        <w:rPr>
          <w:rFonts w:ascii="Times New Roman" w:hAnsi="Times New Roman" w:cs="Times New Roman"/>
          <w:sz w:val="22"/>
          <w:szCs w:val="22"/>
          <w:lang w:val="en-GB"/>
        </w:rPr>
      </w:pPr>
    </w:p>
    <w:p w14:paraId="6C0775AF" w14:textId="77777777" w:rsidR="00B10664" w:rsidRPr="00B10664" w:rsidRDefault="00B10664" w:rsidP="00154520">
      <w:pPr>
        <w:spacing w:after="75"/>
        <w:ind w:left="113"/>
        <w:rPr>
          <w:rFonts w:ascii="Times New Roman" w:hAnsi="Times New Roman" w:cs="Times New Roman"/>
          <w:sz w:val="22"/>
          <w:szCs w:val="22"/>
          <w:lang w:val="en-GB"/>
        </w:rPr>
      </w:pPr>
    </w:p>
    <w:p w14:paraId="753A9C94" w14:textId="5CCC26E8"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5.</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of the following nutrients is considered organic?</w:t>
      </w:r>
    </w:p>
    <w:p w14:paraId="6495CA15" w14:textId="4A93A386"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inerals</w:t>
      </w:r>
    </w:p>
    <w:p w14:paraId="61766C42" w14:textId="04372AC9"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arbohydrate</w:t>
      </w:r>
    </w:p>
    <w:p w14:paraId="1723F7A5" w14:textId="3334E8EF"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water</w:t>
      </w:r>
    </w:p>
    <w:p w14:paraId="59E03C59" w14:textId="0C6FE8A5"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lcohol</w:t>
      </w:r>
    </w:p>
    <w:p w14:paraId="0A780025" w14:textId="77777777" w:rsidR="00B10664" w:rsidRPr="00B10664" w:rsidRDefault="00B10664" w:rsidP="00154520">
      <w:pPr>
        <w:rPr>
          <w:rFonts w:ascii="Times New Roman" w:hAnsi="Times New Roman" w:cs="Times New Roman"/>
          <w:vanish/>
          <w:sz w:val="22"/>
          <w:szCs w:val="22"/>
          <w:lang w:val="en-GB"/>
        </w:rPr>
      </w:pPr>
    </w:p>
    <w:p w14:paraId="38AA4ECD"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p>
    <w:p w14:paraId="789DF39F"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5E982334"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Human Body and Its Food</w:t>
      </w:r>
    </w:p>
    <w:p w14:paraId="0D8B7941" w14:textId="3C3CC9A6"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3AB773A7"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Remember</w:t>
      </w:r>
    </w:p>
    <w:p w14:paraId="2ADC9A9F" w14:textId="0310B8A1"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05</w:t>
      </w:r>
    </w:p>
    <w:p w14:paraId="6C248E24" w14:textId="77777777" w:rsidR="00B10664" w:rsidRPr="00B10664" w:rsidRDefault="00B10664" w:rsidP="00154520">
      <w:pPr>
        <w:rPr>
          <w:rFonts w:ascii="Times New Roman" w:hAnsi="Times New Roman" w:cs="Times New Roman"/>
          <w:sz w:val="22"/>
          <w:szCs w:val="22"/>
          <w:lang w:val="en-GB"/>
        </w:rPr>
      </w:pPr>
    </w:p>
    <w:p w14:paraId="516DE6C0" w14:textId="77777777" w:rsidR="00B10664" w:rsidRPr="00B10664" w:rsidRDefault="00B10664" w:rsidP="00154520">
      <w:pPr>
        <w:spacing w:after="75"/>
        <w:ind w:left="113"/>
        <w:rPr>
          <w:rFonts w:ascii="Times New Roman" w:hAnsi="Times New Roman" w:cs="Times New Roman"/>
          <w:sz w:val="22"/>
          <w:szCs w:val="22"/>
          <w:lang w:val="en-GB"/>
        </w:rPr>
      </w:pPr>
    </w:p>
    <w:p w14:paraId="003A2E58" w14:textId="1EFD7B1C"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6.</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 xml:space="preserve">Which nutrient yields energy </w:t>
      </w:r>
      <w:proofErr w:type="gramStart"/>
      <w:r w:rsidRPr="00B10664">
        <w:rPr>
          <w:rFonts w:ascii="Times New Roman" w:eastAsia="Times New Roman" w:hAnsi="Times New Roman" w:cs="Times New Roman"/>
          <w:sz w:val="22"/>
          <w:szCs w:val="22"/>
          <w:lang w:val="en-GB"/>
        </w:rPr>
        <w:t>and also</w:t>
      </w:r>
      <w:proofErr w:type="gramEnd"/>
      <w:r w:rsidRPr="00B10664">
        <w:rPr>
          <w:rFonts w:ascii="Times New Roman" w:eastAsia="Times New Roman" w:hAnsi="Times New Roman" w:cs="Times New Roman"/>
          <w:sz w:val="22"/>
          <w:szCs w:val="22"/>
          <w:lang w:val="en-GB"/>
        </w:rPr>
        <w:t xml:space="preserve"> provides materials that form structures and working parts of body tissues?</w:t>
      </w:r>
    </w:p>
    <w:p w14:paraId="53108A3C" w14:textId="2365B4B0"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proteins</w:t>
      </w:r>
    </w:p>
    <w:p w14:paraId="3C93F657" w14:textId="741255D4"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vitamins</w:t>
      </w:r>
    </w:p>
    <w:p w14:paraId="135E47F7" w14:textId="355AC87D"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fats</w:t>
      </w:r>
    </w:p>
    <w:p w14:paraId="22FB98D6" w14:textId="4699DD90"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proteins</w:t>
      </w:r>
    </w:p>
    <w:p w14:paraId="292315DF" w14:textId="77777777" w:rsidR="00B10664" w:rsidRPr="00B10664" w:rsidRDefault="00B10664" w:rsidP="00154520">
      <w:pPr>
        <w:rPr>
          <w:rFonts w:ascii="Times New Roman" w:hAnsi="Times New Roman" w:cs="Times New Roman"/>
          <w:vanish/>
          <w:sz w:val="22"/>
          <w:szCs w:val="22"/>
          <w:lang w:val="en-GB"/>
        </w:rPr>
      </w:pPr>
    </w:p>
    <w:p w14:paraId="420AD478"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p>
    <w:p w14:paraId="3485CBDF"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0BEB0068"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Nutrients in Foods</w:t>
      </w:r>
    </w:p>
    <w:p w14:paraId="517B59D1" w14:textId="17D5A9F8"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04317E12"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79BE3587" w14:textId="7AE63B99"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06</w:t>
      </w:r>
    </w:p>
    <w:p w14:paraId="111876B4" w14:textId="77777777" w:rsidR="00B10664" w:rsidRPr="00B10664" w:rsidRDefault="00B10664" w:rsidP="00154520">
      <w:pPr>
        <w:rPr>
          <w:rFonts w:ascii="Times New Roman" w:hAnsi="Times New Roman" w:cs="Times New Roman"/>
          <w:sz w:val="22"/>
          <w:szCs w:val="22"/>
          <w:lang w:val="en-GB"/>
        </w:rPr>
      </w:pPr>
    </w:p>
    <w:p w14:paraId="728E9833" w14:textId="77777777" w:rsidR="00B10664" w:rsidRPr="00B10664" w:rsidRDefault="00B10664" w:rsidP="00154520">
      <w:pPr>
        <w:spacing w:after="75"/>
        <w:ind w:left="113"/>
        <w:rPr>
          <w:rFonts w:ascii="Times New Roman" w:hAnsi="Times New Roman" w:cs="Times New Roman"/>
          <w:sz w:val="22"/>
          <w:szCs w:val="22"/>
          <w:lang w:val="en-GB"/>
        </w:rPr>
      </w:pPr>
    </w:p>
    <w:p w14:paraId="6371E14C" w14:textId="7D689911"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7.</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nutrient is energy-yielding?</w:t>
      </w:r>
    </w:p>
    <w:p w14:paraId="22DD1BB8" w14:textId="244E558B"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arbohydrates</w:t>
      </w:r>
    </w:p>
    <w:p w14:paraId="177D2608" w14:textId="331339F7"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vitamins</w:t>
      </w:r>
    </w:p>
    <w:p w14:paraId="3728BF9F" w14:textId="32B6D9AE"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water</w:t>
      </w:r>
    </w:p>
    <w:p w14:paraId="314C11E0" w14:textId="7670FB07"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inerals</w:t>
      </w:r>
    </w:p>
    <w:p w14:paraId="4E56936B" w14:textId="77777777" w:rsidR="00B10664" w:rsidRPr="00B10664" w:rsidRDefault="00B10664" w:rsidP="00154520">
      <w:pPr>
        <w:rPr>
          <w:rFonts w:ascii="Times New Roman" w:hAnsi="Times New Roman" w:cs="Times New Roman"/>
          <w:vanish/>
          <w:sz w:val="22"/>
          <w:szCs w:val="22"/>
          <w:lang w:val="en-GB"/>
        </w:rPr>
      </w:pPr>
    </w:p>
    <w:p w14:paraId="6A624FED"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p>
    <w:p w14:paraId="58A1320E"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3B0A1FB3"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Nutrients in Foods</w:t>
      </w:r>
    </w:p>
    <w:p w14:paraId="0E6EDCFD" w14:textId="675B433C"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4E2089E9"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Remember</w:t>
      </w:r>
    </w:p>
    <w:p w14:paraId="51578BBB" w14:textId="332F5334"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07</w:t>
      </w:r>
    </w:p>
    <w:p w14:paraId="269867D7" w14:textId="77777777" w:rsidR="00B10664" w:rsidRPr="00B10664" w:rsidRDefault="00B10664" w:rsidP="00154520">
      <w:pPr>
        <w:rPr>
          <w:rFonts w:ascii="Times New Roman" w:hAnsi="Times New Roman" w:cs="Times New Roman"/>
          <w:sz w:val="22"/>
          <w:szCs w:val="22"/>
          <w:lang w:val="en-GB"/>
        </w:rPr>
      </w:pPr>
    </w:p>
    <w:p w14:paraId="3FD473F4" w14:textId="77777777" w:rsidR="00B10664" w:rsidRPr="00B10664" w:rsidRDefault="00B10664" w:rsidP="00154520">
      <w:pPr>
        <w:spacing w:after="75"/>
        <w:ind w:left="113"/>
        <w:rPr>
          <w:rFonts w:ascii="Times New Roman" w:hAnsi="Times New Roman" w:cs="Times New Roman"/>
          <w:sz w:val="22"/>
          <w:szCs w:val="22"/>
          <w:lang w:val="en-GB"/>
        </w:rPr>
      </w:pPr>
    </w:p>
    <w:p w14:paraId="5471311B" w14:textId="30C50E59"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8.</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statement best defines an “essential” nutrient?</w:t>
      </w:r>
    </w:p>
    <w:p w14:paraId="1575AE01" w14:textId="105A5FBD"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It is necessary for good health and proper functioning of the body.</w:t>
      </w:r>
    </w:p>
    <w:p w14:paraId="5EA123FE" w14:textId="7F03603F"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It can be obtained only from the diet.</w:t>
      </w:r>
    </w:p>
    <w:p w14:paraId="66EEB9FD" w14:textId="1E9AB012"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It can be manufactured by the body from raw materials.</w:t>
      </w:r>
    </w:p>
    <w:p w14:paraId="6F61FC45" w14:textId="45F6B490"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It can be manufactured by the body itself.</w:t>
      </w:r>
    </w:p>
    <w:p w14:paraId="1D17C959" w14:textId="77777777" w:rsidR="00B10664" w:rsidRPr="00B10664" w:rsidRDefault="00B10664" w:rsidP="00154520">
      <w:pPr>
        <w:rPr>
          <w:rFonts w:ascii="Times New Roman" w:hAnsi="Times New Roman" w:cs="Times New Roman"/>
          <w:vanish/>
          <w:sz w:val="22"/>
          <w:szCs w:val="22"/>
          <w:lang w:val="en-GB"/>
        </w:rPr>
      </w:pPr>
    </w:p>
    <w:p w14:paraId="34940C90"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lastRenderedPageBreak/>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p>
    <w:p w14:paraId="2EB2B0C1"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183397AF"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Nutrients in Foods</w:t>
      </w:r>
    </w:p>
    <w:p w14:paraId="0E4ED790" w14:textId="2479CEA2"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01B071A1"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6903D772" w14:textId="6FF8D9EA"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08</w:t>
      </w:r>
    </w:p>
    <w:p w14:paraId="536D25D4" w14:textId="77777777" w:rsidR="00B10664" w:rsidRPr="00B10664" w:rsidRDefault="00B10664" w:rsidP="00154520">
      <w:pPr>
        <w:rPr>
          <w:rFonts w:ascii="Times New Roman" w:hAnsi="Times New Roman" w:cs="Times New Roman"/>
          <w:sz w:val="22"/>
          <w:szCs w:val="22"/>
          <w:lang w:val="en-GB"/>
        </w:rPr>
      </w:pPr>
    </w:p>
    <w:p w14:paraId="1D5118B3" w14:textId="77777777" w:rsidR="00B10664" w:rsidRPr="00B10664" w:rsidRDefault="00B10664" w:rsidP="00154520">
      <w:pPr>
        <w:spacing w:after="75"/>
        <w:ind w:left="113"/>
        <w:rPr>
          <w:rFonts w:ascii="Times New Roman" w:hAnsi="Times New Roman" w:cs="Times New Roman"/>
          <w:sz w:val="22"/>
          <w:szCs w:val="22"/>
          <w:lang w:val="en-GB"/>
        </w:rPr>
      </w:pPr>
    </w:p>
    <w:p w14:paraId="4B2D46F8" w14:textId="12C438D6" w:rsidR="00B10664" w:rsidRPr="00B10664" w:rsidRDefault="00B10664" w:rsidP="00154520">
      <w:pPr>
        <w:pStyle w:val="p"/>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9.</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nutrient is the most energy rich?</w:t>
      </w:r>
    </w:p>
    <w:p w14:paraId="23087DEC" w14:textId="3434C6F0"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fat</w:t>
      </w:r>
    </w:p>
    <w:p w14:paraId="17D39ACF" w14:textId="66849733"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protein</w:t>
      </w:r>
    </w:p>
    <w:p w14:paraId="2BE6A309" w14:textId="08462C45"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inerals</w:t>
      </w:r>
    </w:p>
    <w:p w14:paraId="4A094DB6" w14:textId="00EF8465"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arbohydrate</w:t>
      </w:r>
    </w:p>
    <w:p w14:paraId="61F716DB" w14:textId="77777777" w:rsidR="00B10664" w:rsidRPr="00B10664" w:rsidRDefault="00B10664" w:rsidP="00154520">
      <w:pPr>
        <w:rPr>
          <w:rFonts w:ascii="Times New Roman" w:hAnsi="Times New Roman" w:cs="Times New Roman"/>
          <w:vanish/>
          <w:sz w:val="22"/>
          <w:szCs w:val="22"/>
          <w:lang w:val="en-GB"/>
        </w:rPr>
      </w:pPr>
    </w:p>
    <w:p w14:paraId="5F34C44C"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p>
    <w:p w14:paraId="065B714D"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7D165AB4"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Nutrients in Foods</w:t>
      </w:r>
    </w:p>
    <w:p w14:paraId="5DA2B362" w14:textId="7FB6C5AB"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45C8AA84"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Remember</w:t>
      </w:r>
    </w:p>
    <w:p w14:paraId="3E4263B8" w14:textId="21CA2D0E"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09</w:t>
      </w:r>
    </w:p>
    <w:p w14:paraId="13F8548D" w14:textId="77777777" w:rsidR="00B10664" w:rsidRPr="00B10664" w:rsidRDefault="00B10664" w:rsidP="00154520">
      <w:pPr>
        <w:rPr>
          <w:rFonts w:ascii="Times New Roman" w:hAnsi="Times New Roman" w:cs="Times New Roman"/>
          <w:sz w:val="22"/>
          <w:szCs w:val="22"/>
          <w:lang w:val="en-GB"/>
        </w:rPr>
      </w:pPr>
    </w:p>
    <w:p w14:paraId="38D05C5F" w14:textId="77777777" w:rsidR="00B10664" w:rsidRPr="00B10664" w:rsidRDefault="00B10664" w:rsidP="00154520">
      <w:pPr>
        <w:spacing w:after="75"/>
        <w:ind w:left="113"/>
        <w:rPr>
          <w:rFonts w:ascii="Times New Roman" w:hAnsi="Times New Roman" w:cs="Times New Roman"/>
          <w:sz w:val="22"/>
          <w:szCs w:val="22"/>
          <w:lang w:val="en-GB"/>
        </w:rPr>
      </w:pPr>
    </w:p>
    <w:p w14:paraId="2C74765D" w14:textId="0CC52EAE"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10.</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measurement unit do food scientists use to measure food energy?</w:t>
      </w:r>
    </w:p>
    <w:p w14:paraId="0AED9D10" w14:textId="1B6FE1D4"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units of mass</w:t>
      </w:r>
    </w:p>
    <w:p w14:paraId="58AF2908" w14:textId="192B3C01"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kilocalories</w:t>
      </w:r>
    </w:p>
    <w:p w14:paraId="52C5F6EA" w14:textId="4D3CED62"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kilograms</w:t>
      </w:r>
    </w:p>
    <w:p w14:paraId="0F9E5523" w14:textId="7EE467F8"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grams</w:t>
      </w:r>
    </w:p>
    <w:p w14:paraId="4834E94B" w14:textId="77777777" w:rsidR="00B10664" w:rsidRPr="00B10664" w:rsidRDefault="00B10664" w:rsidP="00154520">
      <w:pPr>
        <w:rPr>
          <w:rFonts w:ascii="Times New Roman" w:hAnsi="Times New Roman" w:cs="Times New Roman"/>
          <w:vanish/>
          <w:sz w:val="22"/>
          <w:szCs w:val="22"/>
          <w:lang w:val="en-GB"/>
        </w:rPr>
      </w:pPr>
    </w:p>
    <w:p w14:paraId="30E6CA53"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p>
    <w:p w14:paraId="20EC9118"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2E870F60"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Nutrients in Foods</w:t>
      </w:r>
    </w:p>
    <w:p w14:paraId="0E659E8F" w14:textId="1B757EBF"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6B808EC4"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Remember</w:t>
      </w:r>
    </w:p>
    <w:p w14:paraId="3DF1E599" w14:textId="058C1D5D"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10</w:t>
      </w:r>
    </w:p>
    <w:p w14:paraId="0401E3BF" w14:textId="77777777" w:rsidR="00B10664" w:rsidRPr="00B10664" w:rsidRDefault="00B10664" w:rsidP="00154520">
      <w:pPr>
        <w:rPr>
          <w:rFonts w:ascii="Times New Roman" w:hAnsi="Times New Roman" w:cs="Times New Roman"/>
          <w:sz w:val="22"/>
          <w:szCs w:val="22"/>
          <w:lang w:val="en-GB"/>
        </w:rPr>
      </w:pPr>
    </w:p>
    <w:p w14:paraId="578ABC99" w14:textId="77777777" w:rsidR="00B10664" w:rsidRPr="00B10664" w:rsidRDefault="00B10664" w:rsidP="00154520">
      <w:pPr>
        <w:spacing w:after="75"/>
        <w:ind w:left="113"/>
        <w:rPr>
          <w:rFonts w:ascii="Times New Roman" w:hAnsi="Times New Roman" w:cs="Times New Roman"/>
          <w:sz w:val="22"/>
          <w:szCs w:val="22"/>
          <w:lang w:val="en-GB"/>
        </w:rPr>
      </w:pPr>
    </w:p>
    <w:p w14:paraId="00722BDA" w14:textId="039C80E3"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11.</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of the following characteristics applies to alcohol?</w:t>
      </w:r>
    </w:p>
    <w:p w14:paraId="3708FDBF" w14:textId="05602C29"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It contributes no Calories.</w:t>
      </w:r>
    </w:p>
    <w:p w14:paraId="6EFB6107" w14:textId="4BC55DE1"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It interferes with repair of body tissues.</w:t>
      </w:r>
    </w:p>
    <w:p w14:paraId="3CC62A47" w14:textId="7BE7C949"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It is a non-essential nutrient.</w:t>
      </w:r>
    </w:p>
    <w:p w14:paraId="1950AC74" w14:textId="61243D35"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It is non-toxic to the body.</w:t>
      </w:r>
    </w:p>
    <w:p w14:paraId="46F49CA1" w14:textId="77777777" w:rsidR="00B10664" w:rsidRPr="00B10664" w:rsidRDefault="00B10664" w:rsidP="00154520">
      <w:pPr>
        <w:rPr>
          <w:rFonts w:ascii="Times New Roman" w:hAnsi="Times New Roman" w:cs="Times New Roman"/>
          <w:vanish/>
          <w:sz w:val="22"/>
          <w:szCs w:val="22"/>
          <w:lang w:val="en-GB"/>
        </w:rPr>
      </w:pPr>
    </w:p>
    <w:p w14:paraId="3129B910"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p>
    <w:p w14:paraId="28AD55DC"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1CC3917F"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Nutrients in Foods</w:t>
      </w:r>
    </w:p>
    <w:p w14:paraId="15B16DEF" w14:textId="464D1789"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52D33786"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0C05F762" w14:textId="168CB139"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11</w:t>
      </w:r>
    </w:p>
    <w:p w14:paraId="5BF02D10" w14:textId="77777777" w:rsidR="00B10664" w:rsidRPr="00B10664" w:rsidRDefault="00B10664" w:rsidP="00154520">
      <w:pPr>
        <w:rPr>
          <w:rFonts w:ascii="Times New Roman" w:hAnsi="Times New Roman" w:cs="Times New Roman"/>
          <w:sz w:val="22"/>
          <w:szCs w:val="22"/>
          <w:lang w:val="en-GB"/>
        </w:rPr>
      </w:pPr>
    </w:p>
    <w:p w14:paraId="27FD9D13" w14:textId="77777777" w:rsidR="00B10664" w:rsidRPr="00B10664" w:rsidRDefault="00B10664" w:rsidP="00154520">
      <w:pPr>
        <w:spacing w:after="75"/>
        <w:ind w:left="113"/>
        <w:rPr>
          <w:rFonts w:ascii="Times New Roman" w:hAnsi="Times New Roman" w:cs="Times New Roman"/>
          <w:sz w:val="22"/>
          <w:szCs w:val="22"/>
          <w:lang w:val="en-GB"/>
        </w:rPr>
      </w:pPr>
    </w:p>
    <w:p w14:paraId="477FA8B6" w14:textId="2609365E"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12.</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How many Calories are there in 1 gram of carbohydrate or protein?</w:t>
      </w:r>
    </w:p>
    <w:p w14:paraId="07781A8C" w14:textId="098B2BD5" w:rsidR="00B10664" w:rsidRPr="00B10664" w:rsidRDefault="00B10664" w:rsidP="00154520">
      <w:pPr>
        <w:pStyle w:val="p"/>
        <w:tabs>
          <w:tab w:val="left" w:pos="400"/>
          <w:tab w:val="left" w:pos="66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2</w:t>
      </w:r>
    </w:p>
    <w:p w14:paraId="259F2AD4" w14:textId="697967A5" w:rsidR="00B10664" w:rsidRPr="00B10664" w:rsidRDefault="00B10664" w:rsidP="00154520">
      <w:pPr>
        <w:pStyle w:val="p"/>
        <w:tabs>
          <w:tab w:val="left" w:pos="400"/>
          <w:tab w:val="left" w:pos="66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4</w:t>
      </w:r>
    </w:p>
    <w:p w14:paraId="663AC2CE" w14:textId="5A611DE4" w:rsidR="00B10664" w:rsidRPr="00B10664" w:rsidRDefault="00B10664" w:rsidP="00154520">
      <w:pPr>
        <w:pStyle w:val="p"/>
        <w:tabs>
          <w:tab w:val="left" w:pos="400"/>
          <w:tab w:val="left" w:pos="66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7</w:t>
      </w:r>
    </w:p>
    <w:p w14:paraId="77505716" w14:textId="4205A496" w:rsidR="00B10664" w:rsidRPr="00B10664" w:rsidRDefault="00B10664" w:rsidP="00154520">
      <w:pPr>
        <w:pStyle w:val="p"/>
        <w:tabs>
          <w:tab w:val="left" w:pos="400"/>
          <w:tab w:val="left" w:pos="66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9</w:t>
      </w:r>
    </w:p>
    <w:p w14:paraId="6029E9AA" w14:textId="77777777" w:rsidR="00B10664" w:rsidRPr="00B10664" w:rsidRDefault="00B10664" w:rsidP="00154520">
      <w:pPr>
        <w:rPr>
          <w:rFonts w:ascii="Times New Roman" w:hAnsi="Times New Roman" w:cs="Times New Roman"/>
          <w:vanish/>
          <w:sz w:val="22"/>
          <w:szCs w:val="22"/>
          <w:lang w:val="en-GB"/>
        </w:rPr>
      </w:pPr>
    </w:p>
    <w:p w14:paraId="42F61691"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p>
    <w:p w14:paraId="75CCA385"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46AA2645"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Nutrients in Foods</w:t>
      </w:r>
    </w:p>
    <w:p w14:paraId="088AEFC6" w14:textId="6D87E1E3"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551D3613"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Remember</w:t>
      </w:r>
    </w:p>
    <w:p w14:paraId="5CB06B1D" w14:textId="10F1A1AD"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12</w:t>
      </w:r>
    </w:p>
    <w:p w14:paraId="770A2D2B" w14:textId="77777777" w:rsidR="00B10664" w:rsidRPr="00B10664" w:rsidRDefault="00B10664" w:rsidP="00154520">
      <w:pPr>
        <w:rPr>
          <w:rFonts w:ascii="Times New Roman" w:hAnsi="Times New Roman" w:cs="Times New Roman"/>
          <w:sz w:val="22"/>
          <w:szCs w:val="22"/>
          <w:lang w:val="en-GB"/>
        </w:rPr>
      </w:pPr>
    </w:p>
    <w:p w14:paraId="5C73D191" w14:textId="77777777" w:rsidR="00B10664" w:rsidRPr="00B10664" w:rsidRDefault="00B10664" w:rsidP="00154520">
      <w:pPr>
        <w:spacing w:after="75"/>
        <w:ind w:left="113"/>
        <w:rPr>
          <w:rFonts w:ascii="Times New Roman" w:hAnsi="Times New Roman" w:cs="Times New Roman"/>
          <w:sz w:val="22"/>
          <w:szCs w:val="22"/>
          <w:lang w:val="en-GB"/>
        </w:rPr>
      </w:pPr>
    </w:p>
    <w:p w14:paraId="623B86C2" w14:textId="4A778CF0"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13.</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How many Calories does 1 gram of alcohol provide?</w:t>
      </w:r>
    </w:p>
    <w:p w14:paraId="20ADAD93" w14:textId="2DDAD55C" w:rsidR="00B10664" w:rsidRPr="00B10664" w:rsidRDefault="00B10664" w:rsidP="00154520">
      <w:pPr>
        <w:pStyle w:val="p"/>
        <w:tabs>
          <w:tab w:val="left" w:pos="400"/>
          <w:tab w:val="left" w:pos="66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2</w:t>
      </w:r>
    </w:p>
    <w:p w14:paraId="41E8A5DC" w14:textId="620E3B43" w:rsidR="00B10664" w:rsidRPr="00B10664" w:rsidRDefault="00B10664" w:rsidP="00154520">
      <w:pPr>
        <w:pStyle w:val="p"/>
        <w:tabs>
          <w:tab w:val="left" w:pos="400"/>
          <w:tab w:val="left" w:pos="66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4</w:t>
      </w:r>
    </w:p>
    <w:p w14:paraId="152FD160" w14:textId="5DE36744" w:rsidR="00B10664" w:rsidRPr="00B10664" w:rsidRDefault="00B10664" w:rsidP="00154520">
      <w:pPr>
        <w:pStyle w:val="p"/>
        <w:tabs>
          <w:tab w:val="left" w:pos="400"/>
          <w:tab w:val="left" w:pos="66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7</w:t>
      </w:r>
    </w:p>
    <w:p w14:paraId="66800B4B" w14:textId="55225E2C" w:rsidR="00B10664" w:rsidRPr="00B10664" w:rsidRDefault="00B10664" w:rsidP="00154520">
      <w:pPr>
        <w:pStyle w:val="p"/>
        <w:tabs>
          <w:tab w:val="left" w:pos="400"/>
          <w:tab w:val="left" w:pos="66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9</w:t>
      </w:r>
    </w:p>
    <w:p w14:paraId="593E17A8" w14:textId="77777777" w:rsidR="00B10664" w:rsidRPr="00B10664" w:rsidRDefault="00B10664" w:rsidP="00154520">
      <w:pPr>
        <w:rPr>
          <w:rFonts w:ascii="Times New Roman" w:hAnsi="Times New Roman" w:cs="Times New Roman"/>
          <w:vanish/>
          <w:sz w:val="22"/>
          <w:szCs w:val="22"/>
          <w:lang w:val="en-GB"/>
        </w:rPr>
      </w:pPr>
    </w:p>
    <w:p w14:paraId="3E1E78F3"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p>
    <w:p w14:paraId="3212D1DA"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17096E4A"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Nutrients in Foods</w:t>
      </w:r>
    </w:p>
    <w:p w14:paraId="5FD8DB68" w14:textId="2283956E"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1D660C69"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Remember</w:t>
      </w:r>
    </w:p>
    <w:p w14:paraId="6EF6D3A3" w14:textId="2D084F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13</w:t>
      </w:r>
    </w:p>
    <w:p w14:paraId="0E21F699" w14:textId="77777777" w:rsidR="00B10664" w:rsidRPr="00B10664" w:rsidRDefault="00B10664" w:rsidP="00154520">
      <w:pPr>
        <w:rPr>
          <w:rFonts w:ascii="Times New Roman" w:hAnsi="Times New Roman" w:cs="Times New Roman"/>
          <w:sz w:val="22"/>
          <w:szCs w:val="22"/>
          <w:lang w:val="en-GB"/>
        </w:rPr>
      </w:pPr>
    </w:p>
    <w:p w14:paraId="47FE1217" w14:textId="77777777" w:rsidR="00B10664" w:rsidRPr="00B10664" w:rsidRDefault="00B10664" w:rsidP="00154520">
      <w:pPr>
        <w:spacing w:after="75"/>
        <w:ind w:left="113"/>
        <w:rPr>
          <w:rFonts w:ascii="Times New Roman" w:hAnsi="Times New Roman" w:cs="Times New Roman"/>
          <w:sz w:val="22"/>
          <w:szCs w:val="22"/>
          <w:lang w:val="en-GB"/>
        </w:rPr>
      </w:pPr>
    </w:p>
    <w:p w14:paraId="7908D345" w14:textId="6766B664"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14.</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How many Calories are there in a food that contains 20 grams of carbohydrate, 8 grams protein, and 5 grams of fat?</w:t>
      </w:r>
    </w:p>
    <w:p w14:paraId="629DF2E1" w14:textId="179E3B28" w:rsidR="00B10664" w:rsidRPr="00B10664" w:rsidRDefault="00B10664" w:rsidP="00154520">
      <w:pPr>
        <w:pStyle w:val="p"/>
        <w:tabs>
          <w:tab w:val="left" w:pos="400"/>
          <w:tab w:val="left" w:pos="66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32 Calories</w:t>
      </w:r>
    </w:p>
    <w:p w14:paraId="607B8278" w14:textId="181226C8" w:rsidR="00B10664" w:rsidRPr="00B10664" w:rsidRDefault="00B10664" w:rsidP="00154520">
      <w:pPr>
        <w:pStyle w:val="p"/>
        <w:tabs>
          <w:tab w:val="left" w:pos="400"/>
          <w:tab w:val="left" w:pos="66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57 Calories</w:t>
      </w:r>
    </w:p>
    <w:p w14:paraId="7D492289" w14:textId="77F1DECB" w:rsidR="00B10664" w:rsidRPr="00B10664" w:rsidRDefault="00B10664" w:rsidP="00154520">
      <w:pPr>
        <w:pStyle w:val="p"/>
        <w:tabs>
          <w:tab w:val="left" w:pos="400"/>
          <w:tab w:val="left" w:pos="66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231 Calories</w:t>
      </w:r>
    </w:p>
    <w:p w14:paraId="79BEE604" w14:textId="49FCFC2A" w:rsidR="00B10664" w:rsidRPr="00B10664" w:rsidRDefault="00B10664" w:rsidP="00154520">
      <w:pPr>
        <w:pStyle w:val="p"/>
        <w:tabs>
          <w:tab w:val="left" w:pos="400"/>
          <w:tab w:val="left" w:pos="66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297 Calories</w:t>
      </w:r>
    </w:p>
    <w:p w14:paraId="2B8B1839" w14:textId="77777777" w:rsidR="00B10664" w:rsidRPr="00B10664" w:rsidRDefault="00B10664" w:rsidP="00154520">
      <w:pPr>
        <w:rPr>
          <w:rFonts w:ascii="Times New Roman" w:hAnsi="Times New Roman" w:cs="Times New Roman"/>
          <w:vanish/>
          <w:sz w:val="22"/>
          <w:szCs w:val="22"/>
          <w:lang w:val="en-GB"/>
        </w:rPr>
      </w:pPr>
    </w:p>
    <w:p w14:paraId="122D046C"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p>
    <w:p w14:paraId="640F622C"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3D362201"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Nutrients in Foods</w:t>
      </w:r>
    </w:p>
    <w:p w14:paraId="60C3490B" w14:textId="0962B3B9"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3ED60C2E"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349E0ABE" w14:textId="2A95793B"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14</w:t>
      </w:r>
    </w:p>
    <w:p w14:paraId="2E0EE02F" w14:textId="77777777" w:rsidR="00B10664" w:rsidRPr="00B10664" w:rsidRDefault="00B10664" w:rsidP="00154520">
      <w:pPr>
        <w:rPr>
          <w:rFonts w:ascii="Times New Roman" w:hAnsi="Times New Roman" w:cs="Times New Roman"/>
          <w:sz w:val="22"/>
          <w:szCs w:val="22"/>
          <w:lang w:val="en-GB"/>
        </w:rPr>
      </w:pPr>
    </w:p>
    <w:p w14:paraId="0BBB37A8" w14:textId="77777777" w:rsidR="00B10664" w:rsidRPr="00B10664" w:rsidRDefault="00B10664" w:rsidP="00154520">
      <w:pPr>
        <w:spacing w:after="75"/>
        <w:ind w:left="113"/>
        <w:rPr>
          <w:rFonts w:ascii="Times New Roman" w:hAnsi="Times New Roman" w:cs="Times New Roman"/>
          <w:sz w:val="22"/>
          <w:szCs w:val="22"/>
          <w:lang w:val="en-GB"/>
        </w:rPr>
      </w:pPr>
    </w:p>
    <w:p w14:paraId="2852CD92" w14:textId="6A70070C"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15.</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en given to severely ill people unable to eat ordinary food, what are elemental diets designed to do?</w:t>
      </w:r>
    </w:p>
    <w:p w14:paraId="0BA533F5" w14:textId="6EC56505"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upport life</w:t>
      </w:r>
    </w:p>
    <w:p w14:paraId="5BC6F048" w14:textId="082DE92C"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proofErr w:type="gramStart"/>
      <w:r w:rsidRPr="00B10664">
        <w:rPr>
          <w:rFonts w:ascii="Times New Roman" w:eastAsia="Times New Roman" w:hAnsi="Times New Roman" w:cs="Times New Roman"/>
          <w:sz w:val="22"/>
          <w:szCs w:val="22"/>
          <w:lang w:val="en-GB"/>
        </w:rPr>
        <w:t>enable</w:t>
      </w:r>
      <w:proofErr w:type="gramEnd"/>
      <w:r w:rsidRPr="00B10664">
        <w:rPr>
          <w:rFonts w:ascii="Times New Roman" w:eastAsia="Times New Roman" w:hAnsi="Times New Roman" w:cs="Times New Roman"/>
          <w:sz w:val="22"/>
          <w:szCs w:val="22"/>
          <w:lang w:val="en-GB"/>
        </w:rPr>
        <w:t xml:space="preserve"> people to thrive</w:t>
      </w:r>
    </w:p>
    <w:p w14:paraId="79FCCF6C" w14:textId="763411F5"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proofErr w:type="gramStart"/>
      <w:r w:rsidRPr="00B10664">
        <w:rPr>
          <w:rFonts w:ascii="Times New Roman" w:eastAsia="Times New Roman" w:hAnsi="Times New Roman" w:cs="Times New Roman"/>
          <w:sz w:val="22"/>
          <w:szCs w:val="22"/>
          <w:lang w:val="en-GB"/>
        </w:rPr>
        <w:t>support</w:t>
      </w:r>
      <w:proofErr w:type="gramEnd"/>
      <w:r w:rsidRPr="00B10664">
        <w:rPr>
          <w:rFonts w:ascii="Times New Roman" w:eastAsia="Times New Roman" w:hAnsi="Times New Roman" w:cs="Times New Roman"/>
          <w:sz w:val="22"/>
          <w:szCs w:val="22"/>
          <w:lang w:val="en-GB"/>
        </w:rPr>
        <w:t xml:space="preserve"> optimal growth</w:t>
      </w:r>
    </w:p>
    <w:p w14:paraId="72AE5732" w14:textId="4CB6ABD3"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proofErr w:type="gramStart"/>
      <w:r w:rsidRPr="00B10664">
        <w:rPr>
          <w:rFonts w:ascii="Times New Roman" w:eastAsia="Times New Roman" w:hAnsi="Times New Roman" w:cs="Times New Roman"/>
          <w:sz w:val="22"/>
          <w:szCs w:val="22"/>
          <w:lang w:val="en-GB"/>
        </w:rPr>
        <w:t>enhance</w:t>
      </w:r>
      <w:proofErr w:type="gramEnd"/>
      <w:r w:rsidRPr="00B10664">
        <w:rPr>
          <w:rFonts w:ascii="Times New Roman" w:eastAsia="Times New Roman" w:hAnsi="Times New Roman" w:cs="Times New Roman"/>
          <w:sz w:val="22"/>
          <w:szCs w:val="22"/>
          <w:lang w:val="en-GB"/>
        </w:rPr>
        <w:t xml:space="preserve"> digestive tract health</w:t>
      </w:r>
    </w:p>
    <w:p w14:paraId="255407D6" w14:textId="77777777" w:rsidR="00B10664" w:rsidRPr="00B10664" w:rsidRDefault="00B10664" w:rsidP="00154520">
      <w:pPr>
        <w:rPr>
          <w:rFonts w:ascii="Times New Roman" w:hAnsi="Times New Roman" w:cs="Times New Roman"/>
          <w:vanish/>
          <w:sz w:val="22"/>
          <w:szCs w:val="22"/>
          <w:lang w:val="en-GB"/>
        </w:rPr>
      </w:pPr>
    </w:p>
    <w:p w14:paraId="23BD5B29"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p>
    <w:p w14:paraId="325EF323"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7FA244E0"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an I Live on Just Supplements?</w:t>
      </w:r>
    </w:p>
    <w:p w14:paraId="0F394A4D" w14:textId="16EA97B8"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23E42871"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02F040EF" w14:textId="40CB2E0F"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15</w:t>
      </w:r>
    </w:p>
    <w:p w14:paraId="55F7C80C" w14:textId="77777777" w:rsidR="00B10664" w:rsidRPr="00B10664" w:rsidRDefault="00B10664" w:rsidP="00154520">
      <w:pPr>
        <w:rPr>
          <w:rFonts w:ascii="Times New Roman" w:hAnsi="Times New Roman" w:cs="Times New Roman"/>
          <w:sz w:val="22"/>
          <w:szCs w:val="22"/>
          <w:lang w:val="en-GB"/>
        </w:rPr>
      </w:pPr>
    </w:p>
    <w:p w14:paraId="1DC2492F" w14:textId="77777777" w:rsidR="00B10664" w:rsidRPr="00B10664" w:rsidRDefault="00B10664" w:rsidP="00154520">
      <w:pPr>
        <w:spacing w:after="75"/>
        <w:ind w:left="113"/>
        <w:rPr>
          <w:rFonts w:ascii="Times New Roman" w:hAnsi="Times New Roman" w:cs="Times New Roman"/>
          <w:sz w:val="22"/>
          <w:szCs w:val="22"/>
          <w:lang w:val="en-GB"/>
        </w:rPr>
      </w:pPr>
    </w:p>
    <w:p w14:paraId="417E4BDE" w14:textId="66CB46B3"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16.</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at class of compound gives hot peppers their burning taste?</w:t>
      </w:r>
    </w:p>
    <w:p w14:paraId="25315B8B" w14:textId="4B7034AC"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proofErr w:type="spellStart"/>
      <w:r w:rsidRPr="00B10664">
        <w:rPr>
          <w:rFonts w:ascii="Times New Roman" w:eastAsia="Times New Roman" w:hAnsi="Times New Roman" w:cs="Times New Roman"/>
          <w:sz w:val="22"/>
          <w:szCs w:val="22"/>
          <w:lang w:val="en-GB"/>
        </w:rPr>
        <w:t>nonnutrient</w:t>
      </w:r>
      <w:proofErr w:type="spellEnd"/>
    </w:p>
    <w:p w14:paraId="71919971" w14:textId="11867404"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lastRenderedPageBreak/>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nutrient</w:t>
      </w:r>
    </w:p>
    <w:p w14:paraId="79B87BDC" w14:textId="7D4B0C0E"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upplement</w:t>
      </w:r>
    </w:p>
    <w:p w14:paraId="357491D8" w14:textId="6B17D259"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oxin</w:t>
      </w:r>
    </w:p>
    <w:p w14:paraId="540BED19" w14:textId="77777777" w:rsidR="00B10664" w:rsidRPr="00B10664" w:rsidRDefault="00B10664" w:rsidP="00154520">
      <w:pPr>
        <w:rPr>
          <w:rFonts w:ascii="Times New Roman" w:hAnsi="Times New Roman" w:cs="Times New Roman"/>
          <w:vanish/>
          <w:sz w:val="22"/>
          <w:szCs w:val="22"/>
          <w:lang w:val="en-GB"/>
        </w:rPr>
      </w:pPr>
    </w:p>
    <w:p w14:paraId="6893CBEB"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p>
    <w:p w14:paraId="0902EF89"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50AC033B"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an I Live on Just Supplements?</w:t>
      </w:r>
    </w:p>
    <w:p w14:paraId="7204CB91" w14:textId="0BED9A2B"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3D027169"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21C5AD2D" w14:textId="35402496"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16</w:t>
      </w:r>
    </w:p>
    <w:p w14:paraId="37915DA2" w14:textId="77777777" w:rsidR="00B10664" w:rsidRPr="00B10664" w:rsidRDefault="00B10664" w:rsidP="00154520">
      <w:pPr>
        <w:rPr>
          <w:rFonts w:ascii="Times New Roman" w:hAnsi="Times New Roman" w:cs="Times New Roman"/>
          <w:sz w:val="22"/>
          <w:szCs w:val="22"/>
          <w:lang w:val="en-GB"/>
        </w:rPr>
      </w:pPr>
    </w:p>
    <w:p w14:paraId="5EC1D1DD" w14:textId="77777777" w:rsidR="00B10664" w:rsidRPr="00B10664" w:rsidRDefault="00B10664" w:rsidP="00154520">
      <w:pPr>
        <w:spacing w:after="75"/>
        <w:ind w:left="113"/>
        <w:rPr>
          <w:rFonts w:ascii="Times New Roman" w:hAnsi="Times New Roman" w:cs="Times New Roman"/>
          <w:sz w:val="22"/>
          <w:szCs w:val="22"/>
          <w:lang w:val="en-GB"/>
        </w:rPr>
      </w:pPr>
    </w:p>
    <w:p w14:paraId="4C9CE619" w14:textId="1F643E16"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17.</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A compound in cranberries may help prevent urinary tract infections by preventing certain bacteria from clinging to the urinary tract. What is the general term for this type of compound?</w:t>
      </w:r>
    </w:p>
    <w:p w14:paraId="3A342C9E" w14:textId="79BC9BA8"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functional food</w:t>
      </w:r>
    </w:p>
    <w:p w14:paraId="7EA07393" w14:textId="1CD32834" w:rsidR="00B10664" w:rsidRPr="00B10664" w:rsidRDefault="00B10664" w:rsidP="00154520">
      <w:pPr>
        <w:pStyle w:val="p"/>
        <w:tabs>
          <w:tab w:val="left" w:pos="400"/>
          <w:tab w:val="left" w:pos="640"/>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nutraceutical</w:t>
      </w:r>
    </w:p>
    <w:p w14:paraId="6C7EC7DC" w14:textId="5A7936FC"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natural food</w:t>
      </w:r>
    </w:p>
    <w:p w14:paraId="56C62DB2" w14:textId="4F96D97B" w:rsidR="00B10664" w:rsidRPr="00B10664" w:rsidRDefault="00B10664" w:rsidP="00154520">
      <w:pPr>
        <w:pStyle w:val="p"/>
        <w:tabs>
          <w:tab w:val="left" w:pos="400"/>
          <w:tab w:val="left" w:pos="640"/>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phytochemical</w:t>
      </w:r>
    </w:p>
    <w:p w14:paraId="0BD3D95D" w14:textId="77777777" w:rsidR="00B10664" w:rsidRPr="00B10664" w:rsidRDefault="00B10664" w:rsidP="00154520">
      <w:pPr>
        <w:rPr>
          <w:rFonts w:ascii="Times New Roman" w:hAnsi="Times New Roman" w:cs="Times New Roman"/>
          <w:vanish/>
          <w:sz w:val="22"/>
          <w:szCs w:val="22"/>
          <w:lang w:val="en-GB"/>
        </w:rPr>
      </w:pPr>
    </w:p>
    <w:p w14:paraId="59467423"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p>
    <w:p w14:paraId="7EE25B1F"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4CCEB07E"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an I Live on Just Supplements?</w:t>
      </w:r>
    </w:p>
    <w:p w14:paraId="3055B1E8" w14:textId="69222B02"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6296ECD8"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5308F2F5" w14:textId="5ED8D812"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17</w:t>
      </w:r>
    </w:p>
    <w:p w14:paraId="195D8EB4" w14:textId="77777777" w:rsidR="00B10664" w:rsidRPr="00B10664" w:rsidRDefault="00B10664" w:rsidP="00154520">
      <w:pPr>
        <w:rPr>
          <w:rFonts w:ascii="Times New Roman" w:hAnsi="Times New Roman" w:cs="Times New Roman"/>
          <w:sz w:val="22"/>
          <w:szCs w:val="22"/>
          <w:lang w:val="en-GB"/>
        </w:rPr>
      </w:pPr>
    </w:p>
    <w:p w14:paraId="35383FDF" w14:textId="77777777" w:rsidR="00B10664" w:rsidRPr="00B10664" w:rsidRDefault="00B10664" w:rsidP="00154520">
      <w:pPr>
        <w:spacing w:after="75"/>
        <w:ind w:left="113"/>
        <w:rPr>
          <w:rFonts w:ascii="Times New Roman" w:hAnsi="Times New Roman" w:cs="Times New Roman"/>
          <w:sz w:val="22"/>
          <w:szCs w:val="22"/>
          <w:lang w:val="en-GB"/>
        </w:rPr>
      </w:pPr>
    </w:p>
    <w:p w14:paraId="49F7157E" w14:textId="63AE8B89"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18.</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statement most accurately describes items in the supermarket that are advertised as natural foods?</w:t>
      </w:r>
    </w:p>
    <w:p w14:paraId="2700678E" w14:textId="5BE6C184"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food is made from parts of whole foods.</w:t>
      </w:r>
    </w:p>
    <w:p w14:paraId="559171D3" w14:textId="515CC601"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food is used frequently in most households.</w:t>
      </w:r>
    </w:p>
    <w:p w14:paraId="47C8912E" w14:textId="779C4982"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food is implied to be wholesome; however, this is not a legal term.</w:t>
      </w:r>
    </w:p>
    <w:p w14:paraId="74767044" w14:textId="07B870E3"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food has had nutrients added to improve the nutritional profile.</w:t>
      </w:r>
    </w:p>
    <w:p w14:paraId="7EBDE9BE" w14:textId="77777777" w:rsidR="00B10664" w:rsidRPr="00B10664" w:rsidRDefault="00B10664" w:rsidP="00154520">
      <w:pPr>
        <w:rPr>
          <w:rFonts w:ascii="Times New Roman" w:hAnsi="Times New Roman" w:cs="Times New Roman"/>
          <w:vanish/>
          <w:sz w:val="22"/>
          <w:szCs w:val="22"/>
          <w:lang w:val="en-GB"/>
        </w:rPr>
      </w:pPr>
    </w:p>
    <w:p w14:paraId="56BD26C4"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p>
    <w:p w14:paraId="31851A13"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5A4621D1"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Abundance of Foods to Choose From</w:t>
      </w:r>
    </w:p>
    <w:p w14:paraId="4F8C43BD" w14:textId="49CF76DA"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530F8A51"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163A2B68" w14:textId="370F607D"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18</w:t>
      </w:r>
    </w:p>
    <w:p w14:paraId="509FF06C" w14:textId="77777777" w:rsidR="00B10664" w:rsidRPr="00B10664" w:rsidRDefault="00B10664" w:rsidP="00154520">
      <w:pPr>
        <w:rPr>
          <w:rFonts w:ascii="Times New Roman" w:hAnsi="Times New Roman" w:cs="Times New Roman"/>
          <w:sz w:val="22"/>
          <w:szCs w:val="22"/>
          <w:lang w:val="en-GB"/>
        </w:rPr>
      </w:pPr>
    </w:p>
    <w:p w14:paraId="22D74F8E" w14:textId="77777777" w:rsidR="00B10664" w:rsidRPr="00B10664" w:rsidRDefault="00B10664" w:rsidP="00154520">
      <w:pPr>
        <w:spacing w:after="75"/>
        <w:ind w:left="113"/>
        <w:rPr>
          <w:rFonts w:ascii="Times New Roman" w:hAnsi="Times New Roman" w:cs="Times New Roman"/>
          <w:sz w:val="22"/>
          <w:szCs w:val="22"/>
          <w:lang w:val="en-GB"/>
        </w:rPr>
      </w:pPr>
    </w:p>
    <w:p w14:paraId="3913B8C7" w14:textId="3A2BF3CA"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19.</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statement best defines “enriched” as it is applied to a food product?</w:t>
      </w:r>
    </w:p>
    <w:p w14:paraId="44A47AFE" w14:textId="0B218BE3"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product is low in Calories and high in nutrients.</w:t>
      </w:r>
    </w:p>
    <w:p w14:paraId="750F2DCC" w14:textId="1EDE5D85"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product is more expensive to purchase.</w:t>
      </w:r>
    </w:p>
    <w:p w14:paraId="625CEEE8" w14:textId="1B2E1CC3"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product is superior to similar products.</w:t>
      </w:r>
    </w:p>
    <w:p w14:paraId="2246279B" w14:textId="7960DFE7"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product could be either nutritious or not nutritious.</w:t>
      </w:r>
    </w:p>
    <w:p w14:paraId="786A194E" w14:textId="77777777" w:rsidR="00B10664" w:rsidRPr="00B10664" w:rsidRDefault="00B10664" w:rsidP="00154520">
      <w:pPr>
        <w:rPr>
          <w:rFonts w:ascii="Times New Roman" w:hAnsi="Times New Roman" w:cs="Times New Roman"/>
          <w:vanish/>
          <w:sz w:val="22"/>
          <w:szCs w:val="22"/>
          <w:lang w:val="en-GB"/>
        </w:rPr>
      </w:pPr>
    </w:p>
    <w:p w14:paraId="1959C7CA"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p>
    <w:p w14:paraId="24524D00"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0460D0D2"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Abundance of Foods to Choose From</w:t>
      </w:r>
    </w:p>
    <w:p w14:paraId="1137B746" w14:textId="147AA252"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217EA7A3"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12F1DC54" w14:textId="3FB1F1F1"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19</w:t>
      </w:r>
    </w:p>
    <w:p w14:paraId="639E3A43" w14:textId="77777777" w:rsidR="00B10664" w:rsidRPr="00B10664" w:rsidRDefault="00B10664" w:rsidP="00154520">
      <w:pPr>
        <w:rPr>
          <w:rFonts w:ascii="Times New Roman" w:hAnsi="Times New Roman" w:cs="Times New Roman"/>
          <w:sz w:val="22"/>
          <w:szCs w:val="22"/>
          <w:lang w:val="en-GB"/>
        </w:rPr>
      </w:pPr>
    </w:p>
    <w:p w14:paraId="482DFB93" w14:textId="77777777" w:rsidR="00B10664" w:rsidRPr="00B10664" w:rsidRDefault="00B10664" w:rsidP="00154520">
      <w:pPr>
        <w:spacing w:after="75"/>
        <w:ind w:left="113"/>
        <w:rPr>
          <w:rFonts w:ascii="Times New Roman" w:hAnsi="Times New Roman" w:cs="Times New Roman"/>
          <w:sz w:val="22"/>
          <w:szCs w:val="22"/>
          <w:lang w:val="en-GB"/>
        </w:rPr>
      </w:pPr>
    </w:p>
    <w:p w14:paraId="27190B13" w14:textId="4334713D"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20.</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term is used to describe a product that has been isolated from food, is often sold in pill form, and is believed to have medicinal effects?</w:t>
      </w:r>
    </w:p>
    <w:p w14:paraId="06CA951F" w14:textId="37FF181D"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nutraceutical</w:t>
      </w:r>
    </w:p>
    <w:p w14:paraId="24C7891A" w14:textId="318339A7"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proofErr w:type="spellStart"/>
      <w:r w:rsidRPr="00B10664">
        <w:rPr>
          <w:rFonts w:ascii="Times New Roman" w:eastAsia="Times New Roman" w:hAnsi="Times New Roman" w:cs="Times New Roman"/>
          <w:sz w:val="22"/>
          <w:szCs w:val="22"/>
          <w:lang w:val="en-GB"/>
        </w:rPr>
        <w:t>nonnutrient</w:t>
      </w:r>
      <w:proofErr w:type="spellEnd"/>
    </w:p>
    <w:p w14:paraId="15E35ED3" w14:textId="5CC14A9B"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partitioned</w:t>
      </w:r>
    </w:p>
    <w:p w14:paraId="4EB976DB" w14:textId="14592A21"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phytochemical</w:t>
      </w:r>
    </w:p>
    <w:p w14:paraId="3C117DDC" w14:textId="77777777" w:rsidR="00B10664" w:rsidRPr="00B10664" w:rsidRDefault="00B10664" w:rsidP="00154520">
      <w:pPr>
        <w:rPr>
          <w:rFonts w:ascii="Times New Roman" w:hAnsi="Times New Roman" w:cs="Times New Roman"/>
          <w:vanish/>
          <w:sz w:val="22"/>
          <w:szCs w:val="22"/>
          <w:lang w:val="en-GB"/>
        </w:rPr>
      </w:pPr>
    </w:p>
    <w:p w14:paraId="061633A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p>
    <w:p w14:paraId="1CC808CD"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41065B5E"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Abundance of Foods to Choose From</w:t>
      </w:r>
    </w:p>
    <w:p w14:paraId="2BEBF626" w14:textId="3BB1E810"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164ED0D8"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68AEBB6B" w14:textId="332090DE"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20</w:t>
      </w:r>
    </w:p>
    <w:p w14:paraId="1258E69E" w14:textId="77777777" w:rsidR="00B10664" w:rsidRPr="00B10664" w:rsidRDefault="00B10664" w:rsidP="00154520">
      <w:pPr>
        <w:rPr>
          <w:rFonts w:ascii="Times New Roman" w:hAnsi="Times New Roman" w:cs="Times New Roman"/>
          <w:sz w:val="22"/>
          <w:szCs w:val="22"/>
          <w:lang w:val="en-GB"/>
        </w:rPr>
      </w:pPr>
    </w:p>
    <w:p w14:paraId="779400B4" w14:textId="77777777" w:rsidR="00B10664" w:rsidRPr="00B10664" w:rsidRDefault="00B10664" w:rsidP="00154520">
      <w:pPr>
        <w:spacing w:after="75"/>
        <w:ind w:left="113"/>
        <w:rPr>
          <w:rFonts w:ascii="Times New Roman" w:hAnsi="Times New Roman" w:cs="Times New Roman"/>
          <w:sz w:val="22"/>
          <w:szCs w:val="22"/>
          <w:lang w:val="en-GB"/>
        </w:rPr>
      </w:pPr>
    </w:p>
    <w:p w14:paraId="03EBFA45" w14:textId="4DE8F75E"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21.</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Sugar, butter, and corn oil provide few nutrients with many Calories. What is the name for these types of foods?</w:t>
      </w:r>
    </w:p>
    <w:p w14:paraId="0EECECBB" w14:textId="7819E2CD" w:rsidR="00B10664" w:rsidRPr="00B10664" w:rsidRDefault="00B10664" w:rsidP="00154520">
      <w:pPr>
        <w:pStyle w:val="p"/>
        <w:tabs>
          <w:tab w:val="left" w:pos="400"/>
          <w:tab w:val="left" w:pos="640"/>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processed</w:t>
      </w:r>
    </w:p>
    <w:p w14:paraId="3242763C" w14:textId="79BF340B"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enriched</w:t>
      </w:r>
    </w:p>
    <w:p w14:paraId="3ABEAD65" w14:textId="2A12A6E4" w:rsidR="00B10664" w:rsidRPr="00B10664" w:rsidRDefault="00B10664" w:rsidP="00154520">
      <w:pPr>
        <w:pStyle w:val="p"/>
        <w:tabs>
          <w:tab w:val="left" w:pos="400"/>
          <w:tab w:val="left" w:pos="640"/>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partitioned</w:t>
      </w:r>
    </w:p>
    <w:p w14:paraId="400ECE1D" w14:textId="1C27E5C1"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natural</w:t>
      </w:r>
    </w:p>
    <w:p w14:paraId="130600E2" w14:textId="77777777" w:rsidR="00B10664" w:rsidRPr="00B10664" w:rsidRDefault="00B10664" w:rsidP="00154520">
      <w:pPr>
        <w:rPr>
          <w:rFonts w:ascii="Times New Roman" w:hAnsi="Times New Roman" w:cs="Times New Roman"/>
          <w:vanish/>
          <w:sz w:val="22"/>
          <w:szCs w:val="22"/>
          <w:lang w:val="en-GB"/>
        </w:rPr>
      </w:pPr>
    </w:p>
    <w:p w14:paraId="685CA97A"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p>
    <w:p w14:paraId="45DEA32F"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09271134"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Abundance of Foods to Choose From</w:t>
      </w:r>
    </w:p>
    <w:p w14:paraId="3ACBA42D" w14:textId="41A5DA8E"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3166133D"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33FCCA2D" w14:textId="12BE5154"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21</w:t>
      </w:r>
    </w:p>
    <w:p w14:paraId="03E4F0F9" w14:textId="77777777" w:rsidR="00B10664" w:rsidRPr="00B10664" w:rsidRDefault="00B10664" w:rsidP="00154520">
      <w:pPr>
        <w:rPr>
          <w:rFonts w:ascii="Times New Roman" w:hAnsi="Times New Roman" w:cs="Times New Roman"/>
          <w:sz w:val="22"/>
          <w:szCs w:val="22"/>
          <w:lang w:val="en-GB"/>
        </w:rPr>
      </w:pPr>
    </w:p>
    <w:p w14:paraId="00FD4505" w14:textId="77777777" w:rsidR="00B10664" w:rsidRPr="00B10664" w:rsidRDefault="00B10664" w:rsidP="00154520">
      <w:pPr>
        <w:spacing w:after="75"/>
        <w:ind w:left="113"/>
        <w:rPr>
          <w:rFonts w:ascii="Times New Roman" w:hAnsi="Times New Roman" w:cs="Times New Roman"/>
          <w:sz w:val="22"/>
          <w:szCs w:val="22"/>
          <w:lang w:val="en-GB"/>
        </w:rPr>
      </w:pPr>
    </w:p>
    <w:p w14:paraId="0F4D8C03" w14:textId="7D66B28D" w:rsidR="00B10664" w:rsidRPr="00B10664" w:rsidRDefault="00B10664" w:rsidP="00154520">
      <w:pPr>
        <w:pStyle w:val="p"/>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22.</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In Ireland, potatoes are an example of what kind of food?</w:t>
      </w:r>
    </w:p>
    <w:p w14:paraId="2D01159A" w14:textId="67903F0D"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fortified</w:t>
      </w:r>
    </w:p>
    <w:p w14:paraId="1DA67101" w14:textId="72B9EB88"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processed</w:t>
      </w:r>
    </w:p>
    <w:p w14:paraId="1549EA1A" w14:textId="1514BE94"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natural</w:t>
      </w:r>
    </w:p>
    <w:p w14:paraId="4FA6A227" w14:textId="4540D57A"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taple</w:t>
      </w:r>
    </w:p>
    <w:p w14:paraId="46A784ED" w14:textId="77777777" w:rsidR="00B10664" w:rsidRPr="00B10664" w:rsidRDefault="00B10664" w:rsidP="00154520">
      <w:pPr>
        <w:rPr>
          <w:rFonts w:ascii="Times New Roman" w:hAnsi="Times New Roman" w:cs="Times New Roman"/>
          <w:vanish/>
          <w:sz w:val="22"/>
          <w:szCs w:val="22"/>
          <w:lang w:val="en-GB"/>
        </w:rPr>
      </w:pPr>
    </w:p>
    <w:p w14:paraId="23A356A9"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p>
    <w:p w14:paraId="4C404DB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59F2216C"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Abundance of Foods to Choose From</w:t>
      </w:r>
    </w:p>
    <w:p w14:paraId="38F91210" w14:textId="634A8D93"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4636C3E2"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3E05874C" w14:textId="3E261B9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22</w:t>
      </w:r>
    </w:p>
    <w:p w14:paraId="75245269" w14:textId="77777777" w:rsidR="00B10664" w:rsidRPr="00B10664" w:rsidRDefault="00B10664" w:rsidP="00154520">
      <w:pPr>
        <w:rPr>
          <w:rFonts w:ascii="Times New Roman" w:hAnsi="Times New Roman" w:cs="Times New Roman"/>
          <w:sz w:val="22"/>
          <w:szCs w:val="22"/>
          <w:lang w:val="en-GB"/>
        </w:rPr>
      </w:pPr>
    </w:p>
    <w:p w14:paraId="0D7A8441" w14:textId="77777777" w:rsidR="00B10664" w:rsidRPr="00B10664" w:rsidRDefault="00B10664" w:rsidP="00154520">
      <w:pPr>
        <w:spacing w:after="75"/>
        <w:ind w:left="113"/>
        <w:rPr>
          <w:rFonts w:ascii="Times New Roman" w:hAnsi="Times New Roman" w:cs="Times New Roman"/>
          <w:sz w:val="22"/>
          <w:szCs w:val="22"/>
          <w:lang w:val="en-GB"/>
        </w:rPr>
      </w:pPr>
    </w:p>
    <w:p w14:paraId="303059B4" w14:textId="67DCD085"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23.</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A nutritious diet should provide enough of each essential nutrient, enough fibre, and enough energy. What is the name for this principle of diet planning?</w:t>
      </w:r>
    </w:p>
    <w:p w14:paraId="49EE08AF" w14:textId="15E3D277"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oderation</w:t>
      </w:r>
    </w:p>
    <w:p w14:paraId="4BD0078D" w14:textId="0D3C7CB9"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dequacy</w:t>
      </w:r>
    </w:p>
    <w:p w14:paraId="06BE8E3C" w14:textId="09439F1C"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variety</w:t>
      </w:r>
    </w:p>
    <w:p w14:paraId="57633763" w14:textId="48EC5582"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alance</w:t>
      </w:r>
    </w:p>
    <w:p w14:paraId="1450B586" w14:textId="77777777" w:rsidR="00B10664" w:rsidRPr="00B10664" w:rsidRDefault="00B10664" w:rsidP="00154520">
      <w:pPr>
        <w:rPr>
          <w:rFonts w:ascii="Times New Roman" w:hAnsi="Times New Roman" w:cs="Times New Roman"/>
          <w:vanish/>
          <w:sz w:val="22"/>
          <w:szCs w:val="22"/>
          <w:lang w:val="en-GB"/>
        </w:rPr>
      </w:pPr>
    </w:p>
    <w:p w14:paraId="77508003"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p>
    <w:p w14:paraId="664BE4FB"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089C4E9F"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How Exactly Can I Recognize a Nutritious Diet?</w:t>
      </w:r>
    </w:p>
    <w:p w14:paraId="6F80F0A4" w14:textId="2D992A61"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lastRenderedPageBreak/>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409CBD5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58186C86" w14:textId="67FBA706"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23</w:t>
      </w:r>
    </w:p>
    <w:p w14:paraId="3C083A2E" w14:textId="77777777" w:rsidR="00B10664" w:rsidRPr="00B10664" w:rsidRDefault="00B10664" w:rsidP="00154520">
      <w:pPr>
        <w:rPr>
          <w:rFonts w:ascii="Times New Roman" w:hAnsi="Times New Roman" w:cs="Times New Roman"/>
          <w:sz w:val="22"/>
          <w:szCs w:val="22"/>
          <w:lang w:val="en-GB"/>
        </w:rPr>
      </w:pPr>
    </w:p>
    <w:p w14:paraId="22ACC6F6" w14:textId="77777777" w:rsidR="00B10664" w:rsidRPr="00B10664" w:rsidRDefault="00B10664" w:rsidP="00154520">
      <w:pPr>
        <w:spacing w:after="75"/>
        <w:ind w:left="113"/>
        <w:rPr>
          <w:rFonts w:ascii="Times New Roman" w:hAnsi="Times New Roman" w:cs="Times New Roman"/>
          <w:sz w:val="22"/>
          <w:szCs w:val="22"/>
          <w:lang w:val="en-GB"/>
        </w:rPr>
      </w:pPr>
    </w:p>
    <w:p w14:paraId="59599372" w14:textId="1D385D8D"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24.</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A certain amount of fibre in foods contributes to the health of the digestive tract, but too much fibre leads to nutrient losses. What is the term for the characteristic of diet planning that takes this fact into account?</w:t>
      </w:r>
    </w:p>
    <w:p w14:paraId="5C7A7293" w14:textId="4C4B3A43"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dequacy</w:t>
      </w:r>
    </w:p>
    <w:p w14:paraId="608A5C66" w14:textId="10894417"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alorie control</w:t>
      </w:r>
    </w:p>
    <w:p w14:paraId="37079D95" w14:textId="671D740C"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oderation</w:t>
      </w:r>
    </w:p>
    <w:p w14:paraId="3A351F84" w14:textId="5D36538B"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alance</w:t>
      </w:r>
    </w:p>
    <w:p w14:paraId="2306E23F" w14:textId="77777777" w:rsidR="00B10664" w:rsidRPr="00B10664" w:rsidRDefault="00B10664" w:rsidP="00154520">
      <w:pPr>
        <w:rPr>
          <w:rFonts w:ascii="Times New Roman" w:hAnsi="Times New Roman" w:cs="Times New Roman"/>
          <w:vanish/>
          <w:sz w:val="22"/>
          <w:szCs w:val="22"/>
          <w:lang w:val="en-GB"/>
        </w:rPr>
      </w:pPr>
    </w:p>
    <w:p w14:paraId="5A2255D0"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p>
    <w:p w14:paraId="7242FEFA"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0F3CA4AD"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How Exactly Can I Recognize a Nutritious Diet?</w:t>
      </w:r>
    </w:p>
    <w:p w14:paraId="24862B09" w14:textId="082FDA22"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4A2DB5DC"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56A69E99" w14:textId="2ED00DA3"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24</w:t>
      </w:r>
    </w:p>
    <w:p w14:paraId="511F4014" w14:textId="77777777" w:rsidR="00B10664" w:rsidRPr="00B10664" w:rsidRDefault="00B10664" w:rsidP="00154520">
      <w:pPr>
        <w:rPr>
          <w:rFonts w:ascii="Times New Roman" w:hAnsi="Times New Roman" w:cs="Times New Roman"/>
          <w:sz w:val="22"/>
          <w:szCs w:val="22"/>
          <w:lang w:val="en-GB"/>
        </w:rPr>
      </w:pPr>
    </w:p>
    <w:p w14:paraId="36EA19B4" w14:textId="77777777" w:rsidR="00B10664" w:rsidRPr="00B10664" w:rsidRDefault="00B10664" w:rsidP="00154520">
      <w:pPr>
        <w:spacing w:after="75"/>
        <w:ind w:left="113"/>
        <w:rPr>
          <w:rFonts w:ascii="Times New Roman" w:hAnsi="Times New Roman" w:cs="Times New Roman"/>
          <w:sz w:val="22"/>
          <w:szCs w:val="22"/>
          <w:lang w:val="en-GB"/>
        </w:rPr>
      </w:pPr>
    </w:p>
    <w:p w14:paraId="4DE8F172" w14:textId="71CD1468"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25. Which term is given to the characteristic that suggests a monotonous diet may deliver large amounts of toxins or contaminants to the body?</w:t>
      </w:r>
    </w:p>
    <w:p w14:paraId="7C838132" w14:textId="0EBDA343"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dequacy</w:t>
      </w:r>
    </w:p>
    <w:p w14:paraId="5C0052C0" w14:textId="025457A3"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variety</w:t>
      </w:r>
    </w:p>
    <w:p w14:paraId="137365B2" w14:textId="7D9D728A"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oderation</w:t>
      </w:r>
    </w:p>
    <w:p w14:paraId="4D111E40" w14:textId="5FBF0656"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alance</w:t>
      </w:r>
    </w:p>
    <w:p w14:paraId="24C26D1F" w14:textId="77777777" w:rsidR="00B10664" w:rsidRPr="00B10664" w:rsidRDefault="00B10664" w:rsidP="00154520">
      <w:pPr>
        <w:rPr>
          <w:rFonts w:ascii="Times New Roman" w:hAnsi="Times New Roman" w:cs="Times New Roman"/>
          <w:vanish/>
          <w:sz w:val="22"/>
          <w:szCs w:val="22"/>
          <w:lang w:val="en-GB"/>
        </w:rPr>
      </w:pPr>
    </w:p>
    <w:p w14:paraId="51E0F901"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p>
    <w:p w14:paraId="3EBD84CA"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079C02AB"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How Exactly Can I Recognize a Nutritious Diet?</w:t>
      </w:r>
    </w:p>
    <w:p w14:paraId="071EFFF7" w14:textId="3E62F3B3"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4B4E4FCA"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1657E6E8" w14:textId="752BE76D"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25</w:t>
      </w:r>
    </w:p>
    <w:p w14:paraId="454202AF" w14:textId="77777777" w:rsidR="00B10664" w:rsidRPr="00B10664" w:rsidRDefault="00B10664" w:rsidP="00154520">
      <w:pPr>
        <w:rPr>
          <w:rFonts w:ascii="Times New Roman" w:hAnsi="Times New Roman" w:cs="Times New Roman"/>
          <w:sz w:val="22"/>
          <w:szCs w:val="22"/>
          <w:lang w:val="en-GB"/>
        </w:rPr>
      </w:pPr>
    </w:p>
    <w:p w14:paraId="106DDA74" w14:textId="77777777" w:rsidR="00B10664" w:rsidRPr="00B10664" w:rsidRDefault="00B10664" w:rsidP="00154520">
      <w:pPr>
        <w:spacing w:after="75"/>
        <w:ind w:left="113"/>
        <w:rPr>
          <w:rFonts w:ascii="Times New Roman" w:hAnsi="Times New Roman" w:cs="Times New Roman"/>
          <w:sz w:val="22"/>
          <w:szCs w:val="22"/>
          <w:lang w:val="en-GB"/>
        </w:rPr>
      </w:pPr>
    </w:p>
    <w:p w14:paraId="616256AD" w14:textId="6394C2FB" w:rsidR="00B10664" w:rsidRPr="00B10664" w:rsidRDefault="00B10664" w:rsidP="00154520">
      <w:pPr>
        <w:pStyle w:val="p"/>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26.</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term best describes a person who is strict about including only foods from plant sources in his or her diet?</w:t>
      </w:r>
    </w:p>
    <w:p w14:paraId="14A41014" w14:textId="3B0C6D47"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vegetarian</w:t>
      </w:r>
    </w:p>
    <w:p w14:paraId="750991F3" w14:textId="4AB85F0F"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arnivore</w:t>
      </w:r>
    </w:p>
    <w:p w14:paraId="0B310A72" w14:textId="57A28F61"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omnivore</w:t>
      </w:r>
    </w:p>
    <w:p w14:paraId="736A71EE" w14:textId="0BE3A129"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vegan</w:t>
      </w:r>
    </w:p>
    <w:p w14:paraId="55A1B258" w14:textId="77777777" w:rsidR="00B10664" w:rsidRPr="00B10664" w:rsidRDefault="00B10664" w:rsidP="00154520">
      <w:pPr>
        <w:rPr>
          <w:rFonts w:ascii="Times New Roman" w:hAnsi="Times New Roman" w:cs="Times New Roman"/>
          <w:vanish/>
          <w:sz w:val="22"/>
          <w:szCs w:val="22"/>
          <w:lang w:val="en-GB"/>
        </w:rPr>
      </w:pPr>
    </w:p>
    <w:p w14:paraId="3743AF9D"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p>
    <w:p w14:paraId="3AB4E51D"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48C6638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Why People Choose Foods</w:t>
      </w:r>
    </w:p>
    <w:p w14:paraId="7DE4EB49" w14:textId="36AA53DF"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52234708"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Remember</w:t>
      </w:r>
    </w:p>
    <w:p w14:paraId="2E68CCF5" w14:textId="3F6071C5"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26</w:t>
      </w:r>
    </w:p>
    <w:p w14:paraId="058B9EAF" w14:textId="77777777" w:rsidR="00B10664" w:rsidRPr="00B10664" w:rsidRDefault="00B10664" w:rsidP="00154520">
      <w:pPr>
        <w:rPr>
          <w:rFonts w:ascii="Times New Roman" w:hAnsi="Times New Roman" w:cs="Times New Roman"/>
          <w:sz w:val="22"/>
          <w:szCs w:val="22"/>
          <w:lang w:val="en-GB"/>
        </w:rPr>
      </w:pPr>
    </w:p>
    <w:p w14:paraId="58536495" w14:textId="77777777" w:rsidR="00B10664" w:rsidRPr="00B10664" w:rsidRDefault="00B10664" w:rsidP="00154520">
      <w:pPr>
        <w:spacing w:after="75"/>
        <w:ind w:left="113"/>
        <w:rPr>
          <w:rFonts w:ascii="Times New Roman" w:hAnsi="Times New Roman" w:cs="Times New Roman"/>
          <w:sz w:val="22"/>
          <w:szCs w:val="22"/>
          <w:lang w:val="en-GB"/>
        </w:rPr>
      </w:pPr>
    </w:p>
    <w:p w14:paraId="12468D23" w14:textId="5D08F1EC"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27.</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at is something consumers are looking for in today’s meal preparation that takes place in their own kitchen?</w:t>
      </w:r>
    </w:p>
    <w:p w14:paraId="37A1257F" w14:textId="088C66E1" w:rsidR="00B10664" w:rsidRPr="00B10664" w:rsidRDefault="00B10664" w:rsidP="00154520">
      <w:pPr>
        <w:pStyle w:val="p"/>
        <w:tabs>
          <w:tab w:val="left" w:pos="400"/>
          <w:tab w:val="left" w:pos="640"/>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low cost meatless meals</w:t>
      </w:r>
    </w:p>
    <w:p w14:paraId="3C28524D" w14:textId="588E8B6F"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preparation time of 30 to 60 minutes</w:t>
      </w:r>
    </w:p>
    <w:p w14:paraId="71EA33A7" w14:textId="4EF7A937"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lastRenderedPageBreak/>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recipes that call for only 4 to 6 ingredients</w:t>
      </w:r>
    </w:p>
    <w:p w14:paraId="40CC8C26" w14:textId="00F1678E"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trict use of organic foods</w:t>
      </w:r>
    </w:p>
    <w:p w14:paraId="022958AA" w14:textId="77777777" w:rsidR="00B10664" w:rsidRPr="00B10664" w:rsidRDefault="00B10664" w:rsidP="00154520">
      <w:pPr>
        <w:rPr>
          <w:rFonts w:ascii="Times New Roman" w:hAnsi="Times New Roman" w:cs="Times New Roman"/>
          <w:vanish/>
          <w:sz w:val="22"/>
          <w:szCs w:val="22"/>
          <w:lang w:val="en-GB"/>
        </w:rPr>
      </w:pPr>
    </w:p>
    <w:p w14:paraId="073B107B"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p>
    <w:p w14:paraId="7FF4044A"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4F559843"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Why People Choose Foods</w:t>
      </w:r>
    </w:p>
    <w:p w14:paraId="21BF29F8" w14:textId="481E56A0"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3DB9CA9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1B9DBEE0" w14:textId="4EEE2020"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27</w:t>
      </w:r>
    </w:p>
    <w:p w14:paraId="0DB05DD0" w14:textId="77777777" w:rsidR="00B10664" w:rsidRPr="00B10664" w:rsidRDefault="00B10664" w:rsidP="00154520">
      <w:pPr>
        <w:rPr>
          <w:rFonts w:ascii="Times New Roman" w:hAnsi="Times New Roman" w:cs="Times New Roman"/>
          <w:sz w:val="22"/>
          <w:szCs w:val="22"/>
          <w:lang w:val="en-GB"/>
        </w:rPr>
      </w:pPr>
    </w:p>
    <w:p w14:paraId="420B9E26" w14:textId="77777777" w:rsidR="00B10664" w:rsidRPr="00B10664" w:rsidRDefault="00B10664" w:rsidP="00154520">
      <w:pPr>
        <w:spacing w:after="75"/>
        <w:ind w:left="113"/>
        <w:rPr>
          <w:rFonts w:ascii="Times New Roman" w:hAnsi="Times New Roman" w:cs="Times New Roman"/>
          <w:sz w:val="22"/>
          <w:szCs w:val="22"/>
          <w:lang w:val="en-GB"/>
        </w:rPr>
      </w:pPr>
    </w:p>
    <w:p w14:paraId="52BEEA60" w14:textId="3B35C34D"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28.</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of the following factors primarily drives food choices?</w:t>
      </w:r>
    </w:p>
    <w:p w14:paraId="01324529" w14:textId="18DE0D05"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genetics</w:t>
      </w:r>
    </w:p>
    <w:p w14:paraId="0093F909" w14:textId="1B761773"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onvenience</w:t>
      </w:r>
    </w:p>
    <w:p w14:paraId="47C57828" w14:textId="4F7C61C4"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nutritional value</w:t>
      </w:r>
    </w:p>
    <w:p w14:paraId="7D9F6A1C" w14:textId="59B00F33"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limate of the country</w:t>
      </w:r>
    </w:p>
    <w:p w14:paraId="67B6A204" w14:textId="77777777" w:rsidR="00B10664" w:rsidRPr="00B10664" w:rsidRDefault="00B10664" w:rsidP="00154520">
      <w:pPr>
        <w:rPr>
          <w:rFonts w:ascii="Times New Roman" w:hAnsi="Times New Roman" w:cs="Times New Roman"/>
          <w:vanish/>
          <w:sz w:val="22"/>
          <w:szCs w:val="22"/>
          <w:lang w:val="en-GB"/>
        </w:rPr>
      </w:pPr>
    </w:p>
    <w:p w14:paraId="64725861"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p>
    <w:p w14:paraId="11B574C8"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794DD393"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Why People Choose Foods</w:t>
      </w:r>
    </w:p>
    <w:p w14:paraId="39BAB413" w14:textId="5244090B"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4A9B188A"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3B094598" w14:textId="171BCBF5"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28</w:t>
      </w:r>
    </w:p>
    <w:p w14:paraId="6DBF9B6D" w14:textId="77777777" w:rsidR="00B10664" w:rsidRPr="00B10664" w:rsidRDefault="00B10664" w:rsidP="00154520">
      <w:pPr>
        <w:rPr>
          <w:rFonts w:ascii="Times New Roman" w:hAnsi="Times New Roman" w:cs="Times New Roman"/>
          <w:sz w:val="22"/>
          <w:szCs w:val="22"/>
          <w:lang w:val="en-GB"/>
        </w:rPr>
      </w:pPr>
    </w:p>
    <w:p w14:paraId="6ABAA22D" w14:textId="77777777" w:rsidR="00B10664" w:rsidRPr="00B10664" w:rsidRDefault="00B10664" w:rsidP="00154520">
      <w:pPr>
        <w:spacing w:after="75"/>
        <w:ind w:left="113"/>
        <w:rPr>
          <w:rFonts w:ascii="Times New Roman" w:hAnsi="Times New Roman" w:cs="Times New Roman"/>
          <w:sz w:val="22"/>
          <w:szCs w:val="22"/>
          <w:lang w:val="en-GB"/>
        </w:rPr>
      </w:pPr>
    </w:p>
    <w:p w14:paraId="14EC82AD" w14:textId="18922F47"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29.</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factor is driving food choice when an individual selects a food because the item is consumed by someone they admire?</w:t>
      </w:r>
    </w:p>
    <w:p w14:paraId="505DD0A8" w14:textId="7933070A"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values or beliefs</w:t>
      </w:r>
    </w:p>
    <w:p w14:paraId="3A1AA482" w14:textId="24080B2E"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positive associations</w:t>
      </w:r>
    </w:p>
    <w:p w14:paraId="2B25E326" w14:textId="4E5942C0"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ocial pressure</w:t>
      </w:r>
    </w:p>
    <w:p w14:paraId="6787ED10" w14:textId="4CD67C9B"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dvertising</w:t>
      </w:r>
    </w:p>
    <w:p w14:paraId="649E6ADB" w14:textId="77777777" w:rsidR="00B10664" w:rsidRPr="00B10664" w:rsidRDefault="00B10664" w:rsidP="00154520">
      <w:pPr>
        <w:rPr>
          <w:rFonts w:ascii="Times New Roman" w:hAnsi="Times New Roman" w:cs="Times New Roman"/>
          <w:vanish/>
          <w:sz w:val="22"/>
          <w:szCs w:val="22"/>
          <w:lang w:val="en-GB"/>
        </w:rPr>
      </w:pPr>
    </w:p>
    <w:p w14:paraId="2C7650EA"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p>
    <w:p w14:paraId="520AF66D"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099C9023"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Why People Choose Foods</w:t>
      </w:r>
    </w:p>
    <w:p w14:paraId="56524EB4" w14:textId="5B773341"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2EA22DE0"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1EC6C617" w14:textId="06F62281"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29</w:t>
      </w:r>
    </w:p>
    <w:p w14:paraId="4AAA206B" w14:textId="77777777" w:rsidR="00B10664" w:rsidRPr="00B10664" w:rsidRDefault="00B10664" w:rsidP="00154520">
      <w:pPr>
        <w:rPr>
          <w:rFonts w:ascii="Times New Roman" w:hAnsi="Times New Roman" w:cs="Times New Roman"/>
          <w:sz w:val="22"/>
          <w:szCs w:val="22"/>
          <w:lang w:val="en-GB"/>
        </w:rPr>
      </w:pPr>
    </w:p>
    <w:p w14:paraId="7BAA8E52" w14:textId="77777777" w:rsidR="00B10664" w:rsidRPr="00B10664" w:rsidRDefault="00B10664" w:rsidP="00154520">
      <w:pPr>
        <w:spacing w:after="75"/>
        <w:ind w:left="113"/>
        <w:rPr>
          <w:rFonts w:ascii="Times New Roman" w:hAnsi="Times New Roman" w:cs="Times New Roman"/>
          <w:sz w:val="22"/>
          <w:szCs w:val="22"/>
          <w:lang w:val="en-GB"/>
        </w:rPr>
      </w:pPr>
    </w:p>
    <w:p w14:paraId="5922DDBE" w14:textId="3B2C6327"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30.</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In which type of study do the investigators not manipulate the study variables of interest but instead monitor them over time?</w:t>
      </w:r>
    </w:p>
    <w:p w14:paraId="29A1A8E7" w14:textId="7C7B5ED0"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ohort study</w:t>
      </w:r>
    </w:p>
    <w:p w14:paraId="39D96874" w14:textId="79FD736A"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ase-control study</w:t>
      </w:r>
    </w:p>
    <w:p w14:paraId="64890F5E" w14:textId="711B5CA8"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epidemiological study</w:t>
      </w:r>
    </w:p>
    <w:p w14:paraId="791F7232" w14:textId="475A0C82"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ommunity health survey</w:t>
      </w:r>
    </w:p>
    <w:p w14:paraId="466CDB54" w14:textId="77777777" w:rsidR="00B10664" w:rsidRPr="00B10664" w:rsidRDefault="00B10664" w:rsidP="00154520">
      <w:pPr>
        <w:rPr>
          <w:rFonts w:ascii="Times New Roman" w:hAnsi="Times New Roman" w:cs="Times New Roman"/>
          <w:vanish/>
          <w:sz w:val="22"/>
          <w:szCs w:val="22"/>
          <w:lang w:val="en-GB"/>
        </w:rPr>
      </w:pPr>
    </w:p>
    <w:p w14:paraId="5927066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p>
    <w:p w14:paraId="492D4B93"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69B91C0B"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What Nutrition Scientists Do </w:t>
      </w:r>
    </w:p>
    <w:p w14:paraId="7D75C36F" w14:textId="649EAD64"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29D779AE"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4A63C188" w14:textId="366ED12F"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30</w:t>
      </w:r>
    </w:p>
    <w:p w14:paraId="70045685" w14:textId="77777777" w:rsidR="00B10664" w:rsidRPr="00B10664" w:rsidRDefault="00B10664" w:rsidP="00154520">
      <w:pPr>
        <w:rPr>
          <w:rFonts w:ascii="Times New Roman" w:hAnsi="Times New Roman" w:cs="Times New Roman"/>
          <w:sz w:val="22"/>
          <w:szCs w:val="22"/>
          <w:lang w:val="en-GB"/>
        </w:rPr>
      </w:pPr>
    </w:p>
    <w:p w14:paraId="71781D88" w14:textId="77777777" w:rsidR="00B10664" w:rsidRPr="00B10664" w:rsidRDefault="00B10664" w:rsidP="00154520">
      <w:pPr>
        <w:spacing w:after="75"/>
        <w:ind w:left="113"/>
        <w:rPr>
          <w:rFonts w:ascii="Times New Roman" w:hAnsi="Times New Roman" w:cs="Times New Roman"/>
          <w:sz w:val="22"/>
          <w:szCs w:val="22"/>
          <w:lang w:val="en-GB"/>
        </w:rPr>
      </w:pPr>
    </w:p>
    <w:p w14:paraId="2811D5EE" w14:textId="30E49707"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lastRenderedPageBreak/>
        <w:t>31.</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at type of nutrition research design shows the effects of treatments?</w:t>
      </w:r>
    </w:p>
    <w:p w14:paraId="4F48D81D" w14:textId="1CF77B80"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randomized controlled trials</w:t>
      </w:r>
    </w:p>
    <w:p w14:paraId="3897A368" w14:textId="6A0C5B56"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epidemiological studies</w:t>
      </w:r>
    </w:p>
    <w:p w14:paraId="2C64A293" w14:textId="0F5F7C07"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lind experiments</w:t>
      </w:r>
    </w:p>
    <w:p w14:paraId="2BBDBA6B" w14:textId="0C16C441"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ase studies</w:t>
      </w:r>
    </w:p>
    <w:p w14:paraId="28A56C9F" w14:textId="77777777" w:rsidR="00B10664" w:rsidRPr="00B10664" w:rsidRDefault="00B10664" w:rsidP="00154520">
      <w:pPr>
        <w:rPr>
          <w:rFonts w:ascii="Times New Roman" w:hAnsi="Times New Roman" w:cs="Times New Roman"/>
          <w:vanish/>
          <w:sz w:val="22"/>
          <w:szCs w:val="22"/>
          <w:lang w:val="en-GB"/>
        </w:rPr>
      </w:pPr>
    </w:p>
    <w:p w14:paraId="6D44C9C1"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p>
    <w:p w14:paraId="02FCE19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3A66DD55"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What Nutrition Scientists Do</w:t>
      </w:r>
    </w:p>
    <w:p w14:paraId="1745D54F" w14:textId="6073A10B"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6D14F07E"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575B05D6" w14:textId="4EF5FC03"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31</w:t>
      </w:r>
    </w:p>
    <w:p w14:paraId="59FBCA84" w14:textId="77777777" w:rsidR="00B10664" w:rsidRPr="00B10664" w:rsidRDefault="00B10664" w:rsidP="00154520">
      <w:pPr>
        <w:rPr>
          <w:rFonts w:ascii="Times New Roman" w:hAnsi="Times New Roman" w:cs="Times New Roman"/>
          <w:sz w:val="22"/>
          <w:szCs w:val="22"/>
          <w:lang w:val="en-GB"/>
        </w:rPr>
      </w:pPr>
    </w:p>
    <w:p w14:paraId="2B9519BF" w14:textId="77777777" w:rsidR="00B10664" w:rsidRPr="00B10664" w:rsidRDefault="00B10664" w:rsidP="00154520">
      <w:pPr>
        <w:spacing w:after="75"/>
        <w:ind w:left="113"/>
        <w:rPr>
          <w:rFonts w:ascii="Times New Roman" w:hAnsi="Times New Roman" w:cs="Times New Roman"/>
          <w:sz w:val="22"/>
          <w:szCs w:val="22"/>
          <w:lang w:val="en-GB"/>
        </w:rPr>
      </w:pPr>
    </w:p>
    <w:p w14:paraId="12098E87" w14:textId="4C82A270"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32.</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at type of research looks for correlations between dietary habits and disease incidence in a population?</w:t>
      </w:r>
    </w:p>
    <w:p w14:paraId="13AD983A" w14:textId="569CE98C"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epidemiological study</w:t>
      </w:r>
    </w:p>
    <w:p w14:paraId="05B5B1FB" w14:textId="2FD34F27"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intervention study</w:t>
      </w:r>
    </w:p>
    <w:p w14:paraId="2679938C" w14:textId="347786CF"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ase study</w:t>
      </w:r>
    </w:p>
    <w:p w14:paraId="211E1F87" w14:textId="639A0FF0"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laboratory study</w:t>
      </w:r>
    </w:p>
    <w:p w14:paraId="1BAC4454" w14:textId="77777777" w:rsidR="00B10664" w:rsidRPr="00B10664" w:rsidRDefault="00B10664" w:rsidP="00154520">
      <w:pPr>
        <w:rPr>
          <w:rFonts w:ascii="Times New Roman" w:hAnsi="Times New Roman" w:cs="Times New Roman"/>
          <w:vanish/>
          <w:sz w:val="22"/>
          <w:szCs w:val="22"/>
          <w:lang w:val="en-GB"/>
        </w:rPr>
      </w:pPr>
    </w:p>
    <w:p w14:paraId="3AC60C87"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p>
    <w:p w14:paraId="5ADB71DB"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2FABBE18"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What Nutrition Scientists Do</w:t>
      </w:r>
    </w:p>
    <w:p w14:paraId="6AA868E5" w14:textId="28624D8B"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59CD12A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2B515501" w14:textId="5E45A1CA"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32</w:t>
      </w:r>
    </w:p>
    <w:p w14:paraId="6A36D403" w14:textId="77777777" w:rsidR="00B10664" w:rsidRPr="00B10664" w:rsidRDefault="00B10664" w:rsidP="00154520">
      <w:pPr>
        <w:rPr>
          <w:rFonts w:ascii="Times New Roman" w:hAnsi="Times New Roman" w:cs="Times New Roman"/>
          <w:sz w:val="22"/>
          <w:szCs w:val="22"/>
          <w:lang w:val="en-GB"/>
        </w:rPr>
      </w:pPr>
    </w:p>
    <w:p w14:paraId="54707053" w14:textId="77777777" w:rsidR="00B10664" w:rsidRPr="00B10664" w:rsidRDefault="00B10664" w:rsidP="00154520">
      <w:pPr>
        <w:spacing w:after="75"/>
        <w:ind w:left="113"/>
        <w:rPr>
          <w:rFonts w:ascii="Times New Roman" w:hAnsi="Times New Roman" w:cs="Times New Roman"/>
          <w:sz w:val="22"/>
          <w:szCs w:val="22"/>
          <w:lang w:val="en-GB"/>
        </w:rPr>
      </w:pPr>
    </w:p>
    <w:p w14:paraId="7891F5F1" w14:textId="4A9E73AF"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33.</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section of a research article defines key terms and describes study procedures?</w:t>
      </w:r>
    </w:p>
    <w:p w14:paraId="12951DEF" w14:textId="18178147"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bstract</w:t>
      </w:r>
    </w:p>
    <w:p w14:paraId="7DAA0534" w14:textId="6FA57049"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introduction</w:t>
      </w:r>
    </w:p>
    <w:p w14:paraId="7E96A29C" w14:textId="595B15A1"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ethodology</w:t>
      </w:r>
    </w:p>
    <w:p w14:paraId="73E92B49" w14:textId="0A37EE32"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evidence </w:t>
      </w:r>
      <w:proofErr w:type="gramStart"/>
      <w:r w:rsidRPr="00B10664">
        <w:rPr>
          <w:rFonts w:ascii="Times New Roman" w:eastAsia="Times New Roman" w:hAnsi="Times New Roman" w:cs="Times New Roman"/>
          <w:sz w:val="22"/>
          <w:szCs w:val="22"/>
          <w:lang w:val="en-GB"/>
        </w:rPr>
        <w:t>review</w:t>
      </w:r>
      <w:proofErr w:type="gramEnd"/>
    </w:p>
    <w:p w14:paraId="532E9005" w14:textId="77777777" w:rsidR="00B10664" w:rsidRPr="00B10664" w:rsidRDefault="00B10664" w:rsidP="00154520">
      <w:pPr>
        <w:rPr>
          <w:rFonts w:ascii="Times New Roman" w:hAnsi="Times New Roman" w:cs="Times New Roman"/>
          <w:vanish/>
          <w:sz w:val="22"/>
          <w:szCs w:val="22"/>
          <w:lang w:val="en-GB"/>
        </w:rPr>
      </w:pPr>
    </w:p>
    <w:p w14:paraId="3C57FD70"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p>
    <w:p w14:paraId="16A28190"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73513CEA"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What Nutrition Scientists Do</w:t>
      </w:r>
    </w:p>
    <w:p w14:paraId="0E9AC16A" w14:textId="1EB9A52B"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61FAC244"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Remember</w:t>
      </w:r>
    </w:p>
    <w:p w14:paraId="6BFBA4D5" w14:textId="53023484"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33</w:t>
      </w:r>
    </w:p>
    <w:p w14:paraId="2FEF826E" w14:textId="77777777" w:rsidR="00B10664" w:rsidRPr="00B10664" w:rsidRDefault="00B10664" w:rsidP="00154520">
      <w:pPr>
        <w:rPr>
          <w:rFonts w:ascii="Times New Roman" w:hAnsi="Times New Roman" w:cs="Times New Roman"/>
          <w:sz w:val="22"/>
          <w:szCs w:val="22"/>
          <w:lang w:val="en-GB"/>
        </w:rPr>
      </w:pPr>
    </w:p>
    <w:p w14:paraId="126B83F7" w14:textId="77777777" w:rsidR="00B10664" w:rsidRPr="00B10664" w:rsidRDefault="00B10664" w:rsidP="00154520">
      <w:pPr>
        <w:spacing w:after="75"/>
        <w:ind w:left="113"/>
        <w:rPr>
          <w:rFonts w:ascii="Times New Roman" w:hAnsi="Times New Roman" w:cs="Times New Roman"/>
          <w:sz w:val="22"/>
          <w:szCs w:val="22"/>
          <w:lang w:val="en-GB"/>
        </w:rPr>
      </w:pPr>
    </w:p>
    <w:p w14:paraId="41B25194" w14:textId="3BC8E7FA"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34.</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of the following is a type of anthropometric information that may be obtained as part of an individual’s nutritional assessment?</w:t>
      </w:r>
    </w:p>
    <w:p w14:paraId="70F0731A" w14:textId="341D646A"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glucose level</w:t>
      </w:r>
    </w:p>
    <w:p w14:paraId="537CB291" w14:textId="6EB0E229"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food intake</w:t>
      </w:r>
    </w:p>
    <w:p w14:paraId="71DB43E8" w14:textId="6649F34F"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ody height</w:t>
      </w:r>
    </w:p>
    <w:p w14:paraId="03C91651" w14:textId="56F1A9CA"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health history</w:t>
      </w:r>
    </w:p>
    <w:p w14:paraId="5469DECB" w14:textId="77777777" w:rsidR="00B10664" w:rsidRPr="00B10664" w:rsidRDefault="00B10664" w:rsidP="00154520">
      <w:pPr>
        <w:rPr>
          <w:rFonts w:ascii="Times New Roman" w:hAnsi="Times New Roman" w:cs="Times New Roman"/>
          <w:vanish/>
          <w:sz w:val="22"/>
          <w:szCs w:val="22"/>
          <w:lang w:val="en-GB"/>
        </w:rPr>
      </w:pPr>
    </w:p>
    <w:p w14:paraId="7C94E284"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p>
    <w:p w14:paraId="76C2DACF"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2C5136F4"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Nutritional Assessment</w:t>
      </w:r>
    </w:p>
    <w:p w14:paraId="42B5FCF1" w14:textId="100B8ECA"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5AB57C45"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7F6D5148" w14:textId="26719E25"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lastRenderedPageBreak/>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34</w:t>
      </w:r>
    </w:p>
    <w:p w14:paraId="1FD43EC7" w14:textId="77777777" w:rsidR="00B10664" w:rsidRPr="00B10664" w:rsidRDefault="00B10664" w:rsidP="00154520">
      <w:pPr>
        <w:rPr>
          <w:rFonts w:ascii="Times New Roman" w:hAnsi="Times New Roman" w:cs="Times New Roman"/>
          <w:sz w:val="22"/>
          <w:szCs w:val="22"/>
          <w:lang w:val="en-GB"/>
        </w:rPr>
      </w:pPr>
    </w:p>
    <w:p w14:paraId="2C792971" w14:textId="77777777" w:rsidR="00B10664" w:rsidRPr="00B10664" w:rsidRDefault="00B10664" w:rsidP="00154520">
      <w:pPr>
        <w:spacing w:after="75"/>
        <w:ind w:left="113"/>
        <w:rPr>
          <w:rFonts w:ascii="Times New Roman" w:hAnsi="Times New Roman" w:cs="Times New Roman"/>
          <w:sz w:val="22"/>
          <w:szCs w:val="22"/>
          <w:lang w:val="en-GB"/>
        </w:rPr>
      </w:pPr>
    </w:p>
    <w:p w14:paraId="3F37A307" w14:textId="25782EC6" w:rsidR="00B10664" w:rsidRPr="00B10664" w:rsidRDefault="00B10664" w:rsidP="00154520">
      <w:pPr>
        <w:pStyle w:val="p"/>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35.</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nutrition recommendation is supported by Canada’s Food Guide?</w:t>
      </w:r>
    </w:p>
    <w:p w14:paraId="54760840" w14:textId="7E24CF55" w:rsidR="00B10664" w:rsidRPr="00B10664" w:rsidRDefault="00B10664" w:rsidP="00154520">
      <w:pPr>
        <w:pStyle w:val="p"/>
        <w:tabs>
          <w:tab w:val="left" w:pos="400"/>
          <w:tab w:val="left" w:pos="820"/>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eastAsia="Times New Roman" w:hAnsi="Times New Roman" w:cs="Times New Roman"/>
          <w:sz w:val="22"/>
          <w:szCs w:val="22"/>
          <w:lang w:val="en-GB"/>
        </w:rPr>
        <w:tab/>
        <w:t>Avoid foods high in complex carbohydrates.</w:t>
      </w:r>
    </w:p>
    <w:p w14:paraId="4F276EBE" w14:textId="6EB2817B" w:rsidR="00B10664" w:rsidRPr="00B10664" w:rsidRDefault="00B10664" w:rsidP="00154520">
      <w:pPr>
        <w:pStyle w:val="p"/>
        <w:tabs>
          <w:tab w:val="left" w:pos="400"/>
          <w:tab w:val="left" w:pos="820"/>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eastAsia="Times New Roman" w:hAnsi="Times New Roman" w:cs="Times New Roman"/>
          <w:sz w:val="22"/>
          <w:szCs w:val="22"/>
          <w:lang w:val="en-GB"/>
        </w:rPr>
        <w:tab/>
        <w:t>Limit alcohol consumption to once a week.</w:t>
      </w:r>
    </w:p>
    <w:p w14:paraId="36D053A7" w14:textId="0D756D4A" w:rsidR="00B10664" w:rsidRPr="00B10664" w:rsidRDefault="00B10664" w:rsidP="00154520">
      <w:pPr>
        <w:pStyle w:val="p"/>
        <w:tabs>
          <w:tab w:val="left" w:pos="400"/>
          <w:tab w:val="left" w:pos="820"/>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eastAsia="Times New Roman" w:hAnsi="Times New Roman" w:cs="Times New Roman"/>
          <w:sz w:val="22"/>
          <w:szCs w:val="22"/>
          <w:lang w:val="en-GB"/>
        </w:rPr>
        <w:tab/>
        <w:t>Make water your drink of choice.</w:t>
      </w:r>
    </w:p>
    <w:p w14:paraId="71260555" w14:textId="0FA03B05" w:rsidR="00B10664" w:rsidRPr="00B10664" w:rsidRDefault="00B10664" w:rsidP="00154520">
      <w:pPr>
        <w:pStyle w:val="p"/>
        <w:tabs>
          <w:tab w:val="left" w:pos="400"/>
          <w:tab w:val="left" w:pos="820"/>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eastAsia="Times New Roman" w:hAnsi="Times New Roman" w:cs="Times New Roman"/>
          <w:sz w:val="22"/>
          <w:szCs w:val="22"/>
          <w:lang w:val="en-GB"/>
        </w:rPr>
        <w:tab/>
        <w:t xml:space="preserve">Replace </w:t>
      </w:r>
      <w:proofErr w:type="spellStart"/>
      <w:r w:rsidRPr="00B10664">
        <w:rPr>
          <w:rFonts w:ascii="Times New Roman" w:eastAsia="Times New Roman" w:hAnsi="Times New Roman" w:cs="Times New Roman"/>
          <w:i/>
          <w:iCs/>
          <w:sz w:val="22"/>
          <w:szCs w:val="22"/>
          <w:lang w:val="en-GB"/>
        </w:rPr>
        <w:t>trans</w:t>
      </w:r>
      <w:r w:rsidRPr="00B10664">
        <w:rPr>
          <w:rFonts w:ascii="Times New Roman" w:eastAsia="Times New Roman" w:hAnsi="Times New Roman" w:cs="Times New Roman"/>
          <w:sz w:val="22"/>
          <w:szCs w:val="22"/>
          <w:lang w:val="en-GB"/>
        </w:rPr>
        <w:t xml:space="preserve"> fat</w:t>
      </w:r>
      <w:proofErr w:type="spellEnd"/>
      <w:r w:rsidRPr="00B10664">
        <w:rPr>
          <w:rFonts w:ascii="Times New Roman" w:eastAsia="Times New Roman" w:hAnsi="Times New Roman" w:cs="Times New Roman"/>
          <w:sz w:val="22"/>
          <w:szCs w:val="22"/>
          <w:lang w:val="en-GB"/>
        </w:rPr>
        <w:t xml:space="preserve"> with saturated fat.</w:t>
      </w:r>
    </w:p>
    <w:p w14:paraId="5AA77BA6" w14:textId="77777777" w:rsidR="00B10664" w:rsidRPr="00B10664" w:rsidRDefault="00B10664" w:rsidP="00154520">
      <w:pPr>
        <w:rPr>
          <w:rFonts w:ascii="Times New Roman" w:hAnsi="Times New Roman" w:cs="Times New Roman"/>
          <w:vanish/>
          <w:sz w:val="22"/>
          <w:szCs w:val="22"/>
          <w:lang w:val="en-GB"/>
        </w:rPr>
      </w:pPr>
    </w:p>
    <w:p w14:paraId="663F6D30"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p>
    <w:p w14:paraId="2A4CBB22"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5CB3C205"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ietary Guidelines</w:t>
      </w:r>
    </w:p>
    <w:p w14:paraId="77271C45" w14:textId="1104F1BB"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327476D5"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38FF9548" w14:textId="05BA4E48"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35</w:t>
      </w:r>
    </w:p>
    <w:p w14:paraId="400EC512" w14:textId="77777777" w:rsidR="00B10664" w:rsidRPr="00B10664" w:rsidRDefault="00B10664" w:rsidP="00154520">
      <w:pPr>
        <w:rPr>
          <w:rFonts w:ascii="Times New Roman" w:hAnsi="Times New Roman" w:cs="Times New Roman"/>
          <w:sz w:val="22"/>
          <w:szCs w:val="22"/>
          <w:lang w:val="en-GB"/>
        </w:rPr>
      </w:pPr>
    </w:p>
    <w:p w14:paraId="11AB1C2F" w14:textId="77777777" w:rsidR="00B10664" w:rsidRPr="00B10664" w:rsidRDefault="00B10664" w:rsidP="00154520">
      <w:pPr>
        <w:spacing w:after="75"/>
        <w:ind w:left="113"/>
        <w:rPr>
          <w:rFonts w:ascii="Times New Roman" w:hAnsi="Times New Roman" w:cs="Times New Roman"/>
          <w:sz w:val="22"/>
          <w:szCs w:val="22"/>
          <w:lang w:val="en-GB"/>
        </w:rPr>
      </w:pPr>
    </w:p>
    <w:p w14:paraId="6C64E5FA" w14:textId="0EA72A50" w:rsidR="00B10664" w:rsidRPr="00B10664" w:rsidRDefault="00B10664" w:rsidP="00154520">
      <w:pPr>
        <w:pStyle w:val="p"/>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36.</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at is a potential benefit of physical activity?</w:t>
      </w:r>
    </w:p>
    <w:p w14:paraId="75D79CC8" w14:textId="48AA88F1" w:rsidR="00B10664" w:rsidRPr="00B10664" w:rsidRDefault="00B10664" w:rsidP="00154520">
      <w:pPr>
        <w:pStyle w:val="p"/>
        <w:tabs>
          <w:tab w:val="left" w:pos="397"/>
          <w:tab w:val="left" w:pos="637"/>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eastAsia="Times New Roman" w:hAnsi="Times New Roman" w:cs="Times New Roman"/>
          <w:sz w:val="22"/>
          <w:szCs w:val="22"/>
          <w:lang w:val="en-GB"/>
        </w:rPr>
        <w:tab/>
        <w:t>lower bone density</w:t>
      </w:r>
    </w:p>
    <w:p w14:paraId="6BA69353" w14:textId="2CD3B164" w:rsidR="00B10664" w:rsidRPr="00B10664" w:rsidRDefault="00B10664" w:rsidP="00154520">
      <w:pPr>
        <w:pStyle w:val="p"/>
        <w:tabs>
          <w:tab w:val="left" w:pos="397"/>
          <w:tab w:val="left" w:pos="637"/>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eastAsia="Times New Roman" w:hAnsi="Times New Roman" w:cs="Times New Roman"/>
          <w:sz w:val="22"/>
          <w:szCs w:val="22"/>
          <w:lang w:val="en-GB"/>
        </w:rPr>
        <w:tab/>
        <w:t>reduced muscle tone</w:t>
      </w:r>
    </w:p>
    <w:p w14:paraId="706EBBEE" w14:textId="1CE047F3" w:rsidR="00B10664" w:rsidRPr="00B10664" w:rsidRDefault="00B10664" w:rsidP="00154520">
      <w:pPr>
        <w:pStyle w:val="p"/>
        <w:tabs>
          <w:tab w:val="left" w:pos="397"/>
          <w:tab w:val="left" w:pos="637"/>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eastAsia="Times New Roman" w:hAnsi="Times New Roman" w:cs="Times New Roman"/>
          <w:sz w:val="22"/>
          <w:szCs w:val="22"/>
          <w:lang w:val="en-GB"/>
        </w:rPr>
        <w:tab/>
        <w:t>lower risk of type 1 diabetes</w:t>
      </w:r>
    </w:p>
    <w:p w14:paraId="632C7F23" w14:textId="7F4AEBDC" w:rsidR="00B10664" w:rsidRPr="00B10664" w:rsidRDefault="00B10664" w:rsidP="00154520">
      <w:pPr>
        <w:pStyle w:val="p"/>
        <w:tabs>
          <w:tab w:val="left" w:pos="397"/>
          <w:tab w:val="left" w:pos="637"/>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eastAsia="Times New Roman" w:hAnsi="Times New Roman" w:cs="Times New Roman"/>
          <w:sz w:val="22"/>
          <w:szCs w:val="22"/>
          <w:lang w:val="en-GB"/>
        </w:rPr>
        <w:tab/>
        <w:t xml:space="preserve">decreased risk of colon cancer </w:t>
      </w:r>
    </w:p>
    <w:p w14:paraId="3D164E49" w14:textId="77777777" w:rsidR="00B10664" w:rsidRPr="00B10664" w:rsidRDefault="00B10664" w:rsidP="00154520">
      <w:pPr>
        <w:rPr>
          <w:rFonts w:ascii="Times New Roman" w:hAnsi="Times New Roman" w:cs="Times New Roman"/>
          <w:vanish/>
          <w:sz w:val="22"/>
          <w:szCs w:val="22"/>
          <w:lang w:val="en-GB"/>
        </w:rPr>
      </w:pPr>
    </w:p>
    <w:p w14:paraId="1BC627EE"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eastAsia="Times New Roman" w:hAnsi="Times New Roman" w:cs="Times New Roman"/>
          <w:i/>
          <w:iCs/>
          <w:sz w:val="22"/>
          <w:szCs w:val="22"/>
          <w:lang w:val="en-GB"/>
        </w:rPr>
        <w:tab/>
      </w:r>
      <w:r w:rsidRPr="00B10664">
        <w:rPr>
          <w:rFonts w:ascii="Times New Roman" w:eastAsia="Times New Roman" w:hAnsi="Times New Roman" w:cs="Times New Roman"/>
          <w:sz w:val="22"/>
          <w:szCs w:val="22"/>
          <w:lang w:val="en-GB"/>
        </w:rPr>
        <w:t>d</w:t>
      </w:r>
    </w:p>
    <w:p w14:paraId="1BF68E09"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5CB3A810"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ietary Guidelines</w:t>
      </w:r>
    </w:p>
    <w:p w14:paraId="734361E0" w14:textId="7847588B"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7B0EB613"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7E6BDFB9" w14:textId="641CD5FD"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eastAsia="Times New Roman" w:hAnsi="Times New Roman" w:cs="Times New Roman"/>
          <w:i/>
          <w:iCs/>
          <w:sz w:val="22"/>
          <w:szCs w:val="22"/>
          <w:lang w:val="en-GB"/>
        </w:rPr>
        <w:tab/>
      </w:r>
      <w:r w:rsidRPr="00B10664">
        <w:rPr>
          <w:rFonts w:ascii="Times New Roman" w:eastAsia="Times New Roman" w:hAnsi="Times New Roman" w:cs="Times New Roman"/>
          <w:sz w:val="22"/>
          <w:szCs w:val="22"/>
          <w:lang w:val="en-GB"/>
        </w:rPr>
        <w:t>01-36</w:t>
      </w:r>
    </w:p>
    <w:p w14:paraId="0B72C0E9" w14:textId="77777777" w:rsidR="00B10664" w:rsidRPr="00B10664" w:rsidRDefault="00B10664" w:rsidP="00154520">
      <w:pPr>
        <w:rPr>
          <w:rFonts w:ascii="Times New Roman" w:hAnsi="Times New Roman" w:cs="Times New Roman"/>
          <w:sz w:val="22"/>
          <w:szCs w:val="22"/>
          <w:lang w:val="en-GB"/>
        </w:rPr>
      </w:pPr>
    </w:p>
    <w:p w14:paraId="4C5F5222" w14:textId="77777777" w:rsidR="00B10664" w:rsidRPr="00B10664" w:rsidRDefault="00B10664" w:rsidP="00154520">
      <w:pPr>
        <w:spacing w:after="75"/>
        <w:ind w:left="113"/>
        <w:rPr>
          <w:rFonts w:ascii="Times New Roman" w:hAnsi="Times New Roman" w:cs="Times New Roman"/>
          <w:sz w:val="22"/>
          <w:szCs w:val="22"/>
          <w:lang w:val="en-GB"/>
        </w:rPr>
      </w:pPr>
    </w:p>
    <w:p w14:paraId="7FDEB19F" w14:textId="3E0F045F"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37.</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You see a new finding about nutrition reported in your local newspaper. What is your most prudent response to information from this source?</w:t>
      </w:r>
    </w:p>
    <w:p w14:paraId="1D5127B6" w14:textId="6D6F5621"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You decide that the information is factual.</w:t>
      </w:r>
    </w:p>
    <w:p w14:paraId="4D6D29D6" w14:textId="5F2C2A7C"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You wait until there are confirmed results to apply the finding.</w:t>
      </w:r>
    </w:p>
    <w:p w14:paraId="6FEAE3D6" w14:textId="4EA4B7B5"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You feel confident about changing your diet accordingly.</w:t>
      </w:r>
    </w:p>
    <w:p w14:paraId="21337491" w14:textId="4D7D80D4"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You attribute it to media sensationalism.</w:t>
      </w:r>
    </w:p>
    <w:p w14:paraId="4E0BA0D6" w14:textId="77777777" w:rsidR="00B10664" w:rsidRPr="00B10664" w:rsidRDefault="00B10664" w:rsidP="00154520">
      <w:pPr>
        <w:rPr>
          <w:rFonts w:ascii="Times New Roman" w:hAnsi="Times New Roman" w:cs="Times New Roman"/>
          <w:vanish/>
          <w:sz w:val="22"/>
          <w:szCs w:val="22"/>
          <w:lang w:val="en-GB"/>
        </w:rPr>
      </w:pPr>
    </w:p>
    <w:p w14:paraId="2F261A7E"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p>
    <w:p w14:paraId="63D32B10"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3727F61B"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ietary Guidelines</w:t>
      </w:r>
    </w:p>
    <w:p w14:paraId="131935DD" w14:textId="62C4127D"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493420C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6FDA1C53" w14:textId="17063E92"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37</w:t>
      </w:r>
    </w:p>
    <w:p w14:paraId="1D7D9889" w14:textId="77777777" w:rsidR="00B10664" w:rsidRPr="00B10664" w:rsidRDefault="00B10664" w:rsidP="00154520">
      <w:pPr>
        <w:rPr>
          <w:rFonts w:ascii="Times New Roman" w:hAnsi="Times New Roman" w:cs="Times New Roman"/>
          <w:sz w:val="22"/>
          <w:szCs w:val="22"/>
          <w:lang w:val="en-GB"/>
        </w:rPr>
      </w:pPr>
    </w:p>
    <w:p w14:paraId="76518753" w14:textId="77777777" w:rsidR="00B10664" w:rsidRPr="00B10664" w:rsidRDefault="00B10664" w:rsidP="00154520">
      <w:pPr>
        <w:spacing w:after="75"/>
        <w:ind w:left="113"/>
        <w:rPr>
          <w:rFonts w:ascii="Times New Roman" w:hAnsi="Times New Roman" w:cs="Times New Roman"/>
          <w:sz w:val="22"/>
          <w:szCs w:val="22"/>
          <w:lang w:val="en-GB"/>
        </w:rPr>
      </w:pPr>
    </w:p>
    <w:p w14:paraId="30C166E7" w14:textId="61278B06"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38.</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of the following media is the most credible source of nutrition information?</w:t>
      </w:r>
    </w:p>
    <w:p w14:paraId="06956731" w14:textId="3610CC9C"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newspaper articles</w:t>
      </w:r>
    </w:p>
    <w:p w14:paraId="2CA469EA" w14:textId="61732225"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health magazines</w:t>
      </w:r>
    </w:p>
    <w:p w14:paraId="3A8008CE" w14:textId="10ADD784" w:rsidR="00B10664" w:rsidRPr="00B10664" w:rsidRDefault="00B10664" w:rsidP="00154520">
      <w:pPr>
        <w:pStyle w:val="p"/>
        <w:tabs>
          <w:tab w:val="left" w:pos="400"/>
          <w:tab w:val="left" w:pos="640"/>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peer-reviewed journals</w:t>
      </w:r>
    </w:p>
    <w:p w14:paraId="5CDE95A9" w14:textId="234D75A6"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logs</w:t>
      </w:r>
    </w:p>
    <w:p w14:paraId="62205187" w14:textId="77777777" w:rsidR="00B10664" w:rsidRPr="00B10664" w:rsidRDefault="00B10664" w:rsidP="00154520">
      <w:pPr>
        <w:rPr>
          <w:rFonts w:ascii="Times New Roman" w:hAnsi="Times New Roman" w:cs="Times New Roman"/>
          <w:vanish/>
          <w:sz w:val="22"/>
          <w:szCs w:val="22"/>
          <w:lang w:val="en-GB"/>
        </w:rPr>
      </w:pPr>
    </w:p>
    <w:p w14:paraId="0CE49FC8"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p>
    <w:p w14:paraId="39D2792C"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5A7F6BB1"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ietary Guidelines</w:t>
      </w:r>
    </w:p>
    <w:p w14:paraId="655355EB" w14:textId="6DA730A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lastRenderedPageBreak/>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4913F26F"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1D4872E7" w14:textId="42025E38"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eastAsia="Times New Roman" w:hAnsi="Times New Roman" w:cs="Times New Roman"/>
          <w:i/>
          <w:iCs/>
          <w:sz w:val="22"/>
          <w:szCs w:val="22"/>
          <w:lang w:val="en-GB"/>
        </w:rPr>
        <w:tab/>
      </w:r>
      <w:r w:rsidRPr="00B10664">
        <w:rPr>
          <w:rFonts w:ascii="Times New Roman" w:eastAsia="Times New Roman" w:hAnsi="Times New Roman" w:cs="Times New Roman"/>
          <w:sz w:val="22"/>
          <w:szCs w:val="22"/>
          <w:lang w:val="en-GB"/>
        </w:rPr>
        <w:t>01-38</w:t>
      </w:r>
    </w:p>
    <w:p w14:paraId="7F6CD4F1" w14:textId="77777777" w:rsidR="00B10664" w:rsidRPr="00B10664" w:rsidRDefault="00B10664" w:rsidP="00154520">
      <w:pPr>
        <w:rPr>
          <w:rFonts w:ascii="Times New Roman" w:hAnsi="Times New Roman" w:cs="Times New Roman"/>
          <w:sz w:val="22"/>
          <w:szCs w:val="22"/>
          <w:lang w:val="en-GB"/>
        </w:rPr>
      </w:pPr>
    </w:p>
    <w:p w14:paraId="0D321744" w14:textId="77777777" w:rsidR="00B10664" w:rsidRPr="00B10664" w:rsidRDefault="00B10664" w:rsidP="00154520">
      <w:pPr>
        <w:spacing w:after="75"/>
        <w:ind w:left="113"/>
        <w:rPr>
          <w:rFonts w:ascii="Times New Roman" w:hAnsi="Times New Roman" w:cs="Times New Roman"/>
          <w:sz w:val="22"/>
          <w:szCs w:val="22"/>
          <w:lang w:val="en-GB"/>
        </w:rPr>
      </w:pPr>
    </w:p>
    <w:p w14:paraId="55B34CF7" w14:textId="450D4F34" w:rsidR="00B10664" w:rsidRPr="00B10664" w:rsidRDefault="00B10664" w:rsidP="00154520">
      <w:pPr>
        <w:pStyle w:val="p"/>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39.</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How is the joy of eating physically beneficial to the body?</w:t>
      </w:r>
    </w:p>
    <w:p w14:paraId="5A9C8196" w14:textId="1A5E872E" w:rsidR="00B10664" w:rsidRPr="00B10664" w:rsidRDefault="00B10664" w:rsidP="00154520">
      <w:pPr>
        <w:pStyle w:val="p"/>
        <w:tabs>
          <w:tab w:val="left" w:pos="397"/>
          <w:tab w:val="left" w:pos="647"/>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eastAsia="Times New Roman" w:hAnsi="Times New Roman" w:cs="Times New Roman"/>
          <w:sz w:val="22"/>
          <w:szCs w:val="22"/>
          <w:lang w:val="en-GB"/>
        </w:rPr>
        <w:tab/>
        <w:t>increases muscle strength and endurance</w:t>
      </w:r>
    </w:p>
    <w:p w14:paraId="412439E0" w14:textId="11E44BC2" w:rsidR="00B10664" w:rsidRPr="00B10664" w:rsidRDefault="00B10664" w:rsidP="00154520">
      <w:pPr>
        <w:pStyle w:val="p"/>
        <w:tabs>
          <w:tab w:val="left" w:pos="397"/>
          <w:tab w:val="left" w:pos="647"/>
        </w:tabs>
        <w:spacing w:line="259" w:lineRule="auto"/>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eastAsia="Times New Roman" w:hAnsi="Times New Roman" w:cs="Times New Roman"/>
          <w:sz w:val="22"/>
          <w:szCs w:val="22"/>
          <w:lang w:val="en-GB"/>
        </w:rPr>
        <w:tab/>
        <w:t>creates a strong self-image and belief in one’s abilities</w:t>
      </w:r>
    </w:p>
    <w:p w14:paraId="25CD0CCF" w14:textId="3998B20C" w:rsidR="00B10664" w:rsidRPr="00B10664" w:rsidRDefault="00B10664" w:rsidP="00154520">
      <w:pPr>
        <w:pStyle w:val="p"/>
        <w:tabs>
          <w:tab w:val="left" w:pos="397"/>
          <w:tab w:val="left" w:pos="647"/>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eastAsia="Times New Roman" w:hAnsi="Times New Roman" w:cs="Times New Roman"/>
          <w:sz w:val="22"/>
          <w:szCs w:val="22"/>
          <w:lang w:val="en-GB"/>
        </w:rPr>
        <w:tab/>
        <w:t>triggers positive changes in the nervous, hormonal, and immune systems</w:t>
      </w:r>
    </w:p>
    <w:p w14:paraId="46713126" w14:textId="5B282AED" w:rsidR="00B10664" w:rsidRPr="00B10664" w:rsidRDefault="00B10664" w:rsidP="00154520">
      <w:pPr>
        <w:pStyle w:val="p"/>
        <w:tabs>
          <w:tab w:val="left" w:pos="397"/>
          <w:tab w:val="left" w:pos="647"/>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eastAsia="Times New Roman" w:hAnsi="Times New Roman" w:cs="Times New Roman"/>
          <w:sz w:val="22"/>
          <w:szCs w:val="22"/>
          <w:lang w:val="en-GB"/>
        </w:rPr>
        <w:tab/>
        <w:t>enhances cardiovascular endurance</w:t>
      </w:r>
    </w:p>
    <w:p w14:paraId="7F77515F" w14:textId="77777777" w:rsidR="00B10664" w:rsidRPr="00B10664" w:rsidRDefault="00B10664" w:rsidP="00154520">
      <w:pPr>
        <w:rPr>
          <w:rFonts w:ascii="Times New Roman" w:hAnsi="Times New Roman" w:cs="Times New Roman"/>
          <w:vanish/>
          <w:sz w:val="22"/>
          <w:szCs w:val="22"/>
          <w:lang w:val="en-GB"/>
        </w:rPr>
      </w:pPr>
    </w:p>
    <w:p w14:paraId="1F79B029"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p>
    <w:p w14:paraId="1A67D81C"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1CDA5B07"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ietary Guidelines</w:t>
      </w:r>
    </w:p>
    <w:p w14:paraId="7FE2DF80" w14:textId="2F03B2F8"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3DA52809"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03FDC8E6" w14:textId="3BF5AB03"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39</w:t>
      </w:r>
    </w:p>
    <w:p w14:paraId="3A10DB0C" w14:textId="77777777" w:rsidR="00B10664" w:rsidRPr="00B10664" w:rsidRDefault="00B10664" w:rsidP="00154520">
      <w:pPr>
        <w:rPr>
          <w:rFonts w:ascii="Times New Roman" w:hAnsi="Times New Roman" w:cs="Times New Roman"/>
          <w:sz w:val="22"/>
          <w:szCs w:val="22"/>
          <w:lang w:val="en-GB"/>
        </w:rPr>
      </w:pPr>
    </w:p>
    <w:p w14:paraId="33B03DBE" w14:textId="77777777" w:rsidR="00B10664" w:rsidRPr="00B10664" w:rsidRDefault="00B10664" w:rsidP="00154520">
      <w:pPr>
        <w:spacing w:after="75"/>
        <w:ind w:left="113"/>
        <w:rPr>
          <w:rFonts w:ascii="Times New Roman" w:hAnsi="Times New Roman" w:cs="Times New Roman"/>
          <w:sz w:val="22"/>
          <w:szCs w:val="22"/>
          <w:lang w:val="en-GB"/>
        </w:rPr>
      </w:pPr>
    </w:p>
    <w:p w14:paraId="0B3D6876" w14:textId="2AA4588E" w:rsidR="00B10664" w:rsidRPr="00B10664" w:rsidRDefault="00B10664" w:rsidP="00154520">
      <w:pPr>
        <w:pStyle w:val="p"/>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40.</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 xml:space="preserve">An individual who strives to permanently integrate new dietary behaviours into daily life </w:t>
      </w:r>
      <w:proofErr w:type="gramStart"/>
      <w:r w:rsidRPr="00B10664">
        <w:rPr>
          <w:rFonts w:ascii="Times New Roman" w:eastAsia="Times New Roman" w:hAnsi="Times New Roman" w:cs="Times New Roman"/>
          <w:sz w:val="22"/>
          <w:szCs w:val="22"/>
          <w:lang w:val="en-GB"/>
        </w:rPr>
        <w:t>is considered to be</w:t>
      </w:r>
      <w:proofErr w:type="gramEnd"/>
      <w:r w:rsidRPr="00B10664">
        <w:rPr>
          <w:rFonts w:ascii="Times New Roman" w:eastAsia="Times New Roman" w:hAnsi="Times New Roman" w:cs="Times New Roman"/>
          <w:sz w:val="22"/>
          <w:szCs w:val="22"/>
          <w:lang w:val="en-GB"/>
        </w:rPr>
        <w:t xml:space="preserve"> within which stage of behaviour change?</w:t>
      </w:r>
    </w:p>
    <w:p w14:paraId="4DDD2074" w14:textId="0139215D" w:rsidR="00B10664" w:rsidRPr="00B10664" w:rsidRDefault="00B10664" w:rsidP="00154520">
      <w:pPr>
        <w:pStyle w:val="p"/>
        <w:tabs>
          <w:tab w:val="left" w:pos="400"/>
          <w:tab w:val="left" w:pos="640"/>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eastAsia="Times New Roman" w:hAnsi="Times New Roman" w:cs="Times New Roman"/>
          <w:sz w:val="22"/>
          <w:szCs w:val="22"/>
          <w:lang w:val="en-GB"/>
        </w:rPr>
        <w:tab/>
        <w:t>maintenance</w:t>
      </w:r>
    </w:p>
    <w:p w14:paraId="3732D4B6" w14:textId="2B6A2DCA" w:rsidR="00B10664" w:rsidRPr="00B10664" w:rsidRDefault="00B10664" w:rsidP="00154520">
      <w:pPr>
        <w:pStyle w:val="p"/>
        <w:tabs>
          <w:tab w:val="left" w:pos="400"/>
          <w:tab w:val="left" w:pos="640"/>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eastAsia="Times New Roman" w:hAnsi="Times New Roman" w:cs="Times New Roman"/>
          <w:sz w:val="22"/>
          <w:szCs w:val="22"/>
          <w:lang w:val="en-GB"/>
        </w:rPr>
        <w:tab/>
        <w:t>adoption</w:t>
      </w:r>
    </w:p>
    <w:p w14:paraId="34172A67" w14:textId="69E6675C" w:rsidR="00B10664" w:rsidRPr="00B10664" w:rsidRDefault="00B10664" w:rsidP="00154520">
      <w:pPr>
        <w:pStyle w:val="p"/>
        <w:tabs>
          <w:tab w:val="left" w:pos="400"/>
          <w:tab w:val="left" w:pos="640"/>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eastAsia="Times New Roman" w:hAnsi="Times New Roman" w:cs="Times New Roman"/>
          <w:sz w:val="22"/>
          <w:szCs w:val="22"/>
          <w:lang w:val="en-GB"/>
        </w:rPr>
        <w:tab/>
        <w:t>preparation</w:t>
      </w:r>
    </w:p>
    <w:p w14:paraId="77C2748D" w14:textId="040B5DE8" w:rsidR="00B10664" w:rsidRPr="00B10664" w:rsidRDefault="00B10664" w:rsidP="00154520">
      <w:pPr>
        <w:pStyle w:val="p"/>
        <w:tabs>
          <w:tab w:val="left" w:pos="400"/>
          <w:tab w:val="left" w:pos="640"/>
        </w:tabs>
        <w:rPr>
          <w:rFonts w:ascii="Times New Roman" w:eastAsia="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eastAsia="Times New Roman" w:hAnsi="Times New Roman" w:cs="Times New Roman"/>
          <w:sz w:val="22"/>
          <w:szCs w:val="22"/>
          <w:lang w:val="en-GB"/>
        </w:rPr>
        <w:tab/>
        <w:t>action</w:t>
      </w:r>
    </w:p>
    <w:p w14:paraId="79FE3BD5" w14:textId="77777777" w:rsidR="00B10664" w:rsidRPr="00B10664" w:rsidRDefault="00B10664" w:rsidP="00154520">
      <w:pPr>
        <w:rPr>
          <w:rFonts w:ascii="Times New Roman" w:hAnsi="Times New Roman" w:cs="Times New Roman"/>
          <w:vanish/>
          <w:sz w:val="22"/>
          <w:szCs w:val="22"/>
          <w:lang w:val="en-GB"/>
        </w:rPr>
      </w:pPr>
    </w:p>
    <w:p w14:paraId="294A48E6"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p>
    <w:p w14:paraId="21DB766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7B59EE88"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Process of Change</w:t>
      </w:r>
    </w:p>
    <w:p w14:paraId="4420E28C" w14:textId="431E42DB"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3C9FFA8A"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605B4644" w14:textId="7AF7A086"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40</w:t>
      </w:r>
    </w:p>
    <w:p w14:paraId="28A37925" w14:textId="77777777" w:rsidR="00B10664" w:rsidRPr="00B10664" w:rsidRDefault="00B10664" w:rsidP="00154520">
      <w:pPr>
        <w:rPr>
          <w:rFonts w:ascii="Times New Roman" w:hAnsi="Times New Roman" w:cs="Times New Roman"/>
          <w:sz w:val="22"/>
          <w:szCs w:val="22"/>
          <w:lang w:val="en-GB"/>
        </w:rPr>
      </w:pPr>
    </w:p>
    <w:p w14:paraId="226B3D23" w14:textId="77777777" w:rsidR="00B10664" w:rsidRPr="00B10664" w:rsidRDefault="00B10664" w:rsidP="00154520">
      <w:pPr>
        <w:spacing w:after="75"/>
        <w:ind w:left="113"/>
        <w:rPr>
          <w:rFonts w:ascii="Times New Roman" w:hAnsi="Times New Roman" w:cs="Times New Roman"/>
          <w:sz w:val="22"/>
          <w:szCs w:val="22"/>
          <w:lang w:val="en-GB"/>
        </w:rPr>
      </w:pPr>
    </w:p>
    <w:p w14:paraId="07152024" w14:textId="7DE6112E"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41.</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food offers the most nutrients per Calorie?</w:t>
      </w:r>
    </w:p>
    <w:p w14:paraId="507EAFF0" w14:textId="7AEFA948"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iced carrot</w:t>
      </w:r>
    </w:p>
    <w:p w14:paraId="27306022" w14:textId="04C04FCC"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ice cream</w:t>
      </w:r>
    </w:p>
    <w:p w14:paraId="05E4B8F2" w14:textId="0CFCFD92"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pork sausage</w:t>
      </w:r>
    </w:p>
    <w:p w14:paraId="3297BF0E" w14:textId="580240DF"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lack coffee</w:t>
      </w:r>
    </w:p>
    <w:p w14:paraId="02895D32" w14:textId="77777777" w:rsidR="00B10664" w:rsidRPr="00B10664" w:rsidRDefault="00B10664" w:rsidP="00154520">
      <w:pPr>
        <w:rPr>
          <w:rFonts w:ascii="Times New Roman" w:hAnsi="Times New Roman" w:cs="Times New Roman"/>
          <w:vanish/>
          <w:sz w:val="22"/>
          <w:szCs w:val="22"/>
          <w:lang w:val="en-GB"/>
        </w:rPr>
      </w:pPr>
    </w:p>
    <w:p w14:paraId="6AC90A39"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p>
    <w:p w14:paraId="3D9A1C5A"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5C3E8BF9"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How Can I Get Enough Nutrients without Consuming Too Many Calories?</w:t>
      </w:r>
    </w:p>
    <w:p w14:paraId="668CC325" w14:textId="697F82FA"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41274DAA"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1BDB49D4" w14:textId="5BD09419"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41</w:t>
      </w:r>
    </w:p>
    <w:p w14:paraId="46AC000A" w14:textId="77777777" w:rsidR="00B10664" w:rsidRPr="00B10664" w:rsidRDefault="00B10664" w:rsidP="00154520">
      <w:pPr>
        <w:rPr>
          <w:rFonts w:ascii="Times New Roman" w:hAnsi="Times New Roman" w:cs="Times New Roman"/>
          <w:sz w:val="22"/>
          <w:szCs w:val="22"/>
          <w:lang w:val="en-GB"/>
        </w:rPr>
      </w:pPr>
    </w:p>
    <w:p w14:paraId="4F8A580C" w14:textId="77777777" w:rsidR="00B10664" w:rsidRPr="00B10664" w:rsidRDefault="00B10664" w:rsidP="00154520">
      <w:pPr>
        <w:spacing w:after="75"/>
        <w:ind w:left="113"/>
        <w:rPr>
          <w:rFonts w:ascii="Times New Roman" w:hAnsi="Times New Roman" w:cs="Times New Roman"/>
          <w:sz w:val="22"/>
          <w:szCs w:val="22"/>
          <w:lang w:val="en-GB"/>
        </w:rPr>
      </w:pPr>
    </w:p>
    <w:p w14:paraId="0960AB17" w14:textId="7E2E0A7E"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42.</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Three ounces of beef stew offers about the same amount of iron as three ounces of water-packed tuna, but the beef contains over 300 Calories while the tuna contains about 100 Calories. What is the term for this difference?</w:t>
      </w:r>
    </w:p>
    <w:p w14:paraId="5C9045F4" w14:textId="626E7286"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alance</w:t>
      </w:r>
    </w:p>
    <w:p w14:paraId="25D88F1D" w14:textId="3BB9C790"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oderation</w:t>
      </w:r>
    </w:p>
    <w:p w14:paraId="7FF70D78" w14:textId="1AADA7F4"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ietary variety</w:t>
      </w:r>
    </w:p>
    <w:p w14:paraId="43CCAECD" w14:textId="0B8CC541"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lastRenderedPageBreak/>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nutrient density</w:t>
      </w:r>
    </w:p>
    <w:p w14:paraId="1E5AD234" w14:textId="77777777" w:rsidR="00B10664" w:rsidRPr="00B10664" w:rsidRDefault="00B10664" w:rsidP="00154520">
      <w:pPr>
        <w:rPr>
          <w:rFonts w:ascii="Times New Roman" w:hAnsi="Times New Roman" w:cs="Times New Roman"/>
          <w:vanish/>
          <w:sz w:val="22"/>
          <w:szCs w:val="22"/>
          <w:lang w:val="en-GB"/>
        </w:rPr>
      </w:pPr>
    </w:p>
    <w:p w14:paraId="1D3EE5AA"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p>
    <w:p w14:paraId="10FD7D42"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67BAFFED"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How Can I Get Enough Nutrients without Consuming Too Many Calories?</w:t>
      </w:r>
    </w:p>
    <w:p w14:paraId="0BF914B9" w14:textId="327810DA"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6D9CA6B7"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2DB4AC73" w14:textId="432B448D"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42</w:t>
      </w:r>
    </w:p>
    <w:p w14:paraId="074875E6" w14:textId="77777777" w:rsidR="00B10664" w:rsidRPr="00B10664" w:rsidRDefault="00B10664" w:rsidP="00154520">
      <w:pPr>
        <w:rPr>
          <w:rFonts w:ascii="Times New Roman" w:hAnsi="Times New Roman" w:cs="Times New Roman"/>
          <w:sz w:val="22"/>
          <w:szCs w:val="22"/>
          <w:lang w:val="en-GB"/>
        </w:rPr>
      </w:pPr>
    </w:p>
    <w:p w14:paraId="01DF9BED" w14:textId="77777777" w:rsidR="00B10664" w:rsidRPr="00B10664" w:rsidRDefault="00B10664" w:rsidP="00154520">
      <w:pPr>
        <w:spacing w:after="75"/>
        <w:ind w:left="113"/>
        <w:rPr>
          <w:rFonts w:ascii="Times New Roman" w:hAnsi="Times New Roman" w:cs="Times New Roman"/>
          <w:sz w:val="22"/>
          <w:szCs w:val="22"/>
          <w:lang w:val="en-GB"/>
        </w:rPr>
      </w:pPr>
    </w:p>
    <w:p w14:paraId="7A6D7C61" w14:textId="47557C7C"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43.</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at is the name commonly given to an Internet story that gains strength of conviction solely based on repetition?</w:t>
      </w:r>
    </w:p>
    <w:p w14:paraId="554998AA" w14:textId="2D4B003E"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dvertorial</w:t>
      </w:r>
    </w:p>
    <w:p w14:paraId="0372933E" w14:textId="2A7214AF"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necdotal evidence</w:t>
      </w:r>
    </w:p>
    <w:p w14:paraId="5D877110" w14:textId="39B07AA2"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urban legend</w:t>
      </w:r>
    </w:p>
    <w:p w14:paraId="30094DDA" w14:textId="16843C49"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infomercial</w:t>
      </w:r>
    </w:p>
    <w:p w14:paraId="6FFC7245" w14:textId="77777777" w:rsidR="00B10664" w:rsidRPr="00B10664" w:rsidRDefault="00B10664" w:rsidP="00154520">
      <w:pPr>
        <w:rPr>
          <w:rFonts w:ascii="Times New Roman" w:hAnsi="Times New Roman" w:cs="Times New Roman"/>
          <w:vanish/>
          <w:sz w:val="22"/>
          <w:szCs w:val="22"/>
          <w:lang w:val="en-GB"/>
        </w:rPr>
      </w:pPr>
    </w:p>
    <w:p w14:paraId="42B8A53F"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p>
    <w:p w14:paraId="40A8362E"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103369D1"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orting the Imposters from the Real Nutrition Experts</w:t>
      </w:r>
    </w:p>
    <w:p w14:paraId="1F6F2802" w14:textId="6A097A09"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065E873B"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7376A63E" w14:textId="089B89FC"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43</w:t>
      </w:r>
    </w:p>
    <w:p w14:paraId="29D48120" w14:textId="77777777" w:rsidR="00B10664" w:rsidRPr="00B10664" w:rsidRDefault="00B10664" w:rsidP="00154520">
      <w:pPr>
        <w:rPr>
          <w:rFonts w:ascii="Times New Roman" w:hAnsi="Times New Roman" w:cs="Times New Roman"/>
          <w:sz w:val="22"/>
          <w:szCs w:val="22"/>
          <w:lang w:val="en-GB"/>
        </w:rPr>
      </w:pPr>
    </w:p>
    <w:p w14:paraId="586A71FB" w14:textId="77777777" w:rsidR="00B10664" w:rsidRPr="00B10664" w:rsidRDefault="00B10664" w:rsidP="00154520">
      <w:pPr>
        <w:spacing w:after="75"/>
        <w:ind w:left="113"/>
        <w:rPr>
          <w:rFonts w:ascii="Times New Roman" w:hAnsi="Times New Roman" w:cs="Times New Roman"/>
          <w:sz w:val="22"/>
          <w:szCs w:val="22"/>
          <w:lang w:val="en-GB"/>
        </w:rPr>
      </w:pPr>
    </w:p>
    <w:p w14:paraId="06A37D5C" w14:textId="35956C80"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44.</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organization accredits university undergraduate and dietetic internship programs that qualify dietitians to practise?</w:t>
      </w:r>
    </w:p>
    <w:p w14:paraId="490CD75C" w14:textId="5DA91253"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International Academy of Nutritional Consultants</w:t>
      </w:r>
    </w:p>
    <w:p w14:paraId="0CAED352" w14:textId="0215BCD9"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anadian Society for Clinical Nutrition</w:t>
      </w:r>
    </w:p>
    <w:p w14:paraId="29ED9DAC" w14:textId="25C0A4B5"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anadian Association of Nutrition and Dietary Consultants</w:t>
      </w:r>
    </w:p>
    <w:p w14:paraId="1BC6A1C2" w14:textId="208C568C"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ietitians of Canada</w:t>
      </w:r>
    </w:p>
    <w:p w14:paraId="2E3853E3" w14:textId="77777777" w:rsidR="00B10664" w:rsidRPr="00B10664" w:rsidRDefault="00B10664" w:rsidP="00154520">
      <w:pPr>
        <w:rPr>
          <w:rFonts w:ascii="Times New Roman" w:hAnsi="Times New Roman" w:cs="Times New Roman"/>
          <w:vanish/>
          <w:sz w:val="22"/>
          <w:szCs w:val="22"/>
          <w:lang w:val="en-GB"/>
        </w:rPr>
      </w:pPr>
    </w:p>
    <w:p w14:paraId="41F6FF1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p>
    <w:p w14:paraId="3BA4BDBE"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3A0FF831"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orting the Imposters from the Real Nutrition Experts</w:t>
      </w:r>
    </w:p>
    <w:p w14:paraId="11B1454C" w14:textId="42E10D2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58BC31C0"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Remember</w:t>
      </w:r>
    </w:p>
    <w:p w14:paraId="46CD74FB" w14:textId="4EC27845"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44</w:t>
      </w:r>
    </w:p>
    <w:p w14:paraId="530DA00B" w14:textId="77777777" w:rsidR="00B10664" w:rsidRPr="00B10664" w:rsidRDefault="00B10664" w:rsidP="00154520">
      <w:pPr>
        <w:rPr>
          <w:rFonts w:ascii="Times New Roman" w:hAnsi="Times New Roman" w:cs="Times New Roman"/>
          <w:sz w:val="22"/>
          <w:szCs w:val="22"/>
          <w:lang w:val="en-GB"/>
        </w:rPr>
      </w:pPr>
    </w:p>
    <w:p w14:paraId="4CC19E30" w14:textId="77777777" w:rsidR="00B10664" w:rsidRPr="00B10664" w:rsidRDefault="00B10664" w:rsidP="00154520">
      <w:pPr>
        <w:spacing w:after="75"/>
        <w:ind w:left="113"/>
        <w:rPr>
          <w:rFonts w:ascii="Times New Roman" w:hAnsi="Times New Roman" w:cs="Times New Roman"/>
          <w:sz w:val="22"/>
          <w:szCs w:val="22"/>
          <w:lang w:val="en-GB"/>
        </w:rPr>
      </w:pPr>
    </w:p>
    <w:p w14:paraId="3ADE6943" w14:textId="407040F8"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45.</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at is the responsibility of provincial dietetic regulatory bodies?</w:t>
      </w:r>
    </w:p>
    <w:p w14:paraId="0178F04F" w14:textId="55FC5687"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ccrediting correspondence schools in dietetics</w:t>
      </w:r>
    </w:p>
    <w:p w14:paraId="17A7A652" w14:textId="59FEC04C"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protecting the public from unsafe dietetic practice</w:t>
      </w:r>
    </w:p>
    <w:p w14:paraId="15A4644C" w14:textId="07BF21F7"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randomly monitoring the competence of members</w:t>
      </w:r>
    </w:p>
    <w:p w14:paraId="5EA861AE" w14:textId="2A2424CD"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referring complaints about dietetic members to Dietitians of Canada</w:t>
      </w:r>
    </w:p>
    <w:p w14:paraId="7CB83CE4" w14:textId="77777777" w:rsidR="00B10664" w:rsidRPr="00B10664" w:rsidRDefault="00B10664" w:rsidP="00154520">
      <w:pPr>
        <w:rPr>
          <w:rFonts w:ascii="Times New Roman" w:hAnsi="Times New Roman" w:cs="Times New Roman"/>
          <w:vanish/>
          <w:sz w:val="22"/>
          <w:szCs w:val="22"/>
          <w:lang w:val="en-GB"/>
        </w:rPr>
      </w:pPr>
    </w:p>
    <w:p w14:paraId="4304F5E8"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p>
    <w:p w14:paraId="305AA185"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1FF335CC"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orting the Imposters from the Real Nutrition Experts</w:t>
      </w:r>
    </w:p>
    <w:p w14:paraId="50639BB7" w14:textId="47A49EBE"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185995B2"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Remember</w:t>
      </w:r>
    </w:p>
    <w:p w14:paraId="3FD09BD1" w14:textId="116AC9CD"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45</w:t>
      </w:r>
    </w:p>
    <w:p w14:paraId="40F665B6" w14:textId="77777777" w:rsidR="00B10664" w:rsidRPr="00B10664" w:rsidRDefault="00B10664" w:rsidP="00154520">
      <w:pPr>
        <w:rPr>
          <w:rFonts w:ascii="Times New Roman" w:hAnsi="Times New Roman" w:cs="Times New Roman"/>
          <w:sz w:val="22"/>
          <w:szCs w:val="22"/>
          <w:lang w:val="en-GB"/>
        </w:rPr>
      </w:pPr>
    </w:p>
    <w:p w14:paraId="47A8C737" w14:textId="77777777" w:rsidR="00B10664" w:rsidRPr="00B10664" w:rsidRDefault="00B10664" w:rsidP="00154520">
      <w:pPr>
        <w:spacing w:after="75"/>
        <w:ind w:left="113"/>
        <w:rPr>
          <w:rFonts w:ascii="Times New Roman" w:hAnsi="Times New Roman" w:cs="Times New Roman"/>
          <w:sz w:val="22"/>
          <w:szCs w:val="22"/>
          <w:lang w:val="en-GB"/>
        </w:rPr>
      </w:pPr>
    </w:p>
    <w:p w14:paraId="30EF697D" w14:textId="2D793519"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46.</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characteristic of a claim about nutrition would lead you to doubt its validity?</w:t>
      </w:r>
    </w:p>
    <w:p w14:paraId="6BAEB873" w14:textId="31354DBE"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lastRenderedPageBreak/>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It appears in a peer-reviewed scientific journal.</w:t>
      </w:r>
    </w:p>
    <w:p w14:paraId="28E6FE07" w14:textId="0A687676"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It is being made by a registered dietitian.</w:t>
      </w:r>
    </w:p>
    <w:p w14:paraId="40AC1BE6" w14:textId="4E143328"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evidence supporting the claim is in the form of laboratory tests.</w:t>
      </w:r>
    </w:p>
    <w:p w14:paraId="25B719BA" w14:textId="01475408"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It is written by an individual with certification from a diploma mill.</w:t>
      </w:r>
    </w:p>
    <w:p w14:paraId="7C62BFDF" w14:textId="77777777" w:rsidR="00B10664" w:rsidRPr="00B10664" w:rsidRDefault="00B10664" w:rsidP="00154520">
      <w:pPr>
        <w:rPr>
          <w:rFonts w:ascii="Times New Roman" w:hAnsi="Times New Roman" w:cs="Times New Roman"/>
          <w:vanish/>
          <w:sz w:val="22"/>
          <w:szCs w:val="22"/>
          <w:lang w:val="en-GB"/>
        </w:rPr>
      </w:pPr>
    </w:p>
    <w:p w14:paraId="7367BCE7"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p>
    <w:p w14:paraId="6DC6E38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02138465"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orting the Imposters from the Real Nutrition Experts</w:t>
      </w:r>
    </w:p>
    <w:p w14:paraId="41CABBC8" w14:textId="286F77DF"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1992BE21"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Higher Order</w:t>
      </w:r>
    </w:p>
    <w:p w14:paraId="2D94B3A2" w14:textId="57566BFF"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46</w:t>
      </w:r>
    </w:p>
    <w:p w14:paraId="3CBC17CE" w14:textId="77777777" w:rsidR="00B10664" w:rsidRPr="00B10664" w:rsidRDefault="00B10664" w:rsidP="00154520">
      <w:pPr>
        <w:rPr>
          <w:rFonts w:ascii="Times New Roman" w:hAnsi="Times New Roman" w:cs="Times New Roman"/>
          <w:sz w:val="22"/>
          <w:szCs w:val="22"/>
          <w:lang w:val="en-GB"/>
        </w:rPr>
      </w:pPr>
    </w:p>
    <w:p w14:paraId="16EA1E64" w14:textId="77777777" w:rsidR="00B10664" w:rsidRPr="00B10664" w:rsidRDefault="00B10664" w:rsidP="00154520">
      <w:pPr>
        <w:spacing w:after="75"/>
        <w:ind w:left="113"/>
        <w:rPr>
          <w:rFonts w:ascii="Times New Roman" w:hAnsi="Times New Roman" w:cs="Times New Roman"/>
          <w:sz w:val="22"/>
          <w:szCs w:val="22"/>
          <w:lang w:val="en-GB"/>
        </w:rPr>
      </w:pPr>
    </w:p>
    <w:p w14:paraId="2E9CB307" w14:textId="1DF6D31B"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47.</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characteristic defines a legitimate and qualified nutrition expert?</w:t>
      </w:r>
    </w:p>
    <w:p w14:paraId="4C8CDF12" w14:textId="6CA8F346"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ompletion of an approved internship or the equivalent</w:t>
      </w:r>
    </w:p>
    <w:p w14:paraId="535692F9" w14:textId="47BC7303"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b.</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graduation from a college after completing a program of dietetics</w:t>
      </w:r>
    </w:p>
    <w:p w14:paraId="3B5147B4" w14:textId="26F41C9D"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using the term nutritionist after the individual’s name</w:t>
      </w:r>
    </w:p>
    <w:p w14:paraId="383897C9" w14:textId="0B18D74F" w:rsidR="00B10664" w:rsidRPr="00B10664" w:rsidRDefault="00B10664" w:rsidP="00154520">
      <w:pPr>
        <w:pStyle w:val="p"/>
        <w:tabs>
          <w:tab w:val="left" w:pos="400"/>
          <w:tab w:val="left" w:pos="640"/>
        </w:tabs>
        <w:rPr>
          <w:rFonts w:ascii="Times New Roman" w:hAnsi="Times New Roman" w:cs="Times New Roman"/>
          <w:sz w:val="22"/>
          <w:szCs w:val="22"/>
          <w:lang w:val="en-GB"/>
        </w:rPr>
      </w:pP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graduation from a correspondence program with an internship</w:t>
      </w:r>
    </w:p>
    <w:p w14:paraId="6E23DA3A" w14:textId="77777777" w:rsidR="00B10664" w:rsidRPr="00B10664" w:rsidRDefault="00B10664" w:rsidP="00154520">
      <w:pPr>
        <w:rPr>
          <w:rFonts w:ascii="Times New Roman" w:hAnsi="Times New Roman" w:cs="Times New Roman"/>
          <w:vanish/>
          <w:sz w:val="22"/>
          <w:szCs w:val="22"/>
          <w:lang w:val="en-GB"/>
        </w:rPr>
      </w:pPr>
    </w:p>
    <w:p w14:paraId="7077C599"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w:t>
      </w:r>
    </w:p>
    <w:p w14:paraId="3DE47964"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0111C015"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orting the Imposters from the Real Nutrition Experts</w:t>
      </w:r>
    </w:p>
    <w:p w14:paraId="2102956F" w14:textId="53089A62"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ultiple Choice</w:t>
      </w:r>
    </w:p>
    <w:p w14:paraId="7B2B98D1"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KEYWORD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 Remember</w:t>
      </w:r>
    </w:p>
    <w:p w14:paraId="529278EE" w14:textId="0C1793A5"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47</w:t>
      </w:r>
    </w:p>
    <w:p w14:paraId="58363360" w14:textId="77777777" w:rsidR="00B10664" w:rsidRPr="00B10664" w:rsidRDefault="00B10664" w:rsidP="00154520">
      <w:pPr>
        <w:rPr>
          <w:rFonts w:ascii="Times New Roman" w:hAnsi="Times New Roman" w:cs="Times New Roman"/>
          <w:sz w:val="22"/>
          <w:szCs w:val="22"/>
          <w:lang w:val="en-GB"/>
        </w:rPr>
      </w:pPr>
    </w:p>
    <w:p w14:paraId="325DDFD0" w14:textId="3FC64343" w:rsidR="00B10664" w:rsidRPr="00B10664" w:rsidRDefault="00B10664" w:rsidP="00B10664">
      <w:pPr>
        <w:spacing w:after="75"/>
        <w:rPr>
          <w:rFonts w:ascii="Times New Roman" w:hAnsi="Times New Roman" w:cs="Times New Roman"/>
          <w:b/>
          <w:bCs/>
          <w:sz w:val="22"/>
          <w:szCs w:val="22"/>
          <w:lang w:val="en-GB"/>
        </w:rPr>
      </w:pPr>
      <w:r>
        <w:rPr>
          <w:rFonts w:ascii="Times New Roman" w:hAnsi="Times New Roman" w:cs="Times New Roman"/>
          <w:b/>
          <w:bCs/>
          <w:sz w:val="22"/>
          <w:szCs w:val="22"/>
          <w:lang w:val="en-GB"/>
        </w:rPr>
        <w:t>True/False</w:t>
      </w:r>
    </w:p>
    <w:p w14:paraId="6E6DC20B" w14:textId="77777777" w:rsidR="00B10664" w:rsidRPr="00B10664" w:rsidRDefault="00B10664" w:rsidP="00B10664">
      <w:pPr>
        <w:spacing w:after="75"/>
        <w:rPr>
          <w:rFonts w:ascii="Times New Roman" w:hAnsi="Times New Roman" w:cs="Times New Roman"/>
          <w:sz w:val="22"/>
          <w:szCs w:val="22"/>
          <w:lang w:val="en-GB"/>
        </w:rPr>
      </w:pPr>
    </w:p>
    <w:p w14:paraId="566004A7" w14:textId="210D702D"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48.</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Malnutrition includes deficiencies, imbalances, and excesses of nutrients. Any of these factors can be harmful over time.</w:t>
      </w:r>
    </w:p>
    <w:p w14:paraId="289B337A" w14:textId="77777777" w:rsidR="00B10664" w:rsidRPr="00B10664" w:rsidRDefault="00B10664" w:rsidP="00154520">
      <w:pPr>
        <w:rPr>
          <w:rFonts w:ascii="Times New Roman" w:hAnsi="Times New Roman" w:cs="Times New Roman"/>
          <w:vanish/>
          <w:sz w:val="22"/>
          <w:szCs w:val="22"/>
          <w:lang w:val="en-GB"/>
        </w:rPr>
      </w:pPr>
    </w:p>
    <w:p w14:paraId="65128B5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rue</w:t>
      </w:r>
    </w:p>
    <w:p w14:paraId="13784F0B"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097D029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 Lifetime of Nourishment</w:t>
      </w:r>
    </w:p>
    <w:p w14:paraId="1BD8E0B4" w14:textId="674D582B"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rue / False</w:t>
      </w:r>
    </w:p>
    <w:p w14:paraId="6A31134F"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S</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Remember</w:t>
      </w:r>
    </w:p>
    <w:p w14:paraId="77BEA732" w14:textId="1D3C5AD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48</w:t>
      </w:r>
    </w:p>
    <w:p w14:paraId="68211FC6" w14:textId="77777777" w:rsidR="00B10664" w:rsidRPr="00B10664" w:rsidRDefault="00B10664" w:rsidP="00154520">
      <w:pPr>
        <w:rPr>
          <w:rFonts w:ascii="Times New Roman" w:hAnsi="Times New Roman" w:cs="Times New Roman"/>
          <w:sz w:val="22"/>
          <w:szCs w:val="22"/>
          <w:lang w:val="en-GB"/>
        </w:rPr>
      </w:pPr>
    </w:p>
    <w:p w14:paraId="59CCDD73" w14:textId="77777777" w:rsidR="00B10664" w:rsidRPr="00B10664" w:rsidRDefault="00B10664" w:rsidP="00154520">
      <w:pPr>
        <w:spacing w:after="75"/>
        <w:ind w:left="113"/>
        <w:rPr>
          <w:rFonts w:ascii="Times New Roman" w:hAnsi="Times New Roman" w:cs="Times New Roman"/>
          <w:sz w:val="22"/>
          <w:szCs w:val="22"/>
          <w:lang w:val="en-GB"/>
        </w:rPr>
      </w:pPr>
    </w:p>
    <w:p w14:paraId="23585B8C" w14:textId="1B953F1F"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49.</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A good diet alone will prevent an individual from getting heart disease.</w:t>
      </w:r>
    </w:p>
    <w:p w14:paraId="6DD3AC5F" w14:textId="77777777" w:rsidR="00B10664" w:rsidRPr="00B10664" w:rsidRDefault="00B10664" w:rsidP="00154520">
      <w:pPr>
        <w:rPr>
          <w:rFonts w:ascii="Times New Roman" w:hAnsi="Times New Roman" w:cs="Times New Roman"/>
          <w:vanish/>
          <w:sz w:val="22"/>
          <w:szCs w:val="22"/>
          <w:lang w:val="en-GB"/>
        </w:rPr>
      </w:pPr>
    </w:p>
    <w:p w14:paraId="6C88A18F"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False</w:t>
      </w:r>
    </w:p>
    <w:p w14:paraId="50AADE43"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461D9F29"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How Powerful Is a Nutritious Diet in Preventing Diseases?</w:t>
      </w:r>
    </w:p>
    <w:p w14:paraId="796FB42B" w14:textId="131DAEF6"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rue / False</w:t>
      </w:r>
    </w:p>
    <w:p w14:paraId="4D5FD260"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Higher Order</w:t>
      </w:r>
    </w:p>
    <w:p w14:paraId="70169758" w14:textId="74CDE01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49</w:t>
      </w:r>
    </w:p>
    <w:p w14:paraId="2DB90F72" w14:textId="77777777" w:rsidR="00B10664" w:rsidRPr="00B10664" w:rsidRDefault="00B10664" w:rsidP="00154520">
      <w:pPr>
        <w:rPr>
          <w:rFonts w:ascii="Times New Roman" w:hAnsi="Times New Roman" w:cs="Times New Roman"/>
          <w:sz w:val="22"/>
          <w:szCs w:val="22"/>
          <w:lang w:val="en-GB"/>
        </w:rPr>
      </w:pPr>
    </w:p>
    <w:p w14:paraId="2F924149" w14:textId="77777777" w:rsidR="00B10664" w:rsidRPr="00B10664" w:rsidRDefault="00B10664" w:rsidP="00154520">
      <w:pPr>
        <w:spacing w:after="75"/>
        <w:ind w:left="113"/>
        <w:rPr>
          <w:rFonts w:ascii="Times New Roman" w:hAnsi="Times New Roman" w:cs="Times New Roman"/>
          <w:sz w:val="22"/>
          <w:szCs w:val="22"/>
          <w:lang w:val="en-GB"/>
        </w:rPr>
      </w:pPr>
    </w:p>
    <w:p w14:paraId="18DF6231" w14:textId="47A35AC2"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50.</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All humans share 99.9 percent of the human genome.</w:t>
      </w:r>
    </w:p>
    <w:p w14:paraId="788C8267" w14:textId="77777777" w:rsidR="00B10664" w:rsidRPr="00B10664" w:rsidRDefault="00B10664" w:rsidP="00154520">
      <w:pPr>
        <w:rPr>
          <w:rFonts w:ascii="Times New Roman" w:hAnsi="Times New Roman" w:cs="Times New Roman"/>
          <w:vanish/>
          <w:sz w:val="22"/>
          <w:szCs w:val="22"/>
          <w:lang w:val="en-GB"/>
        </w:rPr>
      </w:pPr>
    </w:p>
    <w:p w14:paraId="4173A86C"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rue</w:t>
      </w:r>
    </w:p>
    <w:p w14:paraId="0D110C95"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621C5F55"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Genetics and Individuality</w:t>
      </w:r>
    </w:p>
    <w:p w14:paraId="75822A59" w14:textId="40A4BEC3"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lastRenderedPageBreak/>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rue / False</w:t>
      </w:r>
    </w:p>
    <w:p w14:paraId="1D9F9CCF"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Remember</w:t>
      </w:r>
    </w:p>
    <w:p w14:paraId="0F4F6A13" w14:textId="0B370B32"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50</w:t>
      </w:r>
    </w:p>
    <w:p w14:paraId="74A50935" w14:textId="77777777" w:rsidR="00B10664" w:rsidRPr="00B10664" w:rsidRDefault="00B10664" w:rsidP="00154520">
      <w:pPr>
        <w:rPr>
          <w:rFonts w:ascii="Times New Roman" w:hAnsi="Times New Roman" w:cs="Times New Roman"/>
          <w:sz w:val="22"/>
          <w:szCs w:val="22"/>
          <w:lang w:val="en-GB"/>
        </w:rPr>
      </w:pPr>
    </w:p>
    <w:p w14:paraId="7A5F19D5" w14:textId="77777777" w:rsidR="00B10664" w:rsidRPr="00B10664" w:rsidRDefault="00B10664" w:rsidP="00154520">
      <w:pPr>
        <w:spacing w:after="75"/>
        <w:ind w:left="113"/>
        <w:rPr>
          <w:rFonts w:ascii="Times New Roman" w:hAnsi="Times New Roman" w:cs="Times New Roman"/>
          <w:sz w:val="22"/>
          <w:szCs w:val="22"/>
          <w:lang w:val="en-GB"/>
        </w:rPr>
      </w:pPr>
    </w:p>
    <w:p w14:paraId="2D6EE9A8" w14:textId="60DD9DCA"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51.</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Alcohol is a nutrient that yields energy for the body.</w:t>
      </w:r>
    </w:p>
    <w:p w14:paraId="65AA325A" w14:textId="77777777" w:rsidR="00B10664" w:rsidRPr="00B10664" w:rsidRDefault="00B10664" w:rsidP="00154520">
      <w:pPr>
        <w:rPr>
          <w:rFonts w:ascii="Times New Roman" w:hAnsi="Times New Roman" w:cs="Times New Roman"/>
          <w:vanish/>
          <w:sz w:val="22"/>
          <w:szCs w:val="22"/>
          <w:lang w:val="en-GB"/>
        </w:rPr>
      </w:pPr>
    </w:p>
    <w:p w14:paraId="4D5A9CB5"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False</w:t>
      </w:r>
    </w:p>
    <w:p w14:paraId="283AA8D1"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6D6B2454"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Nutrients in Foods</w:t>
      </w:r>
    </w:p>
    <w:p w14:paraId="425D9284" w14:textId="7810B56F"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rue / False</w:t>
      </w:r>
    </w:p>
    <w:p w14:paraId="1ACAB04A"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Remember</w:t>
      </w:r>
    </w:p>
    <w:p w14:paraId="6CD9D4A8" w14:textId="340D4F86"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51</w:t>
      </w:r>
    </w:p>
    <w:p w14:paraId="7BC01FB2" w14:textId="77777777" w:rsidR="00B10664" w:rsidRPr="00B10664" w:rsidRDefault="00B10664" w:rsidP="00154520">
      <w:pPr>
        <w:rPr>
          <w:rFonts w:ascii="Times New Roman" w:hAnsi="Times New Roman" w:cs="Times New Roman"/>
          <w:sz w:val="22"/>
          <w:szCs w:val="22"/>
          <w:lang w:val="en-GB"/>
        </w:rPr>
      </w:pPr>
    </w:p>
    <w:p w14:paraId="148CFACF" w14:textId="77777777" w:rsidR="00B10664" w:rsidRPr="00B10664" w:rsidRDefault="00B10664" w:rsidP="00154520">
      <w:pPr>
        <w:spacing w:after="75"/>
        <w:ind w:left="113"/>
        <w:rPr>
          <w:rFonts w:ascii="Times New Roman" w:hAnsi="Times New Roman" w:cs="Times New Roman"/>
          <w:sz w:val="22"/>
          <w:szCs w:val="22"/>
          <w:lang w:val="en-GB"/>
        </w:rPr>
      </w:pPr>
    </w:p>
    <w:p w14:paraId="7F7E9683" w14:textId="30FB3C01"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52.</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en a hospital client must be fed through a vein, the duration should be as short as possible and real food should be reintroduced as early as possible.</w:t>
      </w:r>
    </w:p>
    <w:p w14:paraId="21AD9905" w14:textId="77777777" w:rsidR="00B10664" w:rsidRPr="00B10664" w:rsidRDefault="00B10664" w:rsidP="00154520">
      <w:pPr>
        <w:rPr>
          <w:rFonts w:ascii="Times New Roman" w:hAnsi="Times New Roman" w:cs="Times New Roman"/>
          <w:vanish/>
          <w:sz w:val="22"/>
          <w:szCs w:val="22"/>
          <w:lang w:val="en-GB"/>
        </w:rPr>
      </w:pPr>
    </w:p>
    <w:p w14:paraId="1BD40D3D"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rue</w:t>
      </w:r>
    </w:p>
    <w:p w14:paraId="310CAE62"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4E8ABB8B"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an I Live on Just Supplements?</w:t>
      </w:r>
    </w:p>
    <w:p w14:paraId="3B49AA73" w14:textId="015D11A4"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rue / False</w:t>
      </w:r>
    </w:p>
    <w:p w14:paraId="141CC749"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Higher Order</w:t>
      </w:r>
    </w:p>
    <w:p w14:paraId="2F15F644" w14:textId="6A7A64B1"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52</w:t>
      </w:r>
    </w:p>
    <w:p w14:paraId="789551C3" w14:textId="77777777" w:rsidR="00B10664" w:rsidRPr="00B10664" w:rsidRDefault="00B10664" w:rsidP="00154520">
      <w:pPr>
        <w:rPr>
          <w:rFonts w:ascii="Times New Roman" w:hAnsi="Times New Roman" w:cs="Times New Roman"/>
          <w:sz w:val="22"/>
          <w:szCs w:val="22"/>
          <w:lang w:val="en-GB"/>
        </w:rPr>
      </w:pPr>
    </w:p>
    <w:p w14:paraId="136E957C" w14:textId="77777777" w:rsidR="00B10664" w:rsidRPr="00B10664" w:rsidRDefault="00B10664" w:rsidP="00154520">
      <w:pPr>
        <w:spacing w:after="75"/>
        <w:ind w:left="113"/>
        <w:rPr>
          <w:rFonts w:ascii="Times New Roman" w:hAnsi="Times New Roman" w:cs="Times New Roman"/>
          <w:sz w:val="22"/>
          <w:szCs w:val="22"/>
          <w:lang w:val="en-GB"/>
        </w:rPr>
      </w:pPr>
    </w:p>
    <w:p w14:paraId="14698267" w14:textId="3139C23D"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53.</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A basic premise of dietary guidelines is that food should provide nutrients over supplements whenever possible.</w:t>
      </w:r>
    </w:p>
    <w:p w14:paraId="1F16FE8A" w14:textId="77777777" w:rsidR="00B10664" w:rsidRPr="00B10664" w:rsidRDefault="00B10664" w:rsidP="00154520">
      <w:pPr>
        <w:rPr>
          <w:rFonts w:ascii="Times New Roman" w:hAnsi="Times New Roman" w:cs="Times New Roman"/>
          <w:vanish/>
          <w:sz w:val="22"/>
          <w:szCs w:val="22"/>
          <w:lang w:val="en-GB"/>
        </w:rPr>
      </w:pPr>
    </w:p>
    <w:p w14:paraId="502FAD9A"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rue</w:t>
      </w:r>
    </w:p>
    <w:p w14:paraId="5023D2FF"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0962699D"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an I Live on Just Supplements?</w:t>
      </w:r>
    </w:p>
    <w:p w14:paraId="1F7A71DF" w14:textId="6D28E59B"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rue / False</w:t>
      </w:r>
    </w:p>
    <w:p w14:paraId="376F3694"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Remember</w:t>
      </w:r>
    </w:p>
    <w:p w14:paraId="408D98F1" w14:textId="54FD5F5F"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53</w:t>
      </w:r>
    </w:p>
    <w:p w14:paraId="133132D7" w14:textId="77777777" w:rsidR="00B10664" w:rsidRPr="00B10664" w:rsidRDefault="00B10664" w:rsidP="00154520">
      <w:pPr>
        <w:rPr>
          <w:rFonts w:ascii="Times New Roman" w:hAnsi="Times New Roman" w:cs="Times New Roman"/>
          <w:sz w:val="22"/>
          <w:szCs w:val="22"/>
          <w:lang w:val="en-GB"/>
        </w:rPr>
      </w:pPr>
    </w:p>
    <w:p w14:paraId="61781B0D" w14:textId="77777777" w:rsidR="00B10664" w:rsidRPr="00B10664" w:rsidRDefault="00B10664" w:rsidP="00154520">
      <w:pPr>
        <w:spacing w:after="75"/>
        <w:ind w:left="113"/>
        <w:rPr>
          <w:rFonts w:ascii="Times New Roman" w:hAnsi="Times New Roman" w:cs="Times New Roman"/>
          <w:sz w:val="22"/>
          <w:szCs w:val="22"/>
          <w:lang w:val="en-GB"/>
        </w:rPr>
      </w:pPr>
    </w:p>
    <w:p w14:paraId="57B29D5C" w14:textId="0FDD69C4"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54.</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Enriched and fortified foods are not necessarily more nutritious than whole basic foods.</w:t>
      </w:r>
    </w:p>
    <w:p w14:paraId="5D0A4A5A" w14:textId="77777777" w:rsidR="00B10664" w:rsidRPr="00B10664" w:rsidRDefault="00B10664" w:rsidP="00154520">
      <w:pPr>
        <w:rPr>
          <w:rFonts w:ascii="Times New Roman" w:hAnsi="Times New Roman" w:cs="Times New Roman"/>
          <w:vanish/>
          <w:sz w:val="22"/>
          <w:szCs w:val="22"/>
          <w:lang w:val="en-GB"/>
        </w:rPr>
      </w:pPr>
    </w:p>
    <w:p w14:paraId="6ED34FFC"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rue</w:t>
      </w:r>
    </w:p>
    <w:p w14:paraId="3BB068F7"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79B78D4A"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Abundance of Foods to Choose From</w:t>
      </w:r>
    </w:p>
    <w:p w14:paraId="11B44D9E" w14:textId="0440A1ED"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rue / False</w:t>
      </w:r>
    </w:p>
    <w:p w14:paraId="4D125215"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Remember</w:t>
      </w:r>
    </w:p>
    <w:p w14:paraId="52E3C57F" w14:textId="3E90BEC4"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54</w:t>
      </w:r>
    </w:p>
    <w:p w14:paraId="071C7920" w14:textId="77777777" w:rsidR="00B10664" w:rsidRPr="00B10664" w:rsidRDefault="00B10664" w:rsidP="00154520">
      <w:pPr>
        <w:rPr>
          <w:rFonts w:ascii="Times New Roman" w:hAnsi="Times New Roman" w:cs="Times New Roman"/>
          <w:sz w:val="22"/>
          <w:szCs w:val="22"/>
          <w:lang w:val="en-GB"/>
        </w:rPr>
      </w:pPr>
    </w:p>
    <w:p w14:paraId="6A5F67E3" w14:textId="77777777" w:rsidR="00B10664" w:rsidRPr="00B10664" w:rsidRDefault="00B10664" w:rsidP="00154520">
      <w:pPr>
        <w:spacing w:after="75"/>
        <w:ind w:left="113"/>
        <w:rPr>
          <w:rFonts w:ascii="Times New Roman" w:hAnsi="Times New Roman" w:cs="Times New Roman"/>
          <w:sz w:val="22"/>
          <w:szCs w:val="22"/>
          <w:lang w:val="en-GB"/>
        </w:rPr>
      </w:pPr>
    </w:p>
    <w:p w14:paraId="69215032" w14:textId="3C2F423F"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55.</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Cultural traditions regarding food are static and inflexible.</w:t>
      </w:r>
    </w:p>
    <w:p w14:paraId="27CF6CC8" w14:textId="77777777" w:rsidR="00B10664" w:rsidRPr="00B10664" w:rsidRDefault="00B10664" w:rsidP="00154520">
      <w:pPr>
        <w:rPr>
          <w:rFonts w:ascii="Times New Roman" w:hAnsi="Times New Roman" w:cs="Times New Roman"/>
          <w:vanish/>
          <w:sz w:val="22"/>
          <w:szCs w:val="22"/>
          <w:lang w:val="en-GB"/>
        </w:rPr>
      </w:pPr>
    </w:p>
    <w:p w14:paraId="5B8CEF53"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False</w:t>
      </w:r>
    </w:p>
    <w:p w14:paraId="48C6259C"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749D9F12"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Why People Choose Foods</w:t>
      </w:r>
    </w:p>
    <w:p w14:paraId="5DEC67BA" w14:textId="32112F9C"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rue / False</w:t>
      </w:r>
    </w:p>
    <w:p w14:paraId="515443E1"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Remember</w:t>
      </w:r>
    </w:p>
    <w:p w14:paraId="28BCEB80" w14:textId="585C3801"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lastRenderedPageBreak/>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55</w:t>
      </w:r>
    </w:p>
    <w:p w14:paraId="72A36264" w14:textId="77777777" w:rsidR="00B10664" w:rsidRPr="00B10664" w:rsidRDefault="00B10664" w:rsidP="00154520">
      <w:pPr>
        <w:rPr>
          <w:rFonts w:ascii="Times New Roman" w:hAnsi="Times New Roman" w:cs="Times New Roman"/>
          <w:sz w:val="22"/>
          <w:szCs w:val="22"/>
          <w:lang w:val="en-GB"/>
        </w:rPr>
      </w:pPr>
    </w:p>
    <w:p w14:paraId="01028ED1" w14:textId="77777777" w:rsidR="00B10664" w:rsidRPr="00B10664" w:rsidRDefault="00B10664" w:rsidP="00154520">
      <w:pPr>
        <w:spacing w:after="75"/>
        <w:ind w:left="113"/>
        <w:rPr>
          <w:rFonts w:ascii="Times New Roman" w:hAnsi="Times New Roman" w:cs="Times New Roman"/>
          <w:sz w:val="22"/>
          <w:szCs w:val="22"/>
          <w:lang w:val="en-GB"/>
        </w:rPr>
      </w:pPr>
    </w:p>
    <w:p w14:paraId="5A2D9E66" w14:textId="7C0D2DA5"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56.</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Once a new finding is published in a scientific journal, it is considered preliminary.</w:t>
      </w:r>
    </w:p>
    <w:p w14:paraId="2A0310F0" w14:textId="77777777" w:rsidR="00B10664" w:rsidRPr="00B10664" w:rsidRDefault="00B10664" w:rsidP="00154520">
      <w:pPr>
        <w:rPr>
          <w:rFonts w:ascii="Times New Roman" w:hAnsi="Times New Roman" w:cs="Times New Roman"/>
          <w:vanish/>
          <w:sz w:val="22"/>
          <w:szCs w:val="22"/>
          <w:lang w:val="en-GB"/>
        </w:rPr>
      </w:pPr>
    </w:p>
    <w:p w14:paraId="52AD8EE5"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rue</w:t>
      </w:r>
    </w:p>
    <w:p w14:paraId="674FBA82"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78B30CD4"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cientific Challenge</w:t>
      </w:r>
    </w:p>
    <w:p w14:paraId="080007AC" w14:textId="789CA935"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rue / False</w:t>
      </w:r>
    </w:p>
    <w:p w14:paraId="0432FF45"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Remember</w:t>
      </w:r>
    </w:p>
    <w:p w14:paraId="3377ACDE" w14:textId="2D145555"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56</w:t>
      </w:r>
    </w:p>
    <w:p w14:paraId="112FA056" w14:textId="77777777" w:rsidR="00B10664" w:rsidRPr="00B10664" w:rsidRDefault="00B10664" w:rsidP="00154520">
      <w:pPr>
        <w:rPr>
          <w:rFonts w:ascii="Times New Roman" w:hAnsi="Times New Roman" w:cs="Times New Roman"/>
          <w:sz w:val="22"/>
          <w:szCs w:val="22"/>
          <w:lang w:val="en-GB"/>
        </w:rPr>
      </w:pPr>
    </w:p>
    <w:p w14:paraId="6B26B4FE" w14:textId="77777777" w:rsidR="00B10664" w:rsidRPr="00B10664" w:rsidRDefault="00B10664" w:rsidP="00154520">
      <w:pPr>
        <w:spacing w:after="75"/>
        <w:ind w:left="113"/>
        <w:rPr>
          <w:rFonts w:ascii="Times New Roman" w:hAnsi="Times New Roman" w:cs="Times New Roman"/>
          <w:sz w:val="22"/>
          <w:szCs w:val="22"/>
          <w:lang w:val="en-GB"/>
        </w:rPr>
      </w:pPr>
    </w:p>
    <w:p w14:paraId="46FA657D" w14:textId="209D0D14"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57.</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Canada’s guidelines for healthy eating include information on diet and physical activity.</w:t>
      </w:r>
    </w:p>
    <w:p w14:paraId="77469351" w14:textId="77777777" w:rsidR="00B10664" w:rsidRPr="00B10664" w:rsidRDefault="00B10664" w:rsidP="00154520">
      <w:pPr>
        <w:rPr>
          <w:rFonts w:ascii="Times New Roman" w:hAnsi="Times New Roman" w:cs="Times New Roman"/>
          <w:vanish/>
          <w:sz w:val="22"/>
          <w:szCs w:val="22"/>
          <w:lang w:val="en-GB"/>
        </w:rPr>
      </w:pPr>
    </w:p>
    <w:p w14:paraId="698E8AB3"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rue</w:t>
      </w:r>
    </w:p>
    <w:p w14:paraId="1C6BF409"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747DAC2C"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ietary Guidelines</w:t>
      </w:r>
    </w:p>
    <w:p w14:paraId="144308F3" w14:textId="22DECFDC"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rue / False</w:t>
      </w:r>
    </w:p>
    <w:p w14:paraId="6ABB1A95"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Remember</w:t>
      </w:r>
    </w:p>
    <w:p w14:paraId="26F7AAD6" w14:textId="58D8EB82"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57</w:t>
      </w:r>
    </w:p>
    <w:p w14:paraId="06618C04" w14:textId="77777777" w:rsidR="00B10664" w:rsidRPr="00B10664" w:rsidRDefault="00B10664" w:rsidP="00154520">
      <w:pPr>
        <w:rPr>
          <w:rFonts w:ascii="Times New Roman" w:hAnsi="Times New Roman" w:cs="Times New Roman"/>
          <w:sz w:val="22"/>
          <w:szCs w:val="22"/>
          <w:lang w:val="en-GB"/>
        </w:rPr>
      </w:pPr>
    </w:p>
    <w:p w14:paraId="674538BD" w14:textId="38D0060B" w:rsidR="00B10664" w:rsidRPr="00B10664" w:rsidRDefault="00B10664" w:rsidP="00B10664">
      <w:pPr>
        <w:spacing w:after="75"/>
        <w:rPr>
          <w:rFonts w:ascii="Times New Roman" w:hAnsi="Times New Roman" w:cs="Times New Roman"/>
          <w:b/>
          <w:bCs/>
          <w:sz w:val="22"/>
          <w:szCs w:val="22"/>
          <w:lang w:val="en-GB"/>
        </w:rPr>
      </w:pPr>
      <w:r>
        <w:rPr>
          <w:rFonts w:ascii="Times New Roman" w:hAnsi="Times New Roman" w:cs="Times New Roman"/>
          <w:b/>
          <w:bCs/>
          <w:sz w:val="22"/>
          <w:szCs w:val="22"/>
          <w:lang w:val="en-GB"/>
        </w:rPr>
        <w:t>Short Answer</w:t>
      </w:r>
    </w:p>
    <w:p w14:paraId="47C5A0BA" w14:textId="77777777" w:rsidR="00B10664" w:rsidRPr="00B10664" w:rsidRDefault="00B10664" w:rsidP="00B10664">
      <w:pPr>
        <w:spacing w:after="75"/>
        <w:rPr>
          <w:rFonts w:ascii="Times New Roman" w:hAnsi="Times New Roman" w:cs="Times New Roman"/>
          <w:sz w:val="22"/>
          <w:szCs w:val="22"/>
          <w:lang w:val="en-GB"/>
        </w:rPr>
      </w:pPr>
    </w:p>
    <w:p w14:paraId="659E88D8" w14:textId="440B6EBD" w:rsidR="00B10664" w:rsidRPr="00B10664" w:rsidRDefault="00B10664" w:rsidP="00154520">
      <w:pPr>
        <w:pStyle w:val="p"/>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58.</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Provide specific examples of how vitamins and minerals serve as regulators in the body.</w:t>
      </w:r>
    </w:p>
    <w:p w14:paraId="0DF4ACAD" w14:textId="77777777" w:rsidR="00B10664" w:rsidRPr="00B10664" w:rsidRDefault="00B10664" w:rsidP="00154520">
      <w:pPr>
        <w:pStyle w:val="p"/>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Vitamins and minerals assist the body in all processes: digesting food; moving muscles; disposing of wastes; growing new tissues; healing wounds; obtaining energy from carbohydrate, fat, and protein; and participating in every other process necessary to maintain life.</w:t>
      </w:r>
    </w:p>
    <w:p w14:paraId="7E911307"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1E93FDDD"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Nutrients in Foods</w:t>
      </w:r>
    </w:p>
    <w:p w14:paraId="2E7EC6C0" w14:textId="0288DBD4"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ubjective Short Answer</w:t>
      </w:r>
    </w:p>
    <w:p w14:paraId="509B87D2"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Higher Order</w:t>
      </w:r>
    </w:p>
    <w:p w14:paraId="79B6557B" w14:textId="57661713"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58</w:t>
      </w:r>
    </w:p>
    <w:p w14:paraId="62FA59D9" w14:textId="77777777" w:rsidR="00B10664" w:rsidRPr="00B10664" w:rsidRDefault="00B10664" w:rsidP="00154520">
      <w:pPr>
        <w:rPr>
          <w:rFonts w:ascii="Times New Roman" w:hAnsi="Times New Roman" w:cs="Times New Roman"/>
          <w:sz w:val="22"/>
          <w:szCs w:val="22"/>
          <w:lang w:val="en-GB"/>
        </w:rPr>
      </w:pPr>
    </w:p>
    <w:p w14:paraId="3955D7F0" w14:textId="77777777" w:rsidR="00B10664" w:rsidRPr="00B10664" w:rsidRDefault="00B10664" w:rsidP="00154520">
      <w:pPr>
        <w:spacing w:after="75"/>
        <w:ind w:left="113"/>
        <w:rPr>
          <w:rFonts w:ascii="Times New Roman" w:hAnsi="Times New Roman" w:cs="Times New Roman"/>
          <w:sz w:val="22"/>
          <w:szCs w:val="22"/>
          <w:lang w:val="en-GB"/>
        </w:rPr>
      </w:pPr>
    </w:p>
    <w:p w14:paraId="2D49E090" w14:textId="05A42487" w:rsidR="00B10664" w:rsidRPr="00B10664" w:rsidRDefault="00B10664" w:rsidP="00154520">
      <w:pPr>
        <w:pStyle w:val="p"/>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59.</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at is meant by the term “essential nutrient”?</w:t>
      </w:r>
    </w:p>
    <w:p w14:paraId="0638CE01" w14:textId="77777777" w:rsidR="00B10664" w:rsidRPr="00B10664" w:rsidRDefault="00B10664" w:rsidP="00154520">
      <w:pPr>
        <w:pStyle w:val="p"/>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The body cannot make these nutrients for itself. You must consume these nutrients in your </w:t>
      </w:r>
      <w:proofErr w:type="gramStart"/>
      <w:r w:rsidRPr="00B10664">
        <w:rPr>
          <w:rFonts w:ascii="Times New Roman" w:eastAsia="Times New Roman" w:hAnsi="Times New Roman" w:cs="Times New Roman"/>
          <w:sz w:val="22"/>
          <w:szCs w:val="22"/>
          <w:lang w:val="en-GB"/>
        </w:rPr>
        <w:t>diet</w:t>
      </w:r>
      <w:proofErr w:type="gramEnd"/>
      <w:r w:rsidRPr="00B10664">
        <w:rPr>
          <w:rFonts w:ascii="Times New Roman" w:eastAsia="Times New Roman" w:hAnsi="Times New Roman" w:cs="Times New Roman"/>
          <w:sz w:val="22"/>
          <w:szCs w:val="22"/>
          <w:lang w:val="en-GB"/>
        </w:rPr>
        <w:t xml:space="preserve"> or you will develop deficiencies. Essential nutrients are found in all six classes of nutrients.</w:t>
      </w:r>
    </w:p>
    <w:p w14:paraId="4C43C019"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5E2D60B6"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Nutrients in Foods</w:t>
      </w:r>
    </w:p>
    <w:p w14:paraId="0DE419F6" w14:textId="6EB09510"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ubjective Short Answer</w:t>
      </w:r>
    </w:p>
    <w:p w14:paraId="02C49ECE"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p>
    <w:p w14:paraId="4C0CED4C" w14:textId="0753738A"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59</w:t>
      </w:r>
    </w:p>
    <w:p w14:paraId="26F859C0" w14:textId="77777777" w:rsidR="00B10664" w:rsidRPr="00B10664" w:rsidRDefault="00B10664" w:rsidP="00154520">
      <w:pPr>
        <w:rPr>
          <w:rFonts w:ascii="Times New Roman" w:hAnsi="Times New Roman" w:cs="Times New Roman"/>
          <w:sz w:val="22"/>
          <w:szCs w:val="22"/>
          <w:lang w:val="en-GB"/>
        </w:rPr>
      </w:pPr>
    </w:p>
    <w:p w14:paraId="2097DCC4" w14:textId="77777777" w:rsidR="00B10664" w:rsidRPr="00B10664" w:rsidRDefault="00B10664" w:rsidP="00154520">
      <w:pPr>
        <w:spacing w:after="75"/>
        <w:ind w:left="113"/>
        <w:rPr>
          <w:rFonts w:ascii="Times New Roman" w:hAnsi="Times New Roman" w:cs="Times New Roman"/>
          <w:sz w:val="22"/>
          <w:szCs w:val="22"/>
          <w:lang w:val="en-GB"/>
        </w:rPr>
      </w:pPr>
    </w:p>
    <w:p w14:paraId="16FC58A6" w14:textId="0519F6AF" w:rsidR="00B10664" w:rsidRDefault="00B10664" w:rsidP="00154520">
      <w:pPr>
        <w:pStyle w:val="p"/>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60.</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ich of the following meals provides the most overall Calories? Show your calculations.</w:t>
      </w:r>
    </w:p>
    <w:p w14:paraId="0CC7C8D0" w14:textId="77777777" w:rsidR="00B10664" w:rsidRDefault="00B10664" w:rsidP="00154520">
      <w:pPr>
        <w:pStyle w:val="p"/>
        <w:rPr>
          <w:rFonts w:ascii="Times New Roman" w:eastAsia="Times New Roman" w:hAnsi="Times New Roman" w:cs="Times New Roman"/>
          <w:sz w:val="22"/>
          <w:szCs w:val="22"/>
          <w:lang w:val="en-GB"/>
        </w:rPr>
      </w:pPr>
    </w:p>
    <w:p w14:paraId="3FD27751" w14:textId="77777777" w:rsidR="00B10664" w:rsidRDefault="00B10664" w:rsidP="00154520">
      <w:pPr>
        <w:pStyle w:val="p"/>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 xml:space="preserve">Meal A: </w:t>
      </w:r>
    </w:p>
    <w:p w14:paraId="715A48C9" w14:textId="77777777" w:rsid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 xml:space="preserve">Hamburger </w:t>
      </w:r>
    </w:p>
    <w:p w14:paraId="3BD21094" w14:textId="77777777" w:rsid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30 grams carbohydrate</w:t>
      </w:r>
    </w:p>
    <w:p w14:paraId="298BF120" w14:textId="77777777" w:rsid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19 grams fat</w:t>
      </w:r>
    </w:p>
    <w:p w14:paraId="4CDE7BE5" w14:textId="77777777" w:rsid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22 grams protein</w:t>
      </w:r>
    </w:p>
    <w:p w14:paraId="5CC26E8F" w14:textId="77777777" w:rsidR="00B10664" w:rsidRDefault="00B10664" w:rsidP="00154520">
      <w:pPr>
        <w:pStyle w:val="p"/>
        <w:rPr>
          <w:rFonts w:ascii="Times New Roman" w:hAnsi="Times New Roman" w:cs="Times New Roman"/>
          <w:sz w:val="22"/>
          <w:szCs w:val="22"/>
          <w:lang w:val="en-GB"/>
        </w:rPr>
      </w:pPr>
    </w:p>
    <w:p w14:paraId="00EA2A55" w14:textId="77777777" w:rsid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Meal B:</w:t>
      </w:r>
    </w:p>
    <w:p w14:paraId="287EE29D" w14:textId="77777777" w:rsidR="00B10664" w:rsidRDefault="00B10664" w:rsidP="00154520">
      <w:pPr>
        <w:pStyle w:val="p"/>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lastRenderedPageBreak/>
        <w:t>Spaghetti with Tomato Sauce</w:t>
      </w:r>
    </w:p>
    <w:p w14:paraId="714EA571" w14:textId="77777777" w:rsidR="00B10664" w:rsidRDefault="00B10664" w:rsidP="00154520">
      <w:pPr>
        <w:pStyle w:val="p"/>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 xml:space="preserve"> 45 grams carbohydrate</w:t>
      </w:r>
    </w:p>
    <w:p w14:paraId="048A274C" w14:textId="77777777" w:rsidR="00B10664" w:rsidRDefault="00B10664" w:rsidP="00154520">
      <w:pPr>
        <w:pStyle w:val="p"/>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15 grams fat</w:t>
      </w:r>
    </w:p>
    <w:p w14:paraId="7CFCFFA6" w14:textId="712DC923"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10 grams protein</w:t>
      </w:r>
    </w:p>
    <w:p w14:paraId="30CE3D06" w14:textId="77777777" w:rsidR="00B10664" w:rsidRDefault="00B10664" w:rsidP="00154520">
      <w:pPr>
        <w:pStyle w:val="p"/>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Meal A</w:t>
      </w:r>
    </w:p>
    <w:p w14:paraId="10B43FCE" w14:textId="77777777" w:rsidR="00B10664" w:rsidRDefault="00B10664" w:rsidP="00154520">
      <w:pPr>
        <w:pStyle w:val="p"/>
        <w:tabs>
          <w:tab w:val="left" w:pos="1861"/>
        </w:tabs>
        <w:rPr>
          <w:rFonts w:ascii="Times New Roman" w:hAnsi="Times New Roman" w:cs="Times New Roman"/>
          <w:sz w:val="22"/>
          <w:szCs w:val="22"/>
          <w:lang w:val="en-GB"/>
        </w:rPr>
      </w:pPr>
    </w:p>
    <w:p w14:paraId="210EE1D8" w14:textId="77777777" w:rsidR="00B10664" w:rsidRDefault="00B10664" w:rsidP="00154520">
      <w:pPr>
        <w:pStyle w:val="p"/>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Meal A:</w:t>
      </w:r>
    </w:p>
    <w:p w14:paraId="7B0FE983" w14:textId="77777777" w:rsidR="00B10664" w:rsidRDefault="00B10664" w:rsidP="00154520">
      <w:pPr>
        <w:pStyle w:val="p"/>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 xml:space="preserve">30 g carbohydrate × 4 Cal/g = 120 Calories </w:t>
      </w:r>
    </w:p>
    <w:p w14:paraId="04FB59A6" w14:textId="77777777" w:rsidR="00B10664" w:rsidRDefault="00B10664" w:rsidP="00154520">
      <w:pPr>
        <w:pStyle w:val="p"/>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19 g fat × 9 Cal/g = 171 Calories</w:t>
      </w:r>
    </w:p>
    <w:p w14:paraId="6EADDB6F" w14:textId="77777777" w:rsidR="00B10664" w:rsidRDefault="00B10664" w:rsidP="00154520">
      <w:pPr>
        <w:pStyle w:val="p"/>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22 g protein × 4 Cal/g = 88 Calories</w:t>
      </w:r>
    </w:p>
    <w:p w14:paraId="00FB7B8D" w14:textId="77777777" w:rsidR="00B10664" w:rsidRDefault="00B10664" w:rsidP="00154520">
      <w:pPr>
        <w:pStyle w:val="p"/>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Total Calories = 379 Calories</w:t>
      </w:r>
    </w:p>
    <w:p w14:paraId="2EB96C63" w14:textId="77777777" w:rsidR="00B10664" w:rsidRDefault="00B10664" w:rsidP="00154520">
      <w:pPr>
        <w:pStyle w:val="p"/>
        <w:tabs>
          <w:tab w:val="left" w:pos="1861"/>
        </w:tabs>
        <w:rPr>
          <w:rFonts w:ascii="Times New Roman" w:hAnsi="Times New Roman" w:cs="Times New Roman"/>
          <w:sz w:val="22"/>
          <w:szCs w:val="22"/>
          <w:lang w:val="en-GB"/>
        </w:rPr>
      </w:pPr>
    </w:p>
    <w:p w14:paraId="339B0827" w14:textId="77777777" w:rsidR="00B10664" w:rsidRDefault="00B10664" w:rsidP="00154520">
      <w:pPr>
        <w:pStyle w:val="p"/>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Meal B:</w:t>
      </w:r>
    </w:p>
    <w:p w14:paraId="291E8DD0" w14:textId="77777777" w:rsidR="00B10664" w:rsidRDefault="00B10664" w:rsidP="00154520">
      <w:pPr>
        <w:pStyle w:val="p"/>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 xml:space="preserve"> 45 g carbohydrate × 4 Cal/g = 180 Calories</w:t>
      </w:r>
    </w:p>
    <w:p w14:paraId="0C0211B3" w14:textId="77777777" w:rsidR="00B10664" w:rsidRDefault="00B10664" w:rsidP="00154520">
      <w:pPr>
        <w:pStyle w:val="p"/>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15 g fat × 9 Cal/g = 135 Calories</w:t>
      </w:r>
    </w:p>
    <w:p w14:paraId="78613AFB" w14:textId="77777777" w:rsidR="00B10664" w:rsidRDefault="00B10664" w:rsidP="00154520">
      <w:pPr>
        <w:pStyle w:val="p"/>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10 g protein × 4 Cal/g = 40 Calories</w:t>
      </w:r>
    </w:p>
    <w:p w14:paraId="10E88934" w14:textId="466DABB6" w:rsidR="00B10664" w:rsidRPr="00B10664" w:rsidRDefault="00B10664" w:rsidP="00154520">
      <w:pPr>
        <w:pStyle w:val="p"/>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 xml:space="preserve"> Total Calories = 355 Calories</w:t>
      </w:r>
    </w:p>
    <w:p w14:paraId="43E45A25"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2</w:t>
      </w:r>
    </w:p>
    <w:p w14:paraId="2A631782"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Nutrients in Foods</w:t>
      </w:r>
    </w:p>
    <w:p w14:paraId="36899671" w14:textId="15026FBE"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ubjective Short Answer</w:t>
      </w:r>
    </w:p>
    <w:p w14:paraId="575D3A13"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Higher Order</w:t>
      </w:r>
    </w:p>
    <w:p w14:paraId="2E89E09E" w14:textId="19858665"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60</w:t>
      </w:r>
    </w:p>
    <w:p w14:paraId="7A7ACE95" w14:textId="77777777" w:rsidR="00B10664" w:rsidRPr="00B10664" w:rsidRDefault="00B10664" w:rsidP="00154520">
      <w:pPr>
        <w:rPr>
          <w:rFonts w:ascii="Times New Roman" w:hAnsi="Times New Roman" w:cs="Times New Roman"/>
          <w:sz w:val="22"/>
          <w:szCs w:val="22"/>
          <w:lang w:val="en-GB"/>
        </w:rPr>
      </w:pPr>
    </w:p>
    <w:p w14:paraId="54542B61" w14:textId="77777777" w:rsidR="00B10664" w:rsidRPr="00B10664" w:rsidRDefault="00B10664" w:rsidP="00B10664">
      <w:pPr>
        <w:spacing w:after="75"/>
        <w:rPr>
          <w:rFonts w:ascii="Times New Roman" w:hAnsi="Times New Roman" w:cs="Times New Roman"/>
          <w:sz w:val="22"/>
          <w:szCs w:val="22"/>
          <w:lang w:val="en-GB"/>
        </w:rPr>
      </w:pPr>
    </w:p>
    <w:p w14:paraId="3C110ED1" w14:textId="50194E6C"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61.</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at are the functions of food, besides providing nutrients?</w:t>
      </w:r>
    </w:p>
    <w:p w14:paraId="757234F3" w14:textId="77777777" w:rsidR="00B10664" w:rsidRPr="00B10664" w:rsidRDefault="00B10664" w:rsidP="00154520">
      <w:pPr>
        <w:pStyle w:val="p"/>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Food conveys emotional satisfaction, and hormonal and digestive tract stimuli that contribute to health. Food also contains </w:t>
      </w:r>
      <w:proofErr w:type="spellStart"/>
      <w:r w:rsidRPr="00B10664">
        <w:rPr>
          <w:rFonts w:ascii="Times New Roman" w:eastAsia="Times New Roman" w:hAnsi="Times New Roman" w:cs="Times New Roman"/>
          <w:sz w:val="22"/>
          <w:szCs w:val="22"/>
          <w:lang w:val="en-GB"/>
        </w:rPr>
        <w:t>nonnutrients</w:t>
      </w:r>
      <w:proofErr w:type="spellEnd"/>
      <w:r w:rsidRPr="00B10664">
        <w:rPr>
          <w:rFonts w:ascii="Times New Roman" w:eastAsia="Times New Roman" w:hAnsi="Times New Roman" w:cs="Times New Roman"/>
          <w:sz w:val="22"/>
          <w:szCs w:val="22"/>
          <w:lang w:val="en-GB"/>
        </w:rPr>
        <w:t>, such as phytochemicals, that provide the tastes, aromas, colours, and other characteristics.</w:t>
      </w:r>
    </w:p>
    <w:p w14:paraId="396643FE"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234B288A"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Can I Live on Just Supplements?</w:t>
      </w:r>
    </w:p>
    <w:p w14:paraId="155EF1A1" w14:textId="30953651"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ubjective Short Answer</w:t>
      </w:r>
    </w:p>
    <w:p w14:paraId="76686981"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p>
    <w:p w14:paraId="1EA466A9" w14:textId="67518BC1"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61</w:t>
      </w:r>
    </w:p>
    <w:p w14:paraId="24033158" w14:textId="77777777" w:rsidR="00B10664" w:rsidRPr="00B10664" w:rsidRDefault="00B10664" w:rsidP="00154520">
      <w:pPr>
        <w:rPr>
          <w:rFonts w:ascii="Times New Roman" w:hAnsi="Times New Roman" w:cs="Times New Roman"/>
          <w:sz w:val="22"/>
          <w:szCs w:val="22"/>
          <w:lang w:val="en-GB"/>
        </w:rPr>
      </w:pPr>
    </w:p>
    <w:p w14:paraId="2988CF8B" w14:textId="77777777" w:rsidR="00B10664" w:rsidRPr="00B10664" w:rsidRDefault="00B10664" w:rsidP="00B10664">
      <w:pPr>
        <w:spacing w:after="75"/>
        <w:rPr>
          <w:rFonts w:ascii="Times New Roman" w:hAnsi="Times New Roman" w:cs="Times New Roman"/>
          <w:sz w:val="22"/>
          <w:szCs w:val="22"/>
          <w:lang w:val="en-GB"/>
        </w:rPr>
      </w:pPr>
    </w:p>
    <w:p w14:paraId="008EC16B" w14:textId="75E25D92"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62.</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Why does the variety of foods available to us today make it more difficult, rather than easier, to plan nutritious diets?</w:t>
      </w:r>
    </w:p>
    <w:p w14:paraId="7F9EE901" w14:textId="77777777" w:rsidR="00B10664" w:rsidRPr="00B10664" w:rsidRDefault="00B10664" w:rsidP="00154520">
      <w:pPr>
        <w:pStyle w:val="p"/>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number of foods supplied by the food industry today is astounding. Many foods are processed mixtures of basic foods, and this abundance of products makes it more difficult to plan a nutritious diet. To select well among foods, you need to know more than the product names—you need to know the foods’ inner qualities and how to combine foods into a nutritious diet.</w:t>
      </w:r>
    </w:p>
    <w:p w14:paraId="0E5DC1FB"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3DE76784"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The Abundance of Foods to Choose From</w:t>
      </w:r>
    </w:p>
    <w:p w14:paraId="717B08AB" w14:textId="355509E6"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ubjective Short Answer</w:t>
      </w:r>
    </w:p>
    <w:p w14:paraId="18088089"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Higher Order</w:t>
      </w:r>
    </w:p>
    <w:p w14:paraId="1937B75A" w14:textId="1A6989F5"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62</w:t>
      </w:r>
    </w:p>
    <w:p w14:paraId="0981B84A" w14:textId="77777777" w:rsidR="00B10664" w:rsidRPr="00B10664" w:rsidRDefault="00B10664" w:rsidP="00154520">
      <w:pPr>
        <w:rPr>
          <w:rFonts w:ascii="Times New Roman" w:hAnsi="Times New Roman" w:cs="Times New Roman"/>
          <w:sz w:val="22"/>
          <w:szCs w:val="22"/>
          <w:lang w:val="en-GB"/>
        </w:rPr>
      </w:pPr>
    </w:p>
    <w:p w14:paraId="50879206" w14:textId="77777777" w:rsidR="00B10664" w:rsidRPr="00B10664" w:rsidRDefault="00B10664" w:rsidP="00154520">
      <w:pPr>
        <w:spacing w:after="75"/>
        <w:ind w:left="113"/>
        <w:rPr>
          <w:rFonts w:ascii="Times New Roman" w:hAnsi="Times New Roman" w:cs="Times New Roman"/>
          <w:sz w:val="22"/>
          <w:szCs w:val="22"/>
          <w:lang w:val="en-GB"/>
        </w:rPr>
      </w:pPr>
    </w:p>
    <w:p w14:paraId="7BF9D149" w14:textId="082CB02A"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63.</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Identify and briefly describe the five characteristics of a nutritious diet.</w:t>
      </w:r>
    </w:p>
    <w:p w14:paraId="12E0F01C" w14:textId="77777777" w:rsidR="00B10664" w:rsidRDefault="00B10664" w:rsidP="00154520">
      <w:pPr>
        <w:pStyle w:val="p"/>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 xml:space="preserve">1. Adequacy: the dietary characteristic of providing </w:t>
      </w:r>
      <w:proofErr w:type="gramStart"/>
      <w:r w:rsidRPr="00B10664">
        <w:rPr>
          <w:rFonts w:ascii="Times New Roman" w:eastAsia="Times New Roman" w:hAnsi="Times New Roman" w:cs="Times New Roman"/>
          <w:sz w:val="22"/>
          <w:szCs w:val="22"/>
          <w:lang w:val="en-GB"/>
        </w:rPr>
        <w:t>all of</w:t>
      </w:r>
      <w:proofErr w:type="gramEnd"/>
      <w:r w:rsidRPr="00B10664">
        <w:rPr>
          <w:rFonts w:ascii="Times New Roman" w:eastAsia="Times New Roman" w:hAnsi="Times New Roman" w:cs="Times New Roman"/>
          <w:sz w:val="22"/>
          <w:szCs w:val="22"/>
          <w:lang w:val="en-GB"/>
        </w:rPr>
        <w:t xml:space="preserve"> the essential nutrients, fibre, and energy in amounts sufficient to maintain health and body weight.</w:t>
      </w:r>
    </w:p>
    <w:p w14:paraId="68271B0D" w14:textId="77777777" w:rsidR="00B10664" w:rsidRDefault="00B10664" w:rsidP="00154520">
      <w:pPr>
        <w:pStyle w:val="p"/>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 xml:space="preserve">2. Balance: the dietary characteristic of providing foods of </w:t>
      </w:r>
      <w:proofErr w:type="gramStart"/>
      <w:r w:rsidRPr="00B10664">
        <w:rPr>
          <w:rFonts w:ascii="Times New Roman" w:eastAsia="Times New Roman" w:hAnsi="Times New Roman" w:cs="Times New Roman"/>
          <w:sz w:val="22"/>
          <w:szCs w:val="22"/>
          <w:lang w:val="en-GB"/>
        </w:rPr>
        <w:t>a number of</w:t>
      </w:r>
      <w:proofErr w:type="gramEnd"/>
      <w:r w:rsidRPr="00B10664">
        <w:rPr>
          <w:rFonts w:ascii="Times New Roman" w:eastAsia="Times New Roman" w:hAnsi="Times New Roman" w:cs="Times New Roman"/>
          <w:sz w:val="22"/>
          <w:szCs w:val="22"/>
          <w:lang w:val="en-GB"/>
        </w:rPr>
        <w:t xml:space="preserve"> types in proportion to each other such that foods rich in some nutrients do not replace foods that are rich in other nutrients. Also called proportionality.</w:t>
      </w:r>
    </w:p>
    <w:p w14:paraId="6D174D5A" w14:textId="77777777" w:rsidR="00B10664" w:rsidRDefault="00B10664" w:rsidP="00154520">
      <w:pPr>
        <w:pStyle w:val="p"/>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3. Calorie control: control of energy intake; a feature of a sound diet plan.</w:t>
      </w:r>
    </w:p>
    <w:p w14:paraId="2E584161" w14:textId="77777777" w:rsidR="00B10664" w:rsidRDefault="00B10664" w:rsidP="00154520">
      <w:pPr>
        <w:pStyle w:val="p"/>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lastRenderedPageBreak/>
        <w:t>4. Moderation: the dietary characteristic of providing constituents within set limits, not to excess.</w:t>
      </w:r>
    </w:p>
    <w:p w14:paraId="39DEC6F2" w14:textId="31FF687D" w:rsidR="00B10664" w:rsidRPr="00B10664" w:rsidRDefault="00B10664" w:rsidP="00154520">
      <w:pPr>
        <w:pStyle w:val="p"/>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5. Variety: the dietary characteristic of providing a wide selection of foods—the opposite of monotony.</w:t>
      </w:r>
    </w:p>
    <w:p w14:paraId="3282FB45"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65EE593C"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How Exactly Can I Recognize a Nutritious Diet?</w:t>
      </w:r>
    </w:p>
    <w:p w14:paraId="03E24478" w14:textId="33768953"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ubjective Short Answer</w:t>
      </w:r>
    </w:p>
    <w:p w14:paraId="1A6951C4"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Higher Order</w:t>
      </w:r>
    </w:p>
    <w:p w14:paraId="55727916" w14:textId="657F11E9"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63</w:t>
      </w:r>
    </w:p>
    <w:p w14:paraId="239C1344" w14:textId="77777777" w:rsidR="00B10664" w:rsidRPr="00B10664" w:rsidRDefault="00B10664" w:rsidP="00154520">
      <w:pPr>
        <w:rPr>
          <w:rFonts w:ascii="Times New Roman" w:hAnsi="Times New Roman" w:cs="Times New Roman"/>
          <w:sz w:val="22"/>
          <w:szCs w:val="22"/>
          <w:lang w:val="en-GB"/>
        </w:rPr>
      </w:pPr>
    </w:p>
    <w:p w14:paraId="359BDC1D" w14:textId="77777777" w:rsidR="00B10664" w:rsidRPr="00B10664" w:rsidRDefault="00B10664" w:rsidP="00154520">
      <w:pPr>
        <w:spacing w:after="75"/>
        <w:ind w:left="113"/>
        <w:rPr>
          <w:rFonts w:ascii="Times New Roman" w:hAnsi="Times New Roman" w:cs="Times New Roman"/>
          <w:sz w:val="22"/>
          <w:szCs w:val="22"/>
          <w:lang w:val="en-GB"/>
        </w:rPr>
      </w:pPr>
    </w:p>
    <w:p w14:paraId="37581828" w14:textId="356EF421"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64.</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Identify and explain factors that drive food choices.</w:t>
      </w:r>
    </w:p>
    <w:p w14:paraId="49A38548" w14:textId="77777777" w:rsidR="00B10664" w:rsidRPr="00B10664" w:rsidRDefault="00B10664" w:rsidP="00154520">
      <w:pPr>
        <w:pStyle w:val="p"/>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Factors include advertising, availability of food, economy, emotional comfort, habit, personal preference and genetic inheritance, positive associations, region of the country, social pressure, values or beliefs, weight, nutritional value.</w:t>
      </w:r>
    </w:p>
    <w:p w14:paraId="213CF153"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3A02D2A5"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Why People Choose Foods</w:t>
      </w:r>
    </w:p>
    <w:p w14:paraId="1957E773" w14:textId="46E4FA0A"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ubjective Short Answer</w:t>
      </w:r>
    </w:p>
    <w:p w14:paraId="5C56E2A5"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Higher Order</w:t>
      </w:r>
    </w:p>
    <w:p w14:paraId="0C41B2CE" w14:textId="59592E78"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64</w:t>
      </w:r>
    </w:p>
    <w:p w14:paraId="4F753AAA" w14:textId="77777777" w:rsidR="00B10664" w:rsidRPr="00B10664" w:rsidRDefault="00B10664" w:rsidP="00154520">
      <w:pPr>
        <w:rPr>
          <w:rFonts w:ascii="Times New Roman" w:hAnsi="Times New Roman" w:cs="Times New Roman"/>
          <w:sz w:val="22"/>
          <w:szCs w:val="22"/>
          <w:lang w:val="en-GB"/>
        </w:rPr>
      </w:pPr>
    </w:p>
    <w:p w14:paraId="5F585D94" w14:textId="77777777" w:rsidR="00B10664" w:rsidRPr="00B10664" w:rsidRDefault="00B10664" w:rsidP="00154520">
      <w:pPr>
        <w:spacing w:after="75"/>
        <w:ind w:left="113"/>
        <w:rPr>
          <w:rFonts w:ascii="Times New Roman" w:hAnsi="Times New Roman" w:cs="Times New Roman"/>
          <w:sz w:val="22"/>
          <w:szCs w:val="22"/>
          <w:lang w:val="en-GB"/>
        </w:rPr>
      </w:pPr>
    </w:p>
    <w:p w14:paraId="5C0ADE17" w14:textId="0E4553F3"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65.</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Describe why people should not make changes in their diets based on the results of a single research study.</w:t>
      </w:r>
    </w:p>
    <w:p w14:paraId="27F704B4" w14:textId="77777777" w:rsidR="00B10664" w:rsidRPr="00B10664" w:rsidRDefault="00B10664" w:rsidP="00154520">
      <w:pPr>
        <w:pStyle w:val="p"/>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Nutrition is a relatively new science, and because it is constantly changing, scientific findings are often inclusive, contradictory, or subject to conflicting interpretations. Most research projects result in new questions and not final answers.</w:t>
      </w:r>
    </w:p>
    <w:p w14:paraId="4A7C39E4"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1AC5CB21"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cientific Challenge</w:t>
      </w:r>
    </w:p>
    <w:p w14:paraId="310E68A9" w14:textId="59378F81"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ubjective Short Answer</w:t>
      </w:r>
    </w:p>
    <w:p w14:paraId="10D1F3AA"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Higher Order</w:t>
      </w:r>
    </w:p>
    <w:p w14:paraId="617D732F" w14:textId="43892513"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65</w:t>
      </w:r>
    </w:p>
    <w:p w14:paraId="24B8B548" w14:textId="77777777" w:rsidR="00B10664" w:rsidRPr="00B10664" w:rsidRDefault="00B10664" w:rsidP="00154520">
      <w:pPr>
        <w:rPr>
          <w:rFonts w:ascii="Times New Roman" w:hAnsi="Times New Roman" w:cs="Times New Roman"/>
          <w:sz w:val="22"/>
          <w:szCs w:val="22"/>
          <w:lang w:val="en-GB"/>
        </w:rPr>
      </w:pPr>
    </w:p>
    <w:p w14:paraId="5D0F5183" w14:textId="77777777" w:rsidR="00B10664" w:rsidRPr="00B10664" w:rsidRDefault="00B10664" w:rsidP="00154520">
      <w:pPr>
        <w:spacing w:after="75"/>
        <w:ind w:left="113"/>
        <w:rPr>
          <w:rFonts w:ascii="Times New Roman" w:hAnsi="Times New Roman" w:cs="Times New Roman"/>
          <w:sz w:val="22"/>
          <w:szCs w:val="22"/>
          <w:lang w:val="en-GB"/>
        </w:rPr>
      </w:pPr>
    </w:p>
    <w:p w14:paraId="2FB6FDEF" w14:textId="14B24CB3"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66.</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Describe the potential benefits of physical activity.</w:t>
      </w:r>
    </w:p>
    <w:p w14:paraId="1A389085" w14:textId="77777777" w:rsidR="00B10664" w:rsidRPr="00B10664" w:rsidRDefault="00B10664" w:rsidP="00154520">
      <w:pPr>
        <w:pStyle w:val="p"/>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Reduced risk of cardiovascular disease; increased cardiovascular endurance; increased muscle strength and endurance; increased flexibility; reduced risk of type 2 diabetes; reduced risk of some types of cancer (especially colon and breast); improved mental outlook and lessened likelihood of depression; improved mental functioning; feeling of vigour; feeling of belonging—the companionship of sports; strong self-image and belief in one’s abilities; reduced body fatness, increased lean tissue; a more youthful appearance, healthy skin, and improved muscle tone; greater bone density and lessened risk of adult bone loss in later life; increased independence in the elderly; sound, beneficial sleep; faster wound healing; lessening or elimination of menstrual pain; improved resistance to infection.</w:t>
      </w:r>
    </w:p>
    <w:p w14:paraId="070CF7DD"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178D9FF2"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Dietary Guidelines</w:t>
      </w:r>
    </w:p>
    <w:p w14:paraId="2F3DC568" w14:textId="260E8449"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ubjective Short Answer</w:t>
      </w:r>
    </w:p>
    <w:p w14:paraId="6FCAECFD"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Higher Order</w:t>
      </w:r>
    </w:p>
    <w:p w14:paraId="56F28751" w14:textId="15F59D65"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66</w:t>
      </w:r>
    </w:p>
    <w:p w14:paraId="313E0D5C" w14:textId="77777777" w:rsidR="00B10664" w:rsidRPr="00B10664" w:rsidRDefault="00B10664" w:rsidP="00154520">
      <w:pPr>
        <w:rPr>
          <w:rFonts w:ascii="Times New Roman" w:hAnsi="Times New Roman" w:cs="Times New Roman"/>
          <w:sz w:val="22"/>
          <w:szCs w:val="22"/>
          <w:lang w:val="en-GB"/>
        </w:rPr>
      </w:pPr>
    </w:p>
    <w:p w14:paraId="34936195" w14:textId="77777777" w:rsidR="00B10664" w:rsidRPr="00B10664" w:rsidRDefault="00B10664" w:rsidP="00154520">
      <w:pPr>
        <w:spacing w:after="75"/>
        <w:ind w:left="113"/>
        <w:rPr>
          <w:rFonts w:ascii="Times New Roman" w:hAnsi="Times New Roman" w:cs="Times New Roman"/>
          <w:sz w:val="22"/>
          <w:szCs w:val="22"/>
          <w:lang w:val="en-GB"/>
        </w:rPr>
      </w:pPr>
    </w:p>
    <w:p w14:paraId="15135ED5" w14:textId="17352414"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67.</w:t>
      </w:r>
      <w:r w:rsidR="00091AF9">
        <w:rPr>
          <w:rFonts w:ascii="Times New Roman" w:eastAsia="Times New Roman" w:hAnsi="Times New Roman" w:cs="Times New Roman"/>
          <w:sz w:val="22"/>
          <w:szCs w:val="22"/>
          <w:lang w:val="en-GB"/>
        </w:rPr>
        <w:t xml:space="preserve"> </w:t>
      </w:r>
      <w:r w:rsidRPr="00B10664">
        <w:rPr>
          <w:rFonts w:ascii="Times New Roman" w:eastAsia="Times New Roman" w:hAnsi="Times New Roman" w:cs="Times New Roman"/>
          <w:sz w:val="22"/>
          <w:szCs w:val="22"/>
          <w:lang w:val="en-GB"/>
        </w:rPr>
        <w:t>Explain the concept of nutrient density and give an example.</w:t>
      </w:r>
    </w:p>
    <w:p w14:paraId="2329D2B8" w14:textId="77777777" w:rsidR="00B10664" w:rsidRPr="00B10664" w:rsidRDefault="00B10664" w:rsidP="00154520">
      <w:pPr>
        <w:pStyle w:val="p"/>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Nutrient density is a measure of nutrients provided per Calorie of food. In other words, a food that is rich in nutrients relative to its energy contents is considered nutrient dense. For example, milk is more nutrient dense than ice cream.</w:t>
      </w:r>
    </w:p>
    <w:p w14:paraId="16859F4F"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1F3D5199"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How Can I Get Enough Nutrients without Consuming Too Many Calories?</w:t>
      </w:r>
    </w:p>
    <w:p w14:paraId="0E702165" w14:textId="4AEEEF3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ubjective Short Answer</w:t>
      </w:r>
    </w:p>
    <w:p w14:paraId="7EBDC5C0"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lastRenderedPageBreak/>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Higher Order</w:t>
      </w:r>
    </w:p>
    <w:p w14:paraId="51586171" w14:textId="4B5BFA2E"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67</w:t>
      </w:r>
    </w:p>
    <w:p w14:paraId="469F0E48" w14:textId="77777777" w:rsidR="00B10664" w:rsidRPr="00B10664" w:rsidRDefault="00B10664" w:rsidP="00154520">
      <w:pPr>
        <w:rPr>
          <w:rFonts w:ascii="Times New Roman" w:hAnsi="Times New Roman" w:cs="Times New Roman"/>
          <w:sz w:val="22"/>
          <w:szCs w:val="22"/>
          <w:lang w:val="en-GB"/>
        </w:rPr>
      </w:pPr>
    </w:p>
    <w:p w14:paraId="5EF3BF04" w14:textId="77777777" w:rsidR="00B10664" w:rsidRPr="00B10664" w:rsidRDefault="00B10664" w:rsidP="00154520">
      <w:pPr>
        <w:spacing w:after="75"/>
        <w:ind w:left="113"/>
        <w:rPr>
          <w:rFonts w:ascii="Times New Roman" w:hAnsi="Times New Roman" w:cs="Times New Roman"/>
          <w:sz w:val="22"/>
          <w:szCs w:val="22"/>
          <w:lang w:val="en-GB"/>
        </w:rPr>
      </w:pPr>
    </w:p>
    <w:p w14:paraId="47F3D4A5" w14:textId="6CB5DDD1"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68.</w:t>
      </w:r>
      <w:r w:rsidR="00091AF9">
        <w:rPr>
          <w:rFonts w:ascii="Times New Roman" w:eastAsia="Times New Roman" w:hAnsi="Times New Roman" w:cs="Times New Roman"/>
          <w:sz w:val="22"/>
          <w:szCs w:val="22"/>
          <w:lang w:val="en-GB"/>
        </w:rPr>
        <w:t xml:space="preserve"> </w:t>
      </w:r>
      <w:bookmarkStart w:id="0" w:name="_GoBack"/>
      <w:bookmarkEnd w:id="0"/>
      <w:r w:rsidRPr="00B10664">
        <w:rPr>
          <w:rFonts w:ascii="Times New Roman" w:eastAsia="Times New Roman" w:hAnsi="Times New Roman" w:cs="Times New Roman"/>
          <w:sz w:val="22"/>
          <w:szCs w:val="22"/>
          <w:lang w:val="en-GB"/>
        </w:rPr>
        <w:t>Describe how you would determine whether an Internet site offers reliable nutrition information.</w:t>
      </w:r>
    </w:p>
    <w:p w14:paraId="70318FC3" w14:textId="77777777" w:rsidR="00B10664" w:rsidRPr="00B10664" w:rsidRDefault="00B10664" w:rsidP="00154520">
      <w:pPr>
        <w:pStyle w:val="p"/>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AN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A person should ask him- or herself the following questions:</w:t>
      </w:r>
    </w:p>
    <w:p w14:paraId="0A7C24CD" w14:textId="77777777" w:rsidR="00B10664" w:rsidRDefault="00B10664" w:rsidP="00154520">
      <w:pPr>
        <w:pStyle w:val="p"/>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1. Who is responsible for the site?</w:t>
      </w:r>
    </w:p>
    <w:p w14:paraId="2A443AAF" w14:textId="77777777" w:rsidR="00B10664" w:rsidRDefault="00B10664" w:rsidP="00154520">
      <w:pPr>
        <w:pStyle w:val="p"/>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2. Do the names and credentials of information providers appear? Is an editorial board identified?</w:t>
      </w:r>
    </w:p>
    <w:p w14:paraId="1650EA0A" w14:textId="77777777" w:rsidR="00B10664" w:rsidRDefault="00B10664" w:rsidP="00154520">
      <w:pPr>
        <w:pStyle w:val="p"/>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3. Are links with other reliable information sites provided?</w:t>
      </w:r>
    </w:p>
    <w:p w14:paraId="668D7CE1" w14:textId="77777777" w:rsidR="00B10664" w:rsidRDefault="00B10664" w:rsidP="00154520">
      <w:pPr>
        <w:pStyle w:val="p"/>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4. Is the site updated regularly?</w:t>
      </w:r>
    </w:p>
    <w:p w14:paraId="66C7F3CD" w14:textId="77777777" w:rsidR="00B10664" w:rsidRDefault="00B10664" w:rsidP="00154520">
      <w:pPr>
        <w:pStyle w:val="p"/>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sz w:val="22"/>
          <w:szCs w:val="22"/>
          <w:lang w:val="en-GB"/>
        </w:rPr>
        <w:t>5. Is the site selling a product or service?</w:t>
      </w:r>
    </w:p>
    <w:p w14:paraId="3865132B" w14:textId="5CFCBC12" w:rsidR="00B10664" w:rsidRPr="00B10664" w:rsidRDefault="00B10664" w:rsidP="00154520">
      <w:pPr>
        <w:pStyle w:val="p"/>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sz w:val="22"/>
          <w:szCs w:val="22"/>
          <w:lang w:val="en-GB"/>
        </w:rPr>
        <w:t>6. Does the site charge a fee to gain access to it?</w:t>
      </w:r>
    </w:p>
    <w:p w14:paraId="189D1EAF" w14:textId="7777777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PTS: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1</w:t>
      </w:r>
    </w:p>
    <w:p w14:paraId="5EAECCAE"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REF: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orting the Imposters from the Real Nutrition Experts</w:t>
      </w:r>
    </w:p>
    <w:p w14:paraId="72EF1662" w14:textId="786DC157"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QUESTIONTYPE: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Subjective Short Answer</w:t>
      </w:r>
    </w:p>
    <w:p w14:paraId="593AB260" w14:textId="77777777" w:rsidR="00B10664" w:rsidRPr="00B10664" w:rsidRDefault="00B10664" w:rsidP="00154520">
      <w:pPr>
        <w:tabs>
          <w:tab w:val="left" w:pos="1861"/>
        </w:tabs>
        <w:rPr>
          <w:rFonts w:ascii="Times New Roman" w:eastAsia="Times New Roman" w:hAnsi="Times New Roman" w:cs="Times New Roman"/>
          <w:sz w:val="22"/>
          <w:szCs w:val="22"/>
          <w:lang w:val="en-GB"/>
        </w:rPr>
      </w:pPr>
      <w:r w:rsidRPr="00B10664">
        <w:rPr>
          <w:rFonts w:ascii="Times New Roman" w:hAnsi="Times New Roman" w:cs="Times New Roman"/>
          <w:i/>
          <w:iCs/>
          <w:sz w:val="22"/>
          <w:szCs w:val="22"/>
          <w:lang w:val="en-GB"/>
        </w:rPr>
        <w:t>KEYWORD</w:t>
      </w:r>
      <w:r w:rsidRPr="00B10664">
        <w:rPr>
          <w:rFonts w:ascii="Times New Roman" w:eastAsia="Times New Roman" w:hAnsi="Times New Roman" w:cs="Times New Roman"/>
          <w:i/>
          <w:iCs/>
          <w:sz w:val="22"/>
          <w:szCs w:val="22"/>
          <w:lang w:val="en-GB"/>
        </w:rPr>
        <w:tab/>
      </w:r>
      <w:r w:rsidRPr="00B10664">
        <w:rPr>
          <w:rFonts w:ascii="Times New Roman" w:hAnsi="Times New Roman" w:cs="Times New Roman"/>
          <w:sz w:val="22"/>
          <w:szCs w:val="22"/>
          <w:lang w:val="en-GB"/>
        </w:rPr>
        <w:t xml:space="preserve"> Higher Order</w:t>
      </w:r>
    </w:p>
    <w:p w14:paraId="3BD9E19F" w14:textId="259F1B45" w:rsidR="00B10664" w:rsidRPr="00B10664" w:rsidRDefault="00B10664" w:rsidP="00154520">
      <w:pPr>
        <w:tabs>
          <w:tab w:val="left" w:pos="1861"/>
        </w:tabs>
        <w:rPr>
          <w:rFonts w:ascii="Times New Roman" w:hAnsi="Times New Roman" w:cs="Times New Roman"/>
          <w:sz w:val="22"/>
          <w:szCs w:val="22"/>
          <w:lang w:val="en-GB"/>
        </w:rPr>
      </w:pPr>
      <w:r w:rsidRPr="00B10664">
        <w:rPr>
          <w:rFonts w:ascii="Times New Roman" w:eastAsia="Times New Roman" w:hAnsi="Times New Roman" w:cs="Times New Roman"/>
          <w:i/>
          <w:iCs/>
          <w:sz w:val="22"/>
          <w:szCs w:val="22"/>
          <w:lang w:val="en-GB"/>
        </w:rPr>
        <w:t xml:space="preserve">CUSTOMID: </w:t>
      </w:r>
      <w:r w:rsidRPr="00B10664">
        <w:rPr>
          <w:rFonts w:ascii="Times New Roman" w:hAnsi="Times New Roman" w:cs="Times New Roman"/>
          <w:sz w:val="22"/>
          <w:szCs w:val="22"/>
          <w:lang w:val="en-GB"/>
        </w:rPr>
        <w:tab/>
      </w:r>
      <w:r w:rsidRPr="00B10664">
        <w:rPr>
          <w:rFonts w:ascii="Times New Roman" w:eastAsia="Times New Roman" w:hAnsi="Times New Roman" w:cs="Times New Roman"/>
          <w:sz w:val="22"/>
          <w:szCs w:val="22"/>
          <w:lang w:val="en-GB"/>
        </w:rPr>
        <w:t>01-68</w:t>
      </w:r>
    </w:p>
    <w:p w14:paraId="30B154F3" w14:textId="77777777" w:rsidR="00B10664" w:rsidRPr="00B10664" w:rsidRDefault="00B10664" w:rsidP="00154520">
      <w:pPr>
        <w:rPr>
          <w:rFonts w:ascii="Times New Roman" w:hAnsi="Times New Roman" w:cs="Times New Roman"/>
          <w:sz w:val="22"/>
          <w:szCs w:val="22"/>
          <w:lang w:val="en-GB"/>
        </w:rPr>
      </w:pPr>
    </w:p>
    <w:p w14:paraId="031A415B" w14:textId="5E1C3B16" w:rsidR="00F928F7" w:rsidRPr="00B10664" w:rsidRDefault="00F928F7" w:rsidP="00B10664">
      <w:pPr>
        <w:spacing w:after="75"/>
        <w:rPr>
          <w:rFonts w:ascii="Times New Roman" w:hAnsi="Times New Roman" w:cs="Times New Roman"/>
          <w:sz w:val="22"/>
          <w:szCs w:val="22"/>
          <w:lang w:val="en-GB"/>
        </w:rPr>
      </w:pPr>
    </w:p>
    <w:sectPr w:rsidR="00F928F7" w:rsidRPr="00B10664" w:rsidSect="00756B4F">
      <w:footerReference w:type="default" r:id="rId6"/>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60636D" w14:textId="77777777" w:rsidR="008C2B55" w:rsidRDefault="008C2B55">
      <w:r>
        <w:separator/>
      </w:r>
    </w:p>
  </w:endnote>
  <w:endnote w:type="continuationSeparator" w:id="0">
    <w:p w14:paraId="00B3CAB5" w14:textId="77777777" w:rsidR="008C2B55" w:rsidRDefault="008C2B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75578" w14:textId="17078F66" w:rsidR="008C2B55" w:rsidRPr="00B070DA" w:rsidRDefault="00B070DA" w:rsidP="00B070DA">
    <w:pPr>
      <w:pStyle w:val="Footer"/>
    </w:pPr>
    <w:r w:rsidRPr="00B070DA">
      <w:t>Copyright © 2021 Nelson</w:t>
    </w:r>
    <w:r w:rsidRPr="00B070DA">
      <w:tab/>
      <w:t>Test Bank t/a Sizer, Nutrition 5Ce.</w:t>
    </w:r>
    <w:r w:rsidRPr="00B070DA">
      <w:tab/>
      <w:t xml:space="preserve">Page </w:t>
    </w:r>
    <w:r>
      <w:t>1</w:t>
    </w:r>
    <w:r w:rsidRPr="00B070DA">
      <w:t>-</w:t>
    </w:r>
    <w:sdt>
      <w:sdtPr>
        <w:id w:val="16795365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6B196" w14:textId="77777777" w:rsidR="008C2B55" w:rsidRDefault="008C2B55">
      <w:r>
        <w:separator/>
      </w:r>
    </w:p>
  </w:footnote>
  <w:footnote w:type="continuationSeparator" w:id="0">
    <w:p w14:paraId="4AFC914C" w14:textId="77777777" w:rsidR="008C2B55" w:rsidRDefault="008C2B5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proofState w:spelling="clean" w:grammar="clean"/>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xMDc2tLA0tjQ3sjRT0lEKTi0uzszPAykwrQUA2k6boCwAAAA="/>
  </w:docVars>
  <w:rsids>
    <w:rsidRoot w:val="00F928F7"/>
    <w:rsid w:val="00025EA9"/>
    <w:rsid w:val="00040F74"/>
    <w:rsid w:val="00061E6C"/>
    <w:rsid w:val="00091AF9"/>
    <w:rsid w:val="000A574A"/>
    <w:rsid w:val="000B3D9A"/>
    <w:rsid w:val="000B5B5C"/>
    <w:rsid w:val="000E1B78"/>
    <w:rsid w:val="000F5A0A"/>
    <w:rsid w:val="00120FA2"/>
    <w:rsid w:val="00122F62"/>
    <w:rsid w:val="00127839"/>
    <w:rsid w:val="00154D60"/>
    <w:rsid w:val="00172A08"/>
    <w:rsid w:val="00187352"/>
    <w:rsid w:val="001E7E44"/>
    <w:rsid w:val="001F4C07"/>
    <w:rsid w:val="00245E11"/>
    <w:rsid w:val="00251293"/>
    <w:rsid w:val="00274C38"/>
    <w:rsid w:val="00301749"/>
    <w:rsid w:val="00397716"/>
    <w:rsid w:val="003A4877"/>
    <w:rsid w:val="003A4BE7"/>
    <w:rsid w:val="00414EA1"/>
    <w:rsid w:val="00421F13"/>
    <w:rsid w:val="00447161"/>
    <w:rsid w:val="00453EDC"/>
    <w:rsid w:val="00472416"/>
    <w:rsid w:val="00486580"/>
    <w:rsid w:val="0049077E"/>
    <w:rsid w:val="004F2A5A"/>
    <w:rsid w:val="004F78AF"/>
    <w:rsid w:val="005124F5"/>
    <w:rsid w:val="0052469D"/>
    <w:rsid w:val="005261C5"/>
    <w:rsid w:val="00531B51"/>
    <w:rsid w:val="00561792"/>
    <w:rsid w:val="00596422"/>
    <w:rsid w:val="005D75CD"/>
    <w:rsid w:val="006033B1"/>
    <w:rsid w:val="006342A1"/>
    <w:rsid w:val="006B6670"/>
    <w:rsid w:val="006C06F6"/>
    <w:rsid w:val="006C38BF"/>
    <w:rsid w:val="006E5D4A"/>
    <w:rsid w:val="0073116F"/>
    <w:rsid w:val="007372A3"/>
    <w:rsid w:val="00743C37"/>
    <w:rsid w:val="00752AA1"/>
    <w:rsid w:val="00756B4F"/>
    <w:rsid w:val="007B7FB2"/>
    <w:rsid w:val="007C60AB"/>
    <w:rsid w:val="007D10E6"/>
    <w:rsid w:val="007E4CA7"/>
    <w:rsid w:val="007F030E"/>
    <w:rsid w:val="007F74D0"/>
    <w:rsid w:val="0081305A"/>
    <w:rsid w:val="00865848"/>
    <w:rsid w:val="008A2410"/>
    <w:rsid w:val="008C2B55"/>
    <w:rsid w:val="008F531C"/>
    <w:rsid w:val="00906E88"/>
    <w:rsid w:val="009C37C1"/>
    <w:rsid w:val="009E5089"/>
    <w:rsid w:val="009F2762"/>
    <w:rsid w:val="00A14A23"/>
    <w:rsid w:val="00A71F5B"/>
    <w:rsid w:val="00AC557A"/>
    <w:rsid w:val="00AE27B0"/>
    <w:rsid w:val="00B070DA"/>
    <w:rsid w:val="00B10664"/>
    <w:rsid w:val="00B13F0B"/>
    <w:rsid w:val="00B338EF"/>
    <w:rsid w:val="00B846B6"/>
    <w:rsid w:val="00B86BB5"/>
    <w:rsid w:val="00BB62B1"/>
    <w:rsid w:val="00C31F70"/>
    <w:rsid w:val="00C63842"/>
    <w:rsid w:val="00C948B6"/>
    <w:rsid w:val="00CE1CBE"/>
    <w:rsid w:val="00D016D8"/>
    <w:rsid w:val="00D03265"/>
    <w:rsid w:val="00D23821"/>
    <w:rsid w:val="00D4769E"/>
    <w:rsid w:val="00D55295"/>
    <w:rsid w:val="00D617ED"/>
    <w:rsid w:val="00D63E2D"/>
    <w:rsid w:val="00DC4AF9"/>
    <w:rsid w:val="00DE791A"/>
    <w:rsid w:val="00E04A55"/>
    <w:rsid w:val="00E726BF"/>
    <w:rsid w:val="00E82628"/>
    <w:rsid w:val="00EA03A9"/>
    <w:rsid w:val="00EA2842"/>
    <w:rsid w:val="00ED55EF"/>
    <w:rsid w:val="00F00FD1"/>
    <w:rsid w:val="00F16415"/>
    <w:rsid w:val="00F645F4"/>
    <w:rsid w:val="00F65E7A"/>
    <w:rsid w:val="00F66C59"/>
    <w:rsid w:val="00F80A34"/>
    <w:rsid w:val="00F928F7"/>
    <w:rsid w:val="00FA2497"/>
    <w:rsid w:val="00FF7489"/>
    <w:rsid w:val="011ADE02"/>
    <w:rsid w:val="0232C89F"/>
    <w:rsid w:val="02723C71"/>
    <w:rsid w:val="02924ED0"/>
    <w:rsid w:val="02FDC270"/>
    <w:rsid w:val="03CC2C0F"/>
    <w:rsid w:val="04211E2E"/>
    <w:rsid w:val="047503C6"/>
    <w:rsid w:val="04C2885D"/>
    <w:rsid w:val="0AF8EE5D"/>
    <w:rsid w:val="0BCD9962"/>
    <w:rsid w:val="0E21CB05"/>
    <w:rsid w:val="0E23BA6A"/>
    <w:rsid w:val="0FBC669A"/>
    <w:rsid w:val="11677D12"/>
    <w:rsid w:val="126C76BF"/>
    <w:rsid w:val="130C9385"/>
    <w:rsid w:val="135DCA63"/>
    <w:rsid w:val="14FB2EB7"/>
    <w:rsid w:val="15BFC8BD"/>
    <w:rsid w:val="15E4697A"/>
    <w:rsid w:val="1776AE26"/>
    <w:rsid w:val="179837C1"/>
    <w:rsid w:val="17B964D6"/>
    <w:rsid w:val="1829DB3C"/>
    <w:rsid w:val="191EF45D"/>
    <w:rsid w:val="1C25695C"/>
    <w:rsid w:val="1CE65429"/>
    <w:rsid w:val="1D76872E"/>
    <w:rsid w:val="1EB39891"/>
    <w:rsid w:val="1F70672B"/>
    <w:rsid w:val="1F8F113D"/>
    <w:rsid w:val="20D09723"/>
    <w:rsid w:val="27DCA02A"/>
    <w:rsid w:val="28C00720"/>
    <w:rsid w:val="2926EDF7"/>
    <w:rsid w:val="292E9FD3"/>
    <w:rsid w:val="2A0BDB8E"/>
    <w:rsid w:val="2A5E5C9F"/>
    <w:rsid w:val="2B021D24"/>
    <w:rsid w:val="2BE37650"/>
    <w:rsid w:val="2C402AA6"/>
    <w:rsid w:val="2D2B5C44"/>
    <w:rsid w:val="2D50D3A1"/>
    <w:rsid w:val="2EFA9C00"/>
    <w:rsid w:val="2F54AE92"/>
    <w:rsid w:val="2FCB6082"/>
    <w:rsid w:val="304F64AB"/>
    <w:rsid w:val="309C6B46"/>
    <w:rsid w:val="319E374A"/>
    <w:rsid w:val="335656DA"/>
    <w:rsid w:val="33A17D21"/>
    <w:rsid w:val="3430E639"/>
    <w:rsid w:val="343982C5"/>
    <w:rsid w:val="37C5E696"/>
    <w:rsid w:val="39AE84E5"/>
    <w:rsid w:val="3A0C867F"/>
    <w:rsid w:val="3A7A4284"/>
    <w:rsid w:val="3C3D0F7B"/>
    <w:rsid w:val="3CA1051C"/>
    <w:rsid w:val="3D4C8B8D"/>
    <w:rsid w:val="3D6412BE"/>
    <w:rsid w:val="3DE0D962"/>
    <w:rsid w:val="3DE2A54A"/>
    <w:rsid w:val="3F04F956"/>
    <w:rsid w:val="4015B87C"/>
    <w:rsid w:val="418084B4"/>
    <w:rsid w:val="42683932"/>
    <w:rsid w:val="427958CE"/>
    <w:rsid w:val="430EE838"/>
    <w:rsid w:val="437DBAEA"/>
    <w:rsid w:val="440A9558"/>
    <w:rsid w:val="45C92880"/>
    <w:rsid w:val="45D873F2"/>
    <w:rsid w:val="46AA993A"/>
    <w:rsid w:val="4845C9E9"/>
    <w:rsid w:val="48D4819D"/>
    <w:rsid w:val="49C3FF85"/>
    <w:rsid w:val="4B7E3911"/>
    <w:rsid w:val="4BCAA378"/>
    <w:rsid w:val="4D673966"/>
    <w:rsid w:val="4EE5781E"/>
    <w:rsid w:val="4EE728B7"/>
    <w:rsid w:val="4FA5EB16"/>
    <w:rsid w:val="524BE7BE"/>
    <w:rsid w:val="5264F9F0"/>
    <w:rsid w:val="535CF3A1"/>
    <w:rsid w:val="53EAE826"/>
    <w:rsid w:val="545A0024"/>
    <w:rsid w:val="549F0A84"/>
    <w:rsid w:val="55868708"/>
    <w:rsid w:val="5630D041"/>
    <w:rsid w:val="57213935"/>
    <w:rsid w:val="572FF1A8"/>
    <w:rsid w:val="5AC76C2F"/>
    <w:rsid w:val="5B483DF3"/>
    <w:rsid w:val="5C6C449A"/>
    <w:rsid w:val="5D791920"/>
    <w:rsid w:val="60A39506"/>
    <w:rsid w:val="6454F240"/>
    <w:rsid w:val="64719047"/>
    <w:rsid w:val="650A5B1C"/>
    <w:rsid w:val="658F643D"/>
    <w:rsid w:val="670632FB"/>
    <w:rsid w:val="6708A667"/>
    <w:rsid w:val="69D4D802"/>
    <w:rsid w:val="6A571E9C"/>
    <w:rsid w:val="6AD1B8CE"/>
    <w:rsid w:val="6AF9202F"/>
    <w:rsid w:val="6BDC7CD0"/>
    <w:rsid w:val="6C204013"/>
    <w:rsid w:val="6DE6AA96"/>
    <w:rsid w:val="6E64209C"/>
    <w:rsid w:val="6EC3AD48"/>
    <w:rsid w:val="6FD9FECE"/>
    <w:rsid w:val="6FE7D50E"/>
    <w:rsid w:val="7101C37C"/>
    <w:rsid w:val="71ED5505"/>
    <w:rsid w:val="7478BA18"/>
    <w:rsid w:val="74B0C439"/>
    <w:rsid w:val="74B24244"/>
    <w:rsid w:val="7772B95A"/>
    <w:rsid w:val="7924D966"/>
    <w:rsid w:val="7929E922"/>
    <w:rsid w:val="7A15F678"/>
    <w:rsid w:val="7D0D2F59"/>
    <w:rsid w:val="7D4696C2"/>
    <w:rsid w:val="7D532426"/>
    <w:rsid w:val="7DAEB2C1"/>
    <w:rsid w:val="7DD15684"/>
    <w:rsid w:val="7DD364ED"/>
    <w:rsid w:val="7E26579B"/>
    <w:rsid w:val="7ED66C7B"/>
    <w:rsid w:val="7FED9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9B82C0C"/>
  <w15:docId w15:val="{04D05E53-C8F3-4C88-90A3-E3E4F9ADB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05BCE"/>
    <w:rPr>
      <w:rFonts w:ascii="Arial" w:eastAsia="Arial" w:hAnsi="Arial" w:cs="Arial"/>
      <w:sz w:val="16"/>
      <w:szCs w:val="24"/>
      <w:bdr w:val="nil"/>
    </w:rPr>
  </w:style>
  <w:style w:type="paragraph" w:styleId="Heading1">
    <w:name w:val="heading 1"/>
    <w:basedOn w:val="Normal"/>
    <w:next w:val="Normal"/>
    <w:qFormat/>
    <w:rsid w:val="00EF7B96"/>
    <w:pPr>
      <w:keepNext/>
      <w:spacing w:before="240" w:after="60"/>
      <w:outlineLvl w:val="0"/>
    </w:pPr>
    <w:rPr>
      <w:rFonts w:ascii="Times New Roman" w:eastAsia="Times New Roman" w:hAnsi="Times New Roman" w:cs="Times New Roman"/>
      <w:b/>
      <w:bCs/>
      <w:kern w:val="32"/>
      <w:sz w:val="48"/>
      <w:szCs w:val="48"/>
    </w:rPr>
  </w:style>
  <w:style w:type="paragraph" w:styleId="Heading2">
    <w:name w:val="heading 2"/>
    <w:basedOn w:val="Normal"/>
    <w:next w:val="Normal"/>
    <w:qFormat/>
    <w:rsid w:val="00EF7B96"/>
    <w:pPr>
      <w:keepNext/>
      <w:spacing w:before="240" w:after="60"/>
      <w:outlineLvl w:val="1"/>
    </w:pPr>
    <w:rPr>
      <w:rFonts w:ascii="Times New Roman" w:eastAsia="Times New Roman" w:hAnsi="Times New Roman" w:cs="Times New Roman"/>
      <w:b/>
      <w:bCs/>
      <w:iCs/>
      <w:sz w:val="36"/>
      <w:szCs w:val="36"/>
    </w:rPr>
  </w:style>
  <w:style w:type="paragraph" w:styleId="Heading3">
    <w:name w:val="heading 3"/>
    <w:basedOn w:val="Normal"/>
    <w:next w:val="Normal"/>
    <w:qFormat/>
    <w:rsid w:val="00EF7B96"/>
    <w:pPr>
      <w:keepNext/>
      <w:spacing w:before="240" w:after="60"/>
      <w:outlineLvl w:val="2"/>
    </w:pPr>
    <w:rPr>
      <w:rFonts w:ascii="Times New Roman" w:eastAsia="Times New Roman" w:hAnsi="Times New Roman" w:cs="Times New Roman"/>
      <w:b/>
      <w:bCs/>
      <w:sz w:val="28"/>
      <w:szCs w:val="28"/>
    </w:rPr>
  </w:style>
  <w:style w:type="paragraph" w:styleId="Heading4">
    <w:name w:val="heading 4"/>
    <w:basedOn w:val="Normal"/>
    <w:next w:val="Normal"/>
    <w:qFormat/>
    <w:rsid w:val="00EF7B96"/>
    <w:pPr>
      <w:keepNext/>
      <w:spacing w:before="240" w:after="60"/>
      <w:outlineLvl w:val="3"/>
    </w:pPr>
    <w:rPr>
      <w:rFonts w:ascii="Times New Roman" w:eastAsia="Times New Roman" w:hAnsi="Times New Roman" w:cs="Times New Roman"/>
      <w:b/>
      <w:bCs/>
      <w:sz w:val="24"/>
    </w:rPr>
  </w:style>
  <w:style w:type="paragraph" w:styleId="Heading5">
    <w:name w:val="heading 5"/>
    <w:basedOn w:val="Normal"/>
    <w:next w:val="Normal"/>
    <w:qFormat/>
    <w:rsid w:val="00EF7B96"/>
    <w:pPr>
      <w:spacing w:before="240" w:after="60"/>
      <w:outlineLvl w:val="4"/>
    </w:pPr>
    <w:rPr>
      <w:rFonts w:ascii="Times New Roman" w:eastAsia="Times New Roman" w:hAnsi="Times New Roman" w:cs="Times New Roman"/>
      <w:b/>
      <w:bCs/>
      <w:iCs/>
      <w:sz w:val="20"/>
      <w:szCs w:val="20"/>
    </w:rPr>
  </w:style>
  <w:style w:type="paragraph" w:styleId="Heading6">
    <w:name w:val="heading 6"/>
    <w:basedOn w:val="Normal"/>
    <w:next w:val="Normal"/>
    <w:qFormat/>
    <w:rsid w:val="00EF7B96"/>
    <w:pPr>
      <w:spacing w:before="240" w:after="60"/>
      <w:outlineLvl w:val="5"/>
    </w:pPr>
    <w:rPr>
      <w:rFonts w:ascii="Times New Roman" w:eastAsia="Times New Roman" w:hAnsi="Times New Roman" w:cs="Times New Roman"/>
      <w:b/>
      <w:bC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estionContentItem">
    <w:name w:val="questionContentItem"/>
    <w:basedOn w:val="Normal"/>
  </w:style>
  <w:style w:type="paragraph" w:customStyle="1" w:styleId="p">
    <w:name w:val="p"/>
    <w:basedOn w:val="Normal"/>
  </w:style>
  <w:style w:type="table" w:customStyle="1" w:styleId="questionMetaData">
    <w:name w:val="questionMetaData"/>
    <w:tblPr>
      <w:tblCellMar>
        <w:top w:w="0" w:type="dxa"/>
        <w:left w:w="0" w:type="dxa"/>
        <w:bottom w:w="0" w:type="dxa"/>
        <w:right w:w="0" w:type="dxa"/>
      </w:tblCellMar>
    </w:tblPr>
  </w:style>
  <w:style w:type="paragraph" w:styleId="Header">
    <w:name w:val="header"/>
    <w:basedOn w:val="Normal"/>
    <w:link w:val="HeaderChar"/>
    <w:uiPriority w:val="99"/>
    <w:unhideWhenUsed/>
    <w:rsid w:val="00486580"/>
    <w:pPr>
      <w:tabs>
        <w:tab w:val="center" w:pos="4680"/>
        <w:tab w:val="right" w:pos="9360"/>
      </w:tabs>
    </w:pPr>
  </w:style>
  <w:style w:type="character" w:customStyle="1" w:styleId="HeaderChar">
    <w:name w:val="Header Char"/>
    <w:basedOn w:val="DefaultParagraphFont"/>
    <w:link w:val="Header"/>
    <w:uiPriority w:val="99"/>
    <w:rsid w:val="00486580"/>
    <w:rPr>
      <w:rFonts w:ascii="Arial" w:eastAsia="Arial" w:hAnsi="Arial" w:cs="Arial"/>
      <w:sz w:val="16"/>
      <w:szCs w:val="24"/>
      <w:bdr w:val="nil"/>
    </w:rPr>
  </w:style>
  <w:style w:type="paragraph" w:styleId="Footer">
    <w:name w:val="footer"/>
    <w:basedOn w:val="Normal"/>
    <w:link w:val="FooterChar"/>
    <w:uiPriority w:val="99"/>
    <w:unhideWhenUsed/>
    <w:rsid w:val="00486580"/>
    <w:pPr>
      <w:tabs>
        <w:tab w:val="center" w:pos="4680"/>
        <w:tab w:val="right" w:pos="9360"/>
      </w:tabs>
    </w:pPr>
  </w:style>
  <w:style w:type="character" w:customStyle="1" w:styleId="FooterChar">
    <w:name w:val="Footer Char"/>
    <w:basedOn w:val="DefaultParagraphFont"/>
    <w:link w:val="Footer"/>
    <w:uiPriority w:val="99"/>
    <w:rsid w:val="00486580"/>
    <w:rPr>
      <w:rFonts w:ascii="Arial" w:eastAsia="Arial" w:hAnsi="Arial" w:cs="Arial"/>
      <w:sz w:val="16"/>
      <w:szCs w:val="24"/>
      <w:bdr w:val="nil"/>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eastAsia="Arial" w:hAnsi="Arial" w:cs="Arial"/>
      <w:bdr w:val="nil"/>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56B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B4F"/>
    <w:rPr>
      <w:rFonts w:ascii="Segoe UI" w:eastAsia="Arial" w:hAnsi="Segoe UI" w:cs="Segoe UI"/>
      <w:sz w:val="18"/>
      <w:szCs w:val="18"/>
      <w:bdr w:val="nil"/>
    </w:rPr>
  </w:style>
  <w:style w:type="paragraph" w:styleId="CommentSubject">
    <w:name w:val="annotation subject"/>
    <w:basedOn w:val="CommentText"/>
    <w:next w:val="CommentText"/>
    <w:link w:val="CommentSubjectChar"/>
    <w:uiPriority w:val="99"/>
    <w:semiHidden/>
    <w:unhideWhenUsed/>
    <w:rsid w:val="00756B4F"/>
    <w:rPr>
      <w:b/>
      <w:bCs/>
    </w:rPr>
  </w:style>
  <w:style w:type="character" w:customStyle="1" w:styleId="CommentSubjectChar">
    <w:name w:val="Comment Subject Char"/>
    <w:basedOn w:val="CommentTextChar"/>
    <w:link w:val="CommentSubject"/>
    <w:uiPriority w:val="99"/>
    <w:semiHidden/>
    <w:rsid w:val="00756B4F"/>
    <w:rPr>
      <w:rFonts w:ascii="Arial" w:eastAsia="Arial" w:hAnsi="Arial" w:cs="Arial"/>
      <w:b/>
      <w:bCs/>
      <w:bdr w:val="nil"/>
    </w:rPr>
  </w:style>
  <w:style w:type="table" w:styleId="TableGrid">
    <w:name w:val="Table Grid"/>
    <w:basedOn w:val="TableNormal"/>
    <w:uiPriority w:val="59"/>
    <w:rsid w:val="00B106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8</Pages>
  <Words>3649</Words>
  <Characters>2080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Chapter 1 - Food Choices and Human Health</vt:lpstr>
    </vt:vector>
  </TitlesOfParts>
  <Company>Cengage Learning Testing, Powered by Cognero</Company>
  <LinksUpToDate>false</LinksUpToDate>
  <CharactersWithSpaces>2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 Food Choices and Human Health</dc:title>
  <dc:creator>Assah, Rana (Nelson CAN)</dc:creator>
  <cp:lastModifiedBy>Fuller, Warren (Nelson CAN)</cp:lastModifiedBy>
  <cp:revision>5</cp:revision>
  <dcterms:created xsi:type="dcterms:W3CDTF">2020-04-08T19:01:00Z</dcterms:created>
  <dcterms:modified xsi:type="dcterms:W3CDTF">2020-05-12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User">
    <vt:lpwstr>Rana Assah</vt:lpwstr>
  </property>
</Properties>
</file>